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1F13C" w14:textId="6983F704" w:rsidR="00AB4D3E" w:rsidRPr="00E913DF" w:rsidRDefault="003A56F0" w:rsidP="003A56F0">
      <w:pPr>
        <w:rPr>
          <w:rFonts w:ascii="Calibri Light" w:hAnsi="Calibri Light" w:cs="Calibri Light"/>
        </w:rPr>
      </w:pPr>
      <w:bookmarkStart w:id="0" w:name="_Toc308792480"/>
      <w:r>
        <w:rPr>
          <w:noProof/>
          <w:lang w:val="en-GB"/>
        </w:rPr>
        <w:drawing>
          <wp:anchor distT="0" distB="0" distL="114300" distR="114300" simplePos="0" relativeHeight="251658240" behindDoc="0" locked="0" layoutInCell="1" allowOverlap="1" wp14:anchorId="449E2444" wp14:editId="06A8400E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349375" cy="506730"/>
            <wp:effectExtent l="0" t="0" r="3175" b="7620"/>
            <wp:wrapThrough wrapText="bothSides">
              <wp:wrapPolygon edited="0">
                <wp:start x="0" y="0"/>
                <wp:lineTo x="0" y="17865"/>
                <wp:lineTo x="305" y="21113"/>
                <wp:lineTo x="15552" y="21113"/>
                <wp:lineTo x="17382" y="21113"/>
                <wp:lineTo x="21346" y="15429"/>
                <wp:lineTo x="21346" y="9744"/>
                <wp:lineTo x="16467" y="4872"/>
                <wp:lineTo x="7928" y="0"/>
                <wp:lineTo x="0" y="0"/>
              </wp:wrapPolygon>
            </wp:wrapThrough>
            <wp:docPr id="2" name="Picture 2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video game&#10;&#10;Description automatically generated with low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9375" cy="506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164A">
        <w:rPr>
          <w:noProof/>
        </w:rPr>
        <w:drawing>
          <wp:inline distT="0" distB="0" distL="0" distR="0" wp14:anchorId="63DA1C0B" wp14:editId="4E684334">
            <wp:extent cx="2540000" cy="499533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000" cy="499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05E57" w14:textId="77777777" w:rsidR="00AB4D3E" w:rsidRPr="002E4EDA" w:rsidRDefault="00AB4D3E" w:rsidP="00AB4D3E">
      <w:pPr>
        <w:pStyle w:val="Ttulo2"/>
        <w:ind w:left="720"/>
      </w:pPr>
    </w:p>
    <w:p w14:paraId="66601DC0" w14:textId="12780A05" w:rsidR="00AB4D3E" w:rsidRPr="00F90F30" w:rsidRDefault="00801325" w:rsidP="00AB4D3E">
      <w:pPr>
        <w:pStyle w:val="Ttulo2"/>
        <w:ind w:left="72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</w:pPr>
      <w:r w:rsidRPr="00F90F30"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  <w:t>Fundo Regional Africano de Bolsas de Estudo</w:t>
      </w:r>
      <w:r w:rsidR="00F90F30" w:rsidRPr="00F90F30"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  <w:t>s</w:t>
      </w:r>
      <w:r w:rsidRPr="00F90F30"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  <w:t xml:space="preserve"> e Inovação para as Ciências Aplicadas, Engenharia e Tecnologia</w:t>
      </w:r>
    </w:p>
    <w:p w14:paraId="10622931" w14:textId="77777777" w:rsidR="00AB4D3E" w:rsidRPr="00F90F30" w:rsidRDefault="00AB4D3E" w:rsidP="00AB4D3E">
      <w:pPr>
        <w:pStyle w:val="Ttulo2"/>
        <w:ind w:left="72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</w:pPr>
    </w:p>
    <w:bookmarkEnd w:id="0"/>
    <w:p w14:paraId="20D2F97F" w14:textId="2F0C66B2" w:rsidR="00AB4D3E" w:rsidRPr="00801325" w:rsidRDefault="00801325" w:rsidP="00AB4D3E">
      <w:pPr>
        <w:pStyle w:val="Corpodetexto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</w:pPr>
      <w:r w:rsidRPr="00801325"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  <w:t>Bolsas de Doutoramento - 2022</w:t>
      </w:r>
    </w:p>
    <w:p w14:paraId="58BA358E" w14:textId="77777777" w:rsidR="00AB4D3E" w:rsidRPr="00801325" w:rsidRDefault="00AB4D3E" w:rsidP="00AB4D3E">
      <w:pPr>
        <w:pStyle w:val="Corpodetexto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</w:pPr>
    </w:p>
    <w:p w14:paraId="7AA5802B" w14:textId="62719D0B" w:rsidR="00AB4D3E" w:rsidRPr="00801325" w:rsidRDefault="00801325" w:rsidP="00AB4D3E">
      <w:pPr>
        <w:pStyle w:val="Corpodetexto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</w:pPr>
      <w:r w:rsidRPr="00801325"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  <w:t>Documento de Candidatura a Bolsas de Estudo</w:t>
      </w:r>
      <w:r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  <w:t xml:space="preserve"> do </w:t>
      </w:r>
      <w:r w:rsidRPr="00801325"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  <w:t>RSIF</w:t>
      </w:r>
    </w:p>
    <w:p w14:paraId="448DCA60" w14:textId="77777777" w:rsidR="00AB4D3E" w:rsidRPr="00801325" w:rsidRDefault="00AB4D3E" w:rsidP="00AB4D3E">
      <w:pPr>
        <w:pStyle w:val="Corpodetexto"/>
        <w:ind w:left="0"/>
        <w:jc w:val="center"/>
        <w:rPr>
          <w:rFonts w:ascii="Calibri Light" w:hAnsi="Calibri Light" w:cs="Calibri Light"/>
          <w:b/>
          <w:bCs/>
          <w:color w:val="3A679D"/>
          <w:sz w:val="32"/>
          <w:szCs w:val="32"/>
          <w:lang w:val="pt-PT"/>
        </w:rPr>
      </w:pPr>
    </w:p>
    <w:p w14:paraId="3B29B11E" w14:textId="77777777" w:rsidR="00801325" w:rsidRPr="00801325" w:rsidRDefault="00801325" w:rsidP="00F90F30">
      <w:pPr>
        <w:pStyle w:val="Corpodetexto"/>
        <w:ind w:left="0"/>
        <w:jc w:val="both"/>
        <w:rPr>
          <w:rFonts w:asciiTheme="majorHAnsi" w:hAnsiTheme="majorHAnsi" w:cstheme="majorHAnsi"/>
          <w:b/>
          <w:bCs/>
        </w:rPr>
      </w:pPr>
      <w:r w:rsidRPr="00801325">
        <w:rPr>
          <w:rFonts w:asciiTheme="majorHAnsi" w:hAnsiTheme="majorHAnsi" w:cstheme="majorHAnsi"/>
          <w:b/>
          <w:bCs/>
        </w:rPr>
        <w:t>Nota</w:t>
      </w:r>
    </w:p>
    <w:p w14:paraId="497C9D45" w14:textId="08E69948" w:rsidR="00801325" w:rsidRPr="00F90F30" w:rsidRDefault="00801325" w:rsidP="00801325">
      <w:pPr>
        <w:pStyle w:val="Corpodetexto"/>
        <w:numPr>
          <w:ilvl w:val="0"/>
          <w:numId w:val="11"/>
        </w:numPr>
        <w:jc w:val="both"/>
        <w:rPr>
          <w:rFonts w:asciiTheme="majorHAnsi" w:hAnsiTheme="majorHAnsi" w:cstheme="majorHAnsi"/>
          <w:lang w:val="pt-PT"/>
        </w:rPr>
      </w:pPr>
      <w:r w:rsidRPr="00801325">
        <w:rPr>
          <w:rFonts w:asciiTheme="majorHAnsi" w:hAnsiTheme="majorHAnsi" w:cstheme="majorHAnsi"/>
          <w:lang w:val="pt-PT"/>
        </w:rPr>
        <w:t xml:space="preserve">As candidaturas devem ser recebidas </w:t>
      </w:r>
      <w:r w:rsidRPr="00F90F30">
        <w:rPr>
          <w:rFonts w:asciiTheme="majorHAnsi" w:hAnsiTheme="majorHAnsi" w:cstheme="majorHAnsi"/>
          <w:b/>
          <w:bCs/>
          <w:lang w:val="pt-PT"/>
        </w:rPr>
        <w:t>ONLINE</w:t>
      </w:r>
      <w:r w:rsidRPr="00801325">
        <w:rPr>
          <w:rFonts w:asciiTheme="majorHAnsi" w:hAnsiTheme="majorHAnsi" w:cstheme="majorHAnsi"/>
          <w:lang w:val="pt-PT"/>
        </w:rPr>
        <w:t xml:space="preserve"> até </w:t>
      </w:r>
      <w:r w:rsidRPr="00F90F30">
        <w:rPr>
          <w:rFonts w:asciiTheme="majorHAnsi" w:hAnsiTheme="majorHAnsi" w:cstheme="majorHAnsi"/>
          <w:b/>
          <w:bCs/>
          <w:lang w:val="pt-PT"/>
        </w:rPr>
        <w:t xml:space="preserve">31 de </w:t>
      </w:r>
      <w:proofErr w:type="gramStart"/>
      <w:r w:rsidRPr="00F90F30">
        <w:rPr>
          <w:rFonts w:asciiTheme="majorHAnsi" w:hAnsiTheme="majorHAnsi" w:cstheme="majorHAnsi"/>
          <w:b/>
          <w:bCs/>
          <w:lang w:val="pt-PT"/>
        </w:rPr>
        <w:t>Março</w:t>
      </w:r>
      <w:proofErr w:type="gramEnd"/>
      <w:r w:rsidRPr="00F90F30">
        <w:rPr>
          <w:rFonts w:asciiTheme="majorHAnsi" w:hAnsiTheme="majorHAnsi" w:cstheme="majorHAnsi"/>
          <w:b/>
          <w:bCs/>
          <w:lang w:val="pt-PT"/>
        </w:rPr>
        <w:t xml:space="preserve"> às 17h00 (Hora da África Oriental; UTC+3)</w:t>
      </w:r>
      <w:r w:rsidRPr="00801325">
        <w:rPr>
          <w:rFonts w:asciiTheme="majorHAnsi" w:hAnsiTheme="majorHAnsi" w:cstheme="majorHAnsi"/>
          <w:lang w:val="pt-PT"/>
        </w:rPr>
        <w:t xml:space="preserve">. </w:t>
      </w:r>
      <w:r w:rsidRPr="00F90F30">
        <w:rPr>
          <w:rFonts w:asciiTheme="majorHAnsi" w:hAnsiTheme="majorHAnsi" w:cstheme="majorHAnsi"/>
          <w:lang w:val="pt-PT"/>
        </w:rPr>
        <w:t>As candidaturas tardias não serão consideradas ou reconhecidas.</w:t>
      </w:r>
    </w:p>
    <w:p w14:paraId="4CAA43F2" w14:textId="6DB90E32" w:rsidR="00801325" w:rsidRPr="00801325" w:rsidRDefault="00801325" w:rsidP="00801325">
      <w:pPr>
        <w:pStyle w:val="Corpodetexto"/>
        <w:numPr>
          <w:ilvl w:val="0"/>
          <w:numId w:val="11"/>
        </w:numPr>
        <w:jc w:val="both"/>
        <w:rPr>
          <w:rFonts w:asciiTheme="majorHAnsi" w:hAnsiTheme="majorHAnsi" w:cstheme="majorHAnsi"/>
          <w:lang w:val="pt-PT"/>
        </w:rPr>
      </w:pPr>
      <w:r w:rsidRPr="00801325">
        <w:rPr>
          <w:rFonts w:asciiTheme="majorHAnsi" w:hAnsiTheme="majorHAnsi" w:cstheme="majorHAnsi"/>
          <w:lang w:val="pt-PT"/>
        </w:rPr>
        <w:t>Por favor, certifique-se de que todas as secções relevantes est</w:t>
      </w:r>
      <w:r w:rsidR="00F90F30">
        <w:rPr>
          <w:rFonts w:asciiTheme="majorHAnsi" w:hAnsiTheme="majorHAnsi" w:cstheme="majorHAnsi"/>
          <w:lang w:val="pt-PT"/>
        </w:rPr>
        <w:t>ejam</w:t>
      </w:r>
      <w:r w:rsidRPr="00801325">
        <w:rPr>
          <w:rFonts w:asciiTheme="majorHAnsi" w:hAnsiTheme="majorHAnsi" w:cstheme="majorHAnsi"/>
          <w:lang w:val="pt-PT"/>
        </w:rPr>
        <w:t xml:space="preserve"> </w:t>
      </w:r>
      <w:proofErr w:type="spellStart"/>
      <w:r w:rsidRPr="00801325">
        <w:rPr>
          <w:rFonts w:asciiTheme="majorHAnsi" w:hAnsiTheme="majorHAnsi" w:cstheme="majorHAnsi"/>
          <w:lang w:val="pt-PT"/>
        </w:rPr>
        <w:t>correcta</w:t>
      </w:r>
      <w:proofErr w:type="spellEnd"/>
      <w:r w:rsidRPr="00801325">
        <w:rPr>
          <w:rFonts w:asciiTheme="majorHAnsi" w:hAnsiTheme="majorHAnsi" w:cstheme="majorHAnsi"/>
          <w:lang w:val="pt-PT"/>
        </w:rPr>
        <w:t xml:space="preserve"> e completamente preenchidas.</w:t>
      </w:r>
    </w:p>
    <w:p w14:paraId="3AFD79A0" w14:textId="321DC4F0" w:rsidR="00801325" w:rsidRPr="00801325" w:rsidRDefault="00801325" w:rsidP="00801325">
      <w:pPr>
        <w:pStyle w:val="Corpodetexto"/>
        <w:numPr>
          <w:ilvl w:val="0"/>
          <w:numId w:val="11"/>
        </w:numPr>
        <w:jc w:val="both"/>
        <w:rPr>
          <w:rFonts w:asciiTheme="majorHAnsi" w:hAnsiTheme="majorHAnsi" w:cstheme="majorHAnsi"/>
          <w:lang w:val="pt-PT"/>
        </w:rPr>
      </w:pPr>
      <w:r w:rsidRPr="00801325">
        <w:rPr>
          <w:rFonts w:asciiTheme="majorHAnsi" w:hAnsiTheme="majorHAnsi" w:cstheme="majorHAnsi"/>
          <w:lang w:val="pt-PT"/>
        </w:rPr>
        <w:t xml:space="preserve">Não serão consideradas candidaturas sem qualquer dos documentos </w:t>
      </w:r>
      <w:r w:rsidR="0017625C">
        <w:rPr>
          <w:rFonts w:asciiTheme="majorHAnsi" w:hAnsiTheme="majorHAnsi" w:cstheme="majorHAnsi"/>
          <w:lang w:val="pt-PT"/>
        </w:rPr>
        <w:t>de apoio</w:t>
      </w:r>
      <w:r w:rsidRPr="00801325">
        <w:rPr>
          <w:rFonts w:asciiTheme="majorHAnsi" w:hAnsiTheme="majorHAnsi" w:cstheme="majorHAnsi"/>
          <w:lang w:val="pt-PT"/>
        </w:rPr>
        <w:t>.</w:t>
      </w:r>
    </w:p>
    <w:p w14:paraId="292FB961" w14:textId="5D6ADFBE" w:rsidR="00801325" w:rsidRPr="00801325" w:rsidRDefault="00801325" w:rsidP="00801325">
      <w:pPr>
        <w:pStyle w:val="Corpodetexto"/>
        <w:numPr>
          <w:ilvl w:val="0"/>
          <w:numId w:val="11"/>
        </w:numPr>
        <w:jc w:val="both"/>
        <w:rPr>
          <w:rFonts w:asciiTheme="majorHAnsi" w:hAnsiTheme="majorHAnsi" w:cstheme="majorHAnsi"/>
          <w:lang w:val="pt-PT"/>
        </w:rPr>
      </w:pPr>
      <w:r w:rsidRPr="00801325">
        <w:rPr>
          <w:rFonts w:asciiTheme="majorHAnsi" w:hAnsiTheme="majorHAnsi" w:cstheme="majorHAnsi"/>
          <w:lang w:val="pt-PT"/>
        </w:rPr>
        <w:t xml:space="preserve">Informações propositadamente </w:t>
      </w:r>
      <w:proofErr w:type="spellStart"/>
      <w:r w:rsidRPr="00801325">
        <w:rPr>
          <w:rFonts w:asciiTheme="majorHAnsi" w:hAnsiTheme="majorHAnsi" w:cstheme="majorHAnsi"/>
          <w:lang w:val="pt-PT"/>
        </w:rPr>
        <w:t>incorrectas</w:t>
      </w:r>
      <w:proofErr w:type="spellEnd"/>
      <w:r w:rsidRPr="00801325">
        <w:rPr>
          <w:rFonts w:asciiTheme="majorHAnsi" w:hAnsiTheme="majorHAnsi" w:cstheme="majorHAnsi"/>
          <w:lang w:val="pt-PT"/>
        </w:rPr>
        <w:t xml:space="preserve"> resultarão na desqualificação, antes, ou mesmo após a atribuição de uma bolsa de estudo.</w:t>
      </w:r>
    </w:p>
    <w:p w14:paraId="26E7984E" w14:textId="70F67417" w:rsidR="00801325" w:rsidRPr="00801325" w:rsidRDefault="00801325" w:rsidP="00801325">
      <w:pPr>
        <w:pStyle w:val="Corpodetexto"/>
        <w:numPr>
          <w:ilvl w:val="0"/>
          <w:numId w:val="11"/>
        </w:numPr>
        <w:jc w:val="both"/>
        <w:rPr>
          <w:rFonts w:asciiTheme="majorHAnsi" w:hAnsiTheme="majorHAnsi" w:cstheme="majorHAnsi"/>
          <w:lang w:val="pt-PT"/>
        </w:rPr>
      </w:pPr>
      <w:r w:rsidRPr="00801325">
        <w:rPr>
          <w:rFonts w:asciiTheme="majorHAnsi" w:hAnsiTheme="majorHAnsi" w:cstheme="majorHAnsi"/>
          <w:lang w:val="pt-PT"/>
        </w:rPr>
        <w:t>Todas as candidaturas serão verificadas quanto a plágio. A prova de plágio resultará na desqualificação.</w:t>
      </w:r>
    </w:p>
    <w:p w14:paraId="12CD7B47" w14:textId="01F1CDF5" w:rsidR="00AB4D3E" w:rsidRPr="00801325" w:rsidRDefault="00AB4D3E" w:rsidP="005C2155">
      <w:pPr>
        <w:spacing w:after="0" w:line="240" w:lineRule="auto"/>
        <w:jc w:val="center"/>
        <w:outlineLvl w:val="0"/>
        <w:rPr>
          <w:rFonts w:asciiTheme="majorHAnsi" w:eastAsia="Times New Roman" w:hAnsiTheme="majorHAnsi" w:cstheme="majorHAnsi"/>
          <w:b/>
          <w:bCs/>
          <w:kern w:val="36"/>
          <w:lang w:val="pt-PT"/>
        </w:rPr>
      </w:pPr>
    </w:p>
    <w:p w14:paraId="3476EF3F" w14:textId="77777777" w:rsidR="002E1DEB" w:rsidRPr="00801325" w:rsidRDefault="002E1DEB" w:rsidP="005C2155">
      <w:pPr>
        <w:spacing w:after="0" w:line="240" w:lineRule="auto"/>
        <w:jc w:val="center"/>
        <w:outlineLvl w:val="0"/>
        <w:rPr>
          <w:rFonts w:asciiTheme="majorHAnsi" w:eastAsia="Times New Roman" w:hAnsiTheme="majorHAnsi" w:cstheme="majorHAnsi"/>
          <w:b/>
          <w:bCs/>
          <w:kern w:val="36"/>
          <w:lang w:val="pt-PT"/>
        </w:rPr>
      </w:pPr>
    </w:p>
    <w:p w14:paraId="0FADF77F" w14:textId="04A86F3B" w:rsidR="005C2155" w:rsidRPr="00D46C7F" w:rsidRDefault="00801325" w:rsidP="00D46C7F">
      <w:pPr>
        <w:pStyle w:val="Ttulo2"/>
        <w:rPr>
          <w:rFonts w:cstheme="majorHAnsi"/>
          <w:b/>
          <w:bCs/>
          <w:sz w:val="22"/>
          <w:szCs w:val="22"/>
          <w:lang w:val="en-GB"/>
        </w:rPr>
      </w:pPr>
      <w:r>
        <w:rPr>
          <w:rFonts w:cstheme="majorHAnsi"/>
          <w:b/>
          <w:bCs/>
          <w:sz w:val="22"/>
          <w:szCs w:val="22"/>
          <w:lang w:val="en-GB"/>
        </w:rPr>
        <w:t xml:space="preserve">Dados </w:t>
      </w:r>
      <w:proofErr w:type="spellStart"/>
      <w:r>
        <w:rPr>
          <w:rFonts w:cstheme="majorHAnsi"/>
          <w:b/>
          <w:bCs/>
          <w:sz w:val="22"/>
          <w:szCs w:val="22"/>
          <w:lang w:val="en-GB"/>
        </w:rPr>
        <w:t>Pessoais</w:t>
      </w:r>
      <w:proofErr w:type="spellEnd"/>
    </w:p>
    <w:p w14:paraId="1FFC8CB8" w14:textId="77777777" w:rsidR="005C2155" w:rsidRPr="00CF4FAF" w:rsidRDefault="005C2155" w:rsidP="005C2155">
      <w:pPr>
        <w:spacing w:after="0" w:line="240" w:lineRule="auto"/>
        <w:outlineLvl w:val="0"/>
        <w:rPr>
          <w:rFonts w:asciiTheme="majorHAnsi" w:eastAsia="Times New Roman" w:hAnsiTheme="majorHAnsi" w:cstheme="majorHAnsi"/>
          <w:b/>
          <w:bCs/>
          <w:kern w:val="36"/>
          <w:lang w:val="en-GB"/>
        </w:rPr>
      </w:pPr>
      <w:r w:rsidRPr="00CF4FAF">
        <w:rPr>
          <w:rFonts w:asciiTheme="majorHAnsi" w:eastAsia="Times New Roman" w:hAnsiTheme="majorHAnsi" w:cstheme="majorHAnsi"/>
          <w:b/>
          <w:bCs/>
          <w:kern w:val="36"/>
          <w:lang w:val="en-GB"/>
        </w:rPr>
        <w:t xml:space="preserve"> </w:t>
      </w:r>
    </w:p>
    <w:tbl>
      <w:tblPr>
        <w:tblpPr w:leftFromText="180" w:rightFromText="180" w:vertAnchor="text" w:horzAnchor="margin" w:tblpY="6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94"/>
        <w:gridCol w:w="5245"/>
      </w:tblGrid>
      <w:tr w:rsidR="00D46C7F" w:rsidRPr="00CF4FAF" w14:paraId="1D9A951F" w14:textId="77777777" w:rsidTr="00D46C7F">
        <w:trPr>
          <w:trHeight w:val="236"/>
        </w:trPr>
        <w:tc>
          <w:tcPr>
            <w:tcW w:w="3794" w:type="dxa"/>
          </w:tcPr>
          <w:p w14:paraId="0629184C" w14:textId="77CB7B4E" w:rsidR="00D46C7F" w:rsidRPr="00F90F30" w:rsidRDefault="00801325" w:rsidP="00D46C7F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Apelido</w:t>
            </w:r>
            <w:r w:rsidR="00D46C7F"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 xml:space="preserve"> </w:t>
            </w:r>
          </w:p>
        </w:tc>
        <w:tc>
          <w:tcPr>
            <w:tcW w:w="5245" w:type="dxa"/>
          </w:tcPr>
          <w:p w14:paraId="7195DF0B" w14:textId="77777777" w:rsidR="00D46C7F" w:rsidRPr="00CF4FAF" w:rsidRDefault="00D46C7F" w:rsidP="00D46C7F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D46C7F" w:rsidRPr="00CF4FAF" w14:paraId="11CDD526" w14:textId="77777777" w:rsidTr="00D46C7F">
        <w:trPr>
          <w:trHeight w:val="237"/>
        </w:trPr>
        <w:tc>
          <w:tcPr>
            <w:tcW w:w="3794" w:type="dxa"/>
          </w:tcPr>
          <w:p w14:paraId="4E577DEF" w14:textId="781D63DE" w:rsidR="00D46C7F" w:rsidRPr="00F90F30" w:rsidRDefault="00D46C7F" w:rsidP="00D46C7F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O</w:t>
            </w:r>
            <w:r w:rsidR="00801325"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utros Nomes</w:t>
            </w:r>
          </w:p>
        </w:tc>
        <w:tc>
          <w:tcPr>
            <w:tcW w:w="5245" w:type="dxa"/>
          </w:tcPr>
          <w:p w14:paraId="0D871218" w14:textId="77777777" w:rsidR="00D46C7F" w:rsidRPr="00CF4FAF" w:rsidRDefault="00D46C7F" w:rsidP="00D46C7F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AB4D3E" w:rsidRPr="00CF4FAF" w14:paraId="25AE8E16" w14:textId="77777777" w:rsidTr="00D46C7F">
        <w:trPr>
          <w:trHeight w:val="237"/>
        </w:trPr>
        <w:tc>
          <w:tcPr>
            <w:tcW w:w="3794" w:type="dxa"/>
          </w:tcPr>
          <w:p w14:paraId="7BB3AE78" w14:textId="055CFFF2" w:rsidR="00AB4D3E" w:rsidRPr="00F90F30" w:rsidRDefault="00E469BF" w:rsidP="00AB4D3E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G</w:t>
            </w:r>
            <w:r w:rsidR="00187677"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énero</w:t>
            </w:r>
            <w:r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 xml:space="preserve"> </w:t>
            </w:r>
            <w:r w:rsidR="00AB4D3E"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(Ma</w:t>
            </w:r>
            <w:r w:rsidR="00187677"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sculino</w:t>
            </w:r>
            <w:r w:rsidR="00AB4D3E"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/</w:t>
            </w:r>
            <w:r w:rsidR="001771DA"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Feminino</w:t>
            </w:r>
            <w:r w:rsidR="00AB4D3E"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 xml:space="preserve">) </w:t>
            </w:r>
          </w:p>
        </w:tc>
        <w:tc>
          <w:tcPr>
            <w:tcW w:w="5245" w:type="dxa"/>
          </w:tcPr>
          <w:p w14:paraId="373920DD" w14:textId="77777777" w:rsidR="00AB4D3E" w:rsidRPr="00CF4FAF" w:rsidRDefault="00AB4D3E" w:rsidP="00AB4D3E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AB4D3E" w:rsidRPr="00CF4FAF" w14:paraId="1054D35A" w14:textId="77777777" w:rsidTr="00D46C7F">
        <w:trPr>
          <w:trHeight w:val="237"/>
        </w:trPr>
        <w:tc>
          <w:tcPr>
            <w:tcW w:w="3794" w:type="dxa"/>
          </w:tcPr>
          <w:p w14:paraId="39C57924" w14:textId="0BFA7EAF" w:rsidR="00AB4D3E" w:rsidRPr="00F90F30" w:rsidRDefault="001771DA" w:rsidP="00AB4D3E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F90F3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Nacionalidade</w:t>
            </w:r>
          </w:p>
        </w:tc>
        <w:tc>
          <w:tcPr>
            <w:tcW w:w="5245" w:type="dxa"/>
          </w:tcPr>
          <w:p w14:paraId="67C51F76" w14:textId="77777777" w:rsidR="00AB4D3E" w:rsidRPr="00CF4FAF" w:rsidRDefault="00AB4D3E" w:rsidP="00AB4D3E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1B95A486" w14:textId="77777777" w:rsidR="00B14CE0" w:rsidRPr="001771DA" w:rsidRDefault="00B14CE0" w:rsidP="00476E05">
      <w:pPr>
        <w:spacing w:after="0" w:line="240" w:lineRule="auto"/>
        <w:rPr>
          <w:rStyle w:val="gfieldrequired"/>
          <w:rFonts w:asciiTheme="majorHAnsi" w:hAnsiTheme="majorHAnsi" w:cstheme="majorHAnsi"/>
          <w:lang w:val="pt-PT"/>
        </w:rPr>
      </w:pPr>
    </w:p>
    <w:p w14:paraId="279785A7" w14:textId="13E45912" w:rsidR="007A7B33" w:rsidRPr="001771DA" w:rsidRDefault="00187677" w:rsidP="007A7B33">
      <w:pPr>
        <w:pStyle w:val="Ttulo2"/>
        <w:rPr>
          <w:rFonts w:cstheme="majorHAnsi"/>
          <w:b/>
          <w:bCs/>
          <w:sz w:val="22"/>
          <w:szCs w:val="22"/>
          <w:lang w:val="pt-PT"/>
        </w:rPr>
      </w:pPr>
      <w:r w:rsidRPr="001771DA">
        <w:rPr>
          <w:rFonts w:cstheme="majorHAnsi"/>
          <w:b/>
          <w:bCs/>
          <w:sz w:val="22"/>
          <w:szCs w:val="22"/>
          <w:lang w:val="pt-PT"/>
        </w:rPr>
        <w:t xml:space="preserve">Experiência </w:t>
      </w:r>
      <w:r w:rsidR="001771DA">
        <w:rPr>
          <w:rFonts w:cstheme="majorHAnsi"/>
          <w:b/>
          <w:bCs/>
          <w:sz w:val="22"/>
          <w:szCs w:val="22"/>
          <w:lang w:val="pt-PT"/>
        </w:rPr>
        <w:t>P</w:t>
      </w:r>
      <w:r w:rsidRPr="001771DA">
        <w:rPr>
          <w:rFonts w:cstheme="majorHAnsi"/>
          <w:b/>
          <w:bCs/>
          <w:sz w:val="22"/>
          <w:szCs w:val="22"/>
          <w:lang w:val="pt-PT"/>
        </w:rPr>
        <w:t xml:space="preserve">rofissional e </w:t>
      </w:r>
      <w:r w:rsidR="001771DA">
        <w:rPr>
          <w:rFonts w:cstheme="majorHAnsi"/>
          <w:b/>
          <w:bCs/>
          <w:sz w:val="22"/>
          <w:szCs w:val="22"/>
          <w:lang w:val="pt-PT"/>
        </w:rPr>
        <w:t>F</w:t>
      </w:r>
      <w:r w:rsidR="001771DA" w:rsidRPr="001771DA">
        <w:rPr>
          <w:rFonts w:cstheme="majorHAnsi"/>
          <w:b/>
          <w:bCs/>
          <w:sz w:val="22"/>
          <w:szCs w:val="22"/>
          <w:lang w:val="pt-PT"/>
        </w:rPr>
        <w:t>o</w:t>
      </w:r>
      <w:r w:rsidR="001771DA">
        <w:rPr>
          <w:rFonts w:cstheme="majorHAnsi"/>
          <w:b/>
          <w:bCs/>
          <w:sz w:val="22"/>
          <w:szCs w:val="22"/>
          <w:lang w:val="pt-PT"/>
        </w:rPr>
        <w:t>rmação Académica</w:t>
      </w:r>
    </w:p>
    <w:p w14:paraId="155B40EF" w14:textId="77777777" w:rsidR="00C2018C" w:rsidRPr="00187677" w:rsidRDefault="00C2018C" w:rsidP="007E6B5A">
      <w:pPr>
        <w:spacing w:after="0" w:line="240" w:lineRule="auto"/>
        <w:rPr>
          <w:rFonts w:asciiTheme="majorHAnsi" w:hAnsiTheme="majorHAnsi" w:cstheme="majorHAnsi"/>
          <w:b/>
          <w:bCs/>
          <w:lang w:val="pt-PT"/>
        </w:rPr>
      </w:pPr>
    </w:p>
    <w:p w14:paraId="174D1AC2" w14:textId="619E10C0" w:rsidR="0043100A" w:rsidRPr="00187677" w:rsidRDefault="001771DA" w:rsidP="007E6B5A">
      <w:pPr>
        <w:spacing w:after="0" w:line="240" w:lineRule="auto"/>
        <w:rPr>
          <w:rFonts w:asciiTheme="majorHAnsi" w:hAnsiTheme="majorHAnsi" w:cstheme="majorHAnsi"/>
          <w:b/>
          <w:bCs/>
          <w:lang w:val="pt-PT"/>
        </w:rPr>
      </w:pPr>
      <w:r>
        <w:rPr>
          <w:rFonts w:cstheme="majorHAnsi"/>
          <w:b/>
          <w:bCs/>
          <w:lang w:val="pt-PT"/>
        </w:rPr>
        <w:t>Formação Académica</w:t>
      </w:r>
    </w:p>
    <w:p w14:paraId="326C6F8A" w14:textId="72CBEFF4" w:rsidR="00780C90" w:rsidRPr="00187677" w:rsidRDefault="00187677" w:rsidP="007E6B5A">
      <w:pPr>
        <w:spacing w:after="0" w:line="240" w:lineRule="auto"/>
        <w:jc w:val="both"/>
        <w:rPr>
          <w:rFonts w:asciiTheme="majorHAnsi" w:hAnsiTheme="majorHAnsi" w:cstheme="majorHAnsi"/>
          <w:lang w:val="pt-PT"/>
        </w:rPr>
      </w:pPr>
      <w:r w:rsidRPr="00187677">
        <w:rPr>
          <w:rFonts w:asciiTheme="majorHAnsi" w:hAnsiTheme="majorHAnsi" w:cstheme="majorHAnsi"/>
          <w:lang w:val="pt-PT"/>
        </w:rPr>
        <w:t xml:space="preserve">Por favor, forneça detalhes de todos os estudos </w:t>
      </w:r>
      <w:r w:rsidR="001771DA">
        <w:rPr>
          <w:rFonts w:asciiTheme="majorHAnsi" w:hAnsiTheme="majorHAnsi" w:cstheme="majorHAnsi"/>
          <w:lang w:val="pt-PT"/>
        </w:rPr>
        <w:t>universitários</w:t>
      </w:r>
      <w:r w:rsidRPr="00187677">
        <w:rPr>
          <w:rFonts w:asciiTheme="majorHAnsi" w:hAnsiTheme="majorHAnsi" w:cstheme="majorHAnsi"/>
          <w:lang w:val="pt-PT"/>
        </w:rPr>
        <w:t xml:space="preserve"> que tenha realizado, incluindo os estudos </w:t>
      </w:r>
      <w:proofErr w:type="spellStart"/>
      <w:r w:rsidRPr="00187677">
        <w:rPr>
          <w:rFonts w:asciiTheme="majorHAnsi" w:hAnsiTheme="majorHAnsi" w:cstheme="majorHAnsi"/>
          <w:lang w:val="pt-PT"/>
        </w:rPr>
        <w:t>actuais</w:t>
      </w:r>
      <w:proofErr w:type="spellEnd"/>
      <w:r w:rsidRPr="00187677">
        <w:rPr>
          <w:rFonts w:asciiTheme="majorHAnsi" w:hAnsiTheme="majorHAnsi" w:cstheme="majorHAnsi"/>
          <w:lang w:val="pt-PT"/>
        </w:rPr>
        <w:t xml:space="preserve">, mesmo que </w:t>
      </w:r>
      <w:r w:rsidR="001771DA">
        <w:rPr>
          <w:rFonts w:asciiTheme="majorHAnsi" w:hAnsiTheme="majorHAnsi" w:cstheme="majorHAnsi"/>
          <w:lang w:val="pt-PT"/>
        </w:rPr>
        <w:t>não tenha concluído</w:t>
      </w:r>
      <w:r w:rsidRPr="00187677">
        <w:rPr>
          <w:rFonts w:asciiTheme="majorHAnsi" w:hAnsiTheme="majorHAnsi" w:cstheme="majorHAnsi"/>
          <w:lang w:val="pt-PT"/>
        </w:rPr>
        <w:t xml:space="preserve">. Começando pela instituição mais recente, </w:t>
      </w:r>
      <w:r w:rsidR="0017625C">
        <w:rPr>
          <w:rFonts w:asciiTheme="majorHAnsi" w:hAnsiTheme="majorHAnsi" w:cstheme="majorHAnsi"/>
          <w:lang w:val="pt-PT"/>
        </w:rPr>
        <w:t>enumere</w:t>
      </w:r>
      <w:r w:rsidRPr="00187677">
        <w:rPr>
          <w:rFonts w:asciiTheme="majorHAnsi" w:hAnsiTheme="majorHAnsi" w:cstheme="majorHAnsi"/>
          <w:lang w:val="pt-PT"/>
        </w:rPr>
        <w:t xml:space="preserve"> todas as universidades e </w:t>
      </w:r>
      <w:r w:rsidR="00817B1E">
        <w:rPr>
          <w:rFonts w:asciiTheme="majorHAnsi" w:hAnsiTheme="majorHAnsi" w:cstheme="majorHAnsi"/>
          <w:lang w:val="pt-PT"/>
        </w:rPr>
        <w:t>Institutos Superiores</w:t>
      </w:r>
      <w:r w:rsidRPr="00187677">
        <w:rPr>
          <w:rFonts w:asciiTheme="majorHAnsi" w:hAnsiTheme="majorHAnsi" w:cstheme="majorHAnsi"/>
          <w:lang w:val="pt-PT"/>
        </w:rPr>
        <w:t xml:space="preserve"> frequentados e </w:t>
      </w:r>
      <w:r w:rsidR="00817B1E">
        <w:rPr>
          <w:rFonts w:asciiTheme="majorHAnsi" w:hAnsiTheme="majorHAnsi" w:cstheme="majorHAnsi"/>
          <w:lang w:val="pt-PT"/>
        </w:rPr>
        <w:t>os graus</w:t>
      </w:r>
      <w:r w:rsidRPr="00187677">
        <w:rPr>
          <w:rFonts w:asciiTheme="majorHAnsi" w:hAnsiTheme="majorHAnsi" w:cstheme="majorHAnsi"/>
          <w:lang w:val="pt-PT"/>
        </w:rPr>
        <w:t xml:space="preserve"> obtid</w:t>
      </w:r>
      <w:r w:rsidR="00817B1E">
        <w:rPr>
          <w:rFonts w:asciiTheme="majorHAnsi" w:hAnsiTheme="majorHAnsi" w:cstheme="majorHAnsi"/>
          <w:lang w:val="pt-PT"/>
        </w:rPr>
        <w:t>o</w:t>
      </w:r>
      <w:r w:rsidRPr="00187677">
        <w:rPr>
          <w:rFonts w:asciiTheme="majorHAnsi" w:hAnsiTheme="majorHAnsi" w:cstheme="majorHAnsi"/>
          <w:lang w:val="pt-PT"/>
        </w:rPr>
        <w:t xml:space="preserve">s (Acrescente linhas, </w:t>
      </w:r>
      <w:r w:rsidR="00817B1E">
        <w:rPr>
          <w:rFonts w:asciiTheme="majorHAnsi" w:hAnsiTheme="majorHAnsi" w:cstheme="majorHAnsi"/>
          <w:lang w:val="pt-PT"/>
        </w:rPr>
        <w:t>se</w:t>
      </w:r>
      <w:r w:rsidRPr="00187677">
        <w:rPr>
          <w:rFonts w:asciiTheme="majorHAnsi" w:hAnsiTheme="majorHAnsi" w:cstheme="majorHAnsi"/>
          <w:lang w:val="pt-PT"/>
        </w:rPr>
        <w:t xml:space="preserve"> necessário). </w:t>
      </w:r>
      <w:r w:rsidR="00817B1E">
        <w:rPr>
          <w:rFonts w:asciiTheme="majorHAnsi" w:hAnsiTheme="majorHAnsi" w:cstheme="majorHAnsi"/>
          <w:lang w:val="pt-PT"/>
        </w:rPr>
        <w:t>Certifique</w:t>
      </w:r>
      <w:r w:rsidRPr="00187677">
        <w:rPr>
          <w:rFonts w:asciiTheme="majorHAnsi" w:hAnsiTheme="majorHAnsi" w:cstheme="majorHAnsi"/>
          <w:lang w:val="pt-PT"/>
        </w:rPr>
        <w:t xml:space="preserve">-se de que cada coluna </w:t>
      </w:r>
      <w:r w:rsidR="00817B1E">
        <w:rPr>
          <w:rFonts w:asciiTheme="majorHAnsi" w:hAnsiTheme="majorHAnsi" w:cstheme="majorHAnsi"/>
          <w:lang w:val="pt-PT"/>
        </w:rPr>
        <w:t>esteja</w:t>
      </w:r>
      <w:r w:rsidRPr="00187677">
        <w:rPr>
          <w:rFonts w:asciiTheme="majorHAnsi" w:hAnsiTheme="majorHAnsi" w:cstheme="majorHAnsi"/>
          <w:lang w:val="pt-PT"/>
        </w:rPr>
        <w:t xml:space="preserve"> preenchida </w:t>
      </w:r>
      <w:r w:rsidR="00817B1E">
        <w:rPr>
          <w:rFonts w:asciiTheme="majorHAnsi" w:hAnsiTheme="majorHAnsi" w:cstheme="majorHAnsi"/>
          <w:lang w:val="pt-PT"/>
        </w:rPr>
        <w:t xml:space="preserve">antes de passar para </w:t>
      </w:r>
      <w:r w:rsidR="0017625C">
        <w:rPr>
          <w:rFonts w:asciiTheme="majorHAnsi" w:hAnsiTheme="majorHAnsi" w:cstheme="majorHAnsi"/>
          <w:lang w:val="pt-PT"/>
        </w:rPr>
        <w:t>coluna seguinte</w:t>
      </w:r>
      <w:r w:rsidRPr="00187677">
        <w:rPr>
          <w:rFonts w:asciiTheme="majorHAnsi" w:hAnsiTheme="majorHAnsi" w:cstheme="majorHAnsi"/>
          <w:lang w:val="pt-PT"/>
        </w:rPr>
        <w:t>.</w:t>
      </w:r>
    </w:p>
    <w:p w14:paraId="577654B9" w14:textId="719D2295" w:rsidR="00C354E6" w:rsidRPr="00187677" w:rsidRDefault="00C354E6" w:rsidP="007E6B5A">
      <w:pPr>
        <w:spacing w:after="0" w:line="240" w:lineRule="auto"/>
        <w:jc w:val="both"/>
        <w:rPr>
          <w:rFonts w:asciiTheme="majorHAnsi" w:hAnsiTheme="majorHAnsi" w:cstheme="majorHAnsi"/>
          <w:lang w:val="pt-PT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2126"/>
        <w:gridCol w:w="779"/>
        <w:gridCol w:w="780"/>
        <w:gridCol w:w="1843"/>
        <w:gridCol w:w="1559"/>
        <w:gridCol w:w="1418"/>
      </w:tblGrid>
      <w:tr w:rsidR="009E2091" w:rsidRPr="00CF4FAF" w14:paraId="40FBDFB5" w14:textId="77777777" w:rsidTr="00CD1B44">
        <w:tc>
          <w:tcPr>
            <w:tcW w:w="534" w:type="dxa"/>
            <w:shd w:val="clear" w:color="auto" w:fill="D9D9D9"/>
          </w:tcPr>
          <w:p w14:paraId="3EA68F37" w14:textId="77777777" w:rsidR="009E2091" w:rsidRPr="00817B1E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  <w:r w:rsidRPr="00817B1E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#</w:t>
            </w:r>
          </w:p>
        </w:tc>
        <w:tc>
          <w:tcPr>
            <w:tcW w:w="2126" w:type="dxa"/>
            <w:shd w:val="clear" w:color="auto" w:fill="D9D9D9"/>
          </w:tcPr>
          <w:p w14:paraId="16D1019B" w14:textId="4BE10B90" w:rsidR="009E2091" w:rsidRPr="00817B1E" w:rsidRDefault="00187677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  <w:r w:rsidRPr="00817B1E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Universidade, País</w:t>
            </w:r>
          </w:p>
        </w:tc>
        <w:tc>
          <w:tcPr>
            <w:tcW w:w="1559" w:type="dxa"/>
            <w:gridSpan w:val="2"/>
            <w:shd w:val="clear" w:color="auto" w:fill="D9D9D9"/>
          </w:tcPr>
          <w:p w14:paraId="6B375BDE" w14:textId="02B32C15" w:rsidR="009E2091" w:rsidRPr="00817B1E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817B1E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Dat</w:t>
            </w:r>
            <w:r w:rsidR="00187677" w:rsidRPr="00817B1E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a</w:t>
            </w:r>
            <w:r w:rsidRPr="00817B1E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 xml:space="preserve">s </w:t>
            </w:r>
          </w:p>
        </w:tc>
        <w:tc>
          <w:tcPr>
            <w:tcW w:w="1843" w:type="dxa"/>
            <w:shd w:val="clear" w:color="auto" w:fill="D9D9D9"/>
          </w:tcPr>
          <w:p w14:paraId="45CC3534" w14:textId="1E34422F" w:rsidR="009E2091" w:rsidRPr="00817B1E" w:rsidRDefault="00187677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  <w:r w:rsidRPr="00817B1E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 xml:space="preserve">Grau obtido, e nota quando aplicável </w:t>
            </w:r>
            <w:r w:rsidRPr="00817B1E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 xml:space="preserve">(por exemplo, </w:t>
            </w:r>
            <w:r w:rsidR="00817B1E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Licenciatura</w:t>
            </w:r>
            <w:r w:rsidRPr="00817B1E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 xml:space="preserve">. 2ª classe - divisão superior; </w:t>
            </w:r>
            <w:proofErr w:type="gramStart"/>
            <w:r w:rsidRPr="00817B1E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M</w:t>
            </w:r>
            <w:r w:rsidR="00CD6CA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estrado</w:t>
            </w:r>
            <w:proofErr w:type="gramEnd"/>
            <w:r w:rsidR="00CD6CA0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 xml:space="preserve"> </w:t>
            </w:r>
            <w:r w:rsidRPr="00817B1E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com distinção)</w:t>
            </w:r>
          </w:p>
        </w:tc>
        <w:tc>
          <w:tcPr>
            <w:tcW w:w="1559" w:type="dxa"/>
            <w:shd w:val="clear" w:color="auto" w:fill="D9D9D9"/>
          </w:tcPr>
          <w:p w14:paraId="4621F8E9" w14:textId="69F01D57" w:rsidR="009E2091" w:rsidRPr="00817B1E" w:rsidRDefault="00187677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  <w:r w:rsidRPr="00817B1E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Á</w:t>
            </w:r>
            <w:r w:rsidR="00393D4A" w:rsidRPr="00817B1E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rea de Formação (Especialidade)</w:t>
            </w:r>
          </w:p>
        </w:tc>
        <w:tc>
          <w:tcPr>
            <w:tcW w:w="1418" w:type="dxa"/>
            <w:shd w:val="clear" w:color="auto" w:fill="D9D9D9"/>
          </w:tcPr>
          <w:p w14:paraId="2056E780" w14:textId="57DF62FD" w:rsidR="009E2091" w:rsidRPr="00CF4FAF" w:rsidRDefault="00187677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Ano</w:t>
            </w:r>
            <w:proofErr w:type="spellEnd"/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 de </w:t>
            </w:r>
            <w:proofErr w:type="spellStart"/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Conclusão</w:t>
            </w:r>
            <w:proofErr w:type="spellEnd"/>
          </w:p>
        </w:tc>
      </w:tr>
      <w:tr w:rsidR="009E2091" w:rsidRPr="00CF4FAF" w14:paraId="186E7F69" w14:textId="77777777" w:rsidTr="00CD1B44">
        <w:tc>
          <w:tcPr>
            <w:tcW w:w="534" w:type="dxa"/>
            <w:shd w:val="clear" w:color="auto" w:fill="F2F2F2"/>
          </w:tcPr>
          <w:p w14:paraId="19C2042A" w14:textId="77777777" w:rsidR="009E2091" w:rsidRPr="00817B1E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</w:p>
        </w:tc>
        <w:tc>
          <w:tcPr>
            <w:tcW w:w="2126" w:type="dxa"/>
          </w:tcPr>
          <w:p w14:paraId="432677D4" w14:textId="77777777" w:rsidR="009E2091" w:rsidRPr="00817B1E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</w:p>
        </w:tc>
        <w:tc>
          <w:tcPr>
            <w:tcW w:w="779" w:type="dxa"/>
          </w:tcPr>
          <w:p w14:paraId="35CFDF2D" w14:textId="21D97672" w:rsidR="009E2091" w:rsidRPr="00817B1E" w:rsidRDefault="00393D4A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  <w:r w:rsidRPr="00817B1E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início</w:t>
            </w:r>
          </w:p>
        </w:tc>
        <w:tc>
          <w:tcPr>
            <w:tcW w:w="780" w:type="dxa"/>
          </w:tcPr>
          <w:p w14:paraId="02B18F0D" w14:textId="7367860C" w:rsidR="009E2091" w:rsidRPr="00817B1E" w:rsidRDefault="00393D4A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  <w:r w:rsidRPr="00817B1E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F</w:t>
            </w:r>
            <w:r w:rsidR="009E2091" w:rsidRPr="00817B1E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i</w:t>
            </w:r>
            <w:r w:rsidRPr="00817B1E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m</w:t>
            </w:r>
          </w:p>
        </w:tc>
        <w:tc>
          <w:tcPr>
            <w:tcW w:w="1843" w:type="dxa"/>
          </w:tcPr>
          <w:p w14:paraId="70C9A70F" w14:textId="77777777" w:rsidR="009E2091" w:rsidRPr="00817B1E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</w:p>
        </w:tc>
        <w:tc>
          <w:tcPr>
            <w:tcW w:w="1559" w:type="dxa"/>
          </w:tcPr>
          <w:p w14:paraId="031AD348" w14:textId="77777777" w:rsidR="009E2091" w:rsidRPr="00817B1E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</w:p>
        </w:tc>
        <w:tc>
          <w:tcPr>
            <w:tcW w:w="1418" w:type="dxa"/>
          </w:tcPr>
          <w:p w14:paraId="372819B1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9E2091" w:rsidRPr="00CF4FAF" w14:paraId="216029C3" w14:textId="77777777" w:rsidTr="00CD1B44">
        <w:tc>
          <w:tcPr>
            <w:tcW w:w="534" w:type="dxa"/>
            <w:shd w:val="clear" w:color="auto" w:fill="F2F2F2"/>
          </w:tcPr>
          <w:p w14:paraId="621A9D09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1</w:t>
            </w:r>
          </w:p>
        </w:tc>
        <w:tc>
          <w:tcPr>
            <w:tcW w:w="2126" w:type="dxa"/>
          </w:tcPr>
          <w:p w14:paraId="32073D75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5ACD8D84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80" w:type="dxa"/>
          </w:tcPr>
          <w:p w14:paraId="1ABADCE5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843" w:type="dxa"/>
          </w:tcPr>
          <w:p w14:paraId="05F43439" w14:textId="77777777" w:rsidR="009E2091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DB8EBCD" w14:textId="32190C28" w:rsidR="00AB4D3E" w:rsidRPr="00CF4FAF" w:rsidRDefault="00AB4D3E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0A3ACA34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0C6BDF3F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9E2091" w:rsidRPr="00CF4FAF" w14:paraId="076D4646" w14:textId="77777777" w:rsidTr="009E2091">
        <w:trPr>
          <w:trHeight w:val="257"/>
        </w:trPr>
        <w:tc>
          <w:tcPr>
            <w:tcW w:w="534" w:type="dxa"/>
            <w:shd w:val="clear" w:color="auto" w:fill="F2F2F2"/>
          </w:tcPr>
          <w:p w14:paraId="012EE853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sz w:val="16"/>
                <w:szCs w:val="16"/>
              </w:rPr>
              <w:t>2</w:t>
            </w:r>
          </w:p>
        </w:tc>
        <w:tc>
          <w:tcPr>
            <w:tcW w:w="2126" w:type="dxa"/>
          </w:tcPr>
          <w:p w14:paraId="7F935A64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52FFAEE8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80" w:type="dxa"/>
          </w:tcPr>
          <w:p w14:paraId="35E5D3F9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843" w:type="dxa"/>
          </w:tcPr>
          <w:p w14:paraId="4D01BB31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5677286E" w14:textId="77777777" w:rsidR="009E2091" w:rsidRPr="00CF4FAF" w:rsidRDefault="009E2091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3456F7CD" w14:textId="77777777" w:rsidR="009E2091" w:rsidRPr="00CF4FAF" w:rsidRDefault="009E2091" w:rsidP="00CD1B44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AB4D3E" w:rsidRPr="00CF4FAF" w14:paraId="6DAB58B5" w14:textId="77777777" w:rsidTr="009E2091">
        <w:trPr>
          <w:trHeight w:val="257"/>
        </w:trPr>
        <w:tc>
          <w:tcPr>
            <w:tcW w:w="534" w:type="dxa"/>
            <w:shd w:val="clear" w:color="auto" w:fill="F2F2F2"/>
          </w:tcPr>
          <w:p w14:paraId="3E1D1093" w14:textId="61770466" w:rsidR="00AB4D3E" w:rsidRPr="00CF4FAF" w:rsidRDefault="00AB4D3E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3</w:t>
            </w:r>
          </w:p>
        </w:tc>
        <w:tc>
          <w:tcPr>
            <w:tcW w:w="2126" w:type="dxa"/>
          </w:tcPr>
          <w:p w14:paraId="7C11B61C" w14:textId="77777777" w:rsidR="00AB4D3E" w:rsidRPr="00CF4FAF" w:rsidRDefault="00AB4D3E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4E8440CA" w14:textId="77777777" w:rsidR="00AB4D3E" w:rsidRPr="00CF4FAF" w:rsidRDefault="00AB4D3E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80" w:type="dxa"/>
          </w:tcPr>
          <w:p w14:paraId="42B65F86" w14:textId="77777777" w:rsidR="00AB4D3E" w:rsidRPr="00CF4FAF" w:rsidRDefault="00AB4D3E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843" w:type="dxa"/>
          </w:tcPr>
          <w:p w14:paraId="697B5EDC" w14:textId="77777777" w:rsidR="00AB4D3E" w:rsidRPr="00CF4FAF" w:rsidRDefault="00AB4D3E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3CF30D31" w14:textId="77777777" w:rsidR="00AB4D3E" w:rsidRPr="00CF4FAF" w:rsidRDefault="00AB4D3E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534DE086" w14:textId="77777777" w:rsidR="00AB4D3E" w:rsidRPr="00CF4FAF" w:rsidRDefault="00AB4D3E" w:rsidP="00CD1B44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DA0470" w:rsidRPr="00CF4FAF" w14:paraId="57B1D560" w14:textId="77777777" w:rsidTr="009E2091">
        <w:trPr>
          <w:trHeight w:val="257"/>
        </w:trPr>
        <w:tc>
          <w:tcPr>
            <w:tcW w:w="534" w:type="dxa"/>
            <w:shd w:val="clear" w:color="auto" w:fill="F2F2F2"/>
          </w:tcPr>
          <w:p w14:paraId="6612A4F0" w14:textId="5C539FBC" w:rsidR="00DA0470" w:rsidRDefault="00DA0470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4</w:t>
            </w:r>
          </w:p>
        </w:tc>
        <w:tc>
          <w:tcPr>
            <w:tcW w:w="2126" w:type="dxa"/>
          </w:tcPr>
          <w:p w14:paraId="744E8804" w14:textId="77777777" w:rsidR="00DA0470" w:rsidRPr="00CF4FAF" w:rsidRDefault="00DA0470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79" w:type="dxa"/>
          </w:tcPr>
          <w:p w14:paraId="03C4F2D3" w14:textId="77777777" w:rsidR="00DA0470" w:rsidRPr="00CF4FAF" w:rsidRDefault="00DA0470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780" w:type="dxa"/>
          </w:tcPr>
          <w:p w14:paraId="35A43563" w14:textId="77777777" w:rsidR="00DA0470" w:rsidRPr="00CF4FAF" w:rsidRDefault="00DA0470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843" w:type="dxa"/>
          </w:tcPr>
          <w:p w14:paraId="77A0DB4C" w14:textId="77777777" w:rsidR="00DA0470" w:rsidRPr="00CF4FAF" w:rsidRDefault="00DA0470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59" w:type="dxa"/>
          </w:tcPr>
          <w:p w14:paraId="7109E59F" w14:textId="77777777" w:rsidR="00DA0470" w:rsidRPr="00CF4FAF" w:rsidRDefault="00DA0470" w:rsidP="00CD1B44">
            <w:pPr>
              <w:pStyle w:val="Corpodetexto"/>
              <w:ind w:left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418" w:type="dxa"/>
          </w:tcPr>
          <w:p w14:paraId="23BAFE13" w14:textId="77777777" w:rsidR="00DA0470" w:rsidRPr="00CF4FAF" w:rsidRDefault="00DA0470" w:rsidP="00CD1B44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0A166CA9" w14:textId="6E3C68A8" w:rsidR="00DA0470" w:rsidRPr="00393D4A" w:rsidRDefault="00393D4A" w:rsidP="00DA0470">
      <w:pPr>
        <w:spacing w:after="0" w:line="240" w:lineRule="auto"/>
        <w:jc w:val="both"/>
        <w:rPr>
          <w:rFonts w:asciiTheme="majorHAnsi" w:hAnsiTheme="majorHAnsi" w:cstheme="majorHAnsi"/>
          <w:lang w:val="pt-PT"/>
        </w:rPr>
      </w:pPr>
      <w:r w:rsidRPr="00393D4A">
        <w:rPr>
          <w:rFonts w:asciiTheme="majorHAnsi" w:hAnsiTheme="majorHAnsi" w:cstheme="majorHAnsi"/>
          <w:lang w:val="pt-PT"/>
        </w:rPr>
        <w:lastRenderedPageBreak/>
        <w:t xml:space="preserve">Por favor, forneça detalhes da sua </w:t>
      </w:r>
      <w:r>
        <w:rPr>
          <w:rFonts w:asciiTheme="majorHAnsi" w:hAnsiTheme="majorHAnsi" w:cstheme="majorHAnsi"/>
          <w:lang w:val="pt-PT"/>
        </w:rPr>
        <w:t>Tese</w:t>
      </w:r>
      <w:r w:rsidRPr="00393D4A">
        <w:rPr>
          <w:rFonts w:asciiTheme="majorHAnsi" w:hAnsiTheme="majorHAnsi" w:cstheme="majorHAnsi"/>
          <w:lang w:val="pt-PT"/>
        </w:rPr>
        <w:t xml:space="preserve"> de Mestrado.</w:t>
      </w:r>
    </w:p>
    <w:p w14:paraId="48BB1244" w14:textId="4BB89A3C" w:rsidR="00C71E4B" w:rsidRPr="00393D4A" w:rsidRDefault="00C71E4B" w:rsidP="00DA0470">
      <w:pPr>
        <w:spacing w:after="0" w:line="240" w:lineRule="auto"/>
        <w:jc w:val="both"/>
        <w:rPr>
          <w:rFonts w:asciiTheme="majorHAnsi" w:hAnsiTheme="majorHAnsi" w:cstheme="majorHAnsi"/>
          <w:lang w:val="pt-PT"/>
        </w:rPr>
      </w:pPr>
    </w:p>
    <w:p w14:paraId="02A900AF" w14:textId="3452106E" w:rsidR="00C71E4B" w:rsidRPr="00F90F30" w:rsidRDefault="00393D4A" w:rsidP="00C71E4B">
      <w:pPr>
        <w:pStyle w:val="NormalWeb"/>
        <w:rPr>
          <w:rFonts w:ascii="Calibri Light" w:hAnsi="Calibri Light" w:cs="Calibri Light"/>
          <w:b/>
          <w:bCs/>
          <w:sz w:val="22"/>
          <w:szCs w:val="22"/>
          <w:lang w:val="pt-PT"/>
        </w:rPr>
      </w:pPr>
      <w:r w:rsidRPr="00F90F30">
        <w:rPr>
          <w:rFonts w:ascii="Calibri Light" w:hAnsi="Calibri Light" w:cs="Calibri Light"/>
          <w:b/>
          <w:bCs/>
          <w:sz w:val="22"/>
          <w:szCs w:val="22"/>
          <w:lang w:val="pt-PT"/>
        </w:rPr>
        <w:t>Título da sua Tese de Mestrado</w:t>
      </w:r>
    </w:p>
    <w:tbl>
      <w:tblPr>
        <w:tblStyle w:val="TabelacomGrelha"/>
        <w:tblW w:w="8926" w:type="dxa"/>
        <w:jc w:val="center"/>
        <w:tblLook w:val="04A0" w:firstRow="1" w:lastRow="0" w:firstColumn="1" w:lastColumn="0" w:noHBand="0" w:noVBand="1"/>
      </w:tblPr>
      <w:tblGrid>
        <w:gridCol w:w="8926"/>
      </w:tblGrid>
      <w:sdt>
        <w:sdtPr>
          <w:rPr>
            <w:rFonts w:ascii="Calibri Light" w:eastAsiaTheme="minorHAnsi" w:hAnsi="Calibri Light" w:cs="Calibri Light"/>
            <w:sz w:val="22"/>
            <w:szCs w:val="24"/>
            <w:lang w:val="en-ZA" w:eastAsia="en-GB"/>
          </w:rPr>
          <w:id w:val="-1126629915"/>
          <w:placeholder>
            <w:docPart w:val="E962F15638854BA18C50CFBC285D916C"/>
          </w:placeholder>
        </w:sdtPr>
        <w:sdtEndPr/>
        <w:sdtContent>
          <w:tr w:rsidR="00C71E4B" w:rsidRPr="00786254" w14:paraId="77310542" w14:textId="77777777" w:rsidTr="00547C39">
            <w:trPr>
              <w:jc w:val="center"/>
            </w:trPr>
            <w:tc>
              <w:tcPr>
                <w:tcW w:w="8926" w:type="dxa"/>
              </w:tcPr>
              <w:p w14:paraId="288BF00D" w14:textId="77777777" w:rsidR="00C71E4B" w:rsidRPr="00E913DF" w:rsidRDefault="00C71E4B" w:rsidP="00DB6EBA">
                <w:pPr>
                  <w:rPr>
                    <w:rFonts w:ascii="Calibri Light" w:hAnsi="Calibri Light" w:cs="Calibri Light"/>
                  </w:rPr>
                </w:pPr>
              </w:p>
              <w:p w14:paraId="1B84D83A" w14:textId="77777777" w:rsidR="00C71E4B" w:rsidRDefault="00C71E4B" w:rsidP="00DB6EBA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5267E7B6" w14:textId="77777777" w:rsidR="00C71E4B" w:rsidRPr="00E913DF" w:rsidRDefault="00C71E4B" w:rsidP="00DB6EBA">
                <w:pPr>
                  <w:rPr>
                    <w:rFonts w:ascii="Calibri Light" w:hAnsi="Calibri Light" w:cs="Calibri Light"/>
                  </w:rPr>
                </w:pPr>
              </w:p>
            </w:tc>
          </w:tr>
        </w:sdtContent>
      </w:sdt>
    </w:tbl>
    <w:p w14:paraId="595098B2" w14:textId="0F8099BC" w:rsidR="00C71E4B" w:rsidRPr="00F90F30" w:rsidRDefault="00393D4A" w:rsidP="00547C39">
      <w:pPr>
        <w:pStyle w:val="NormalWeb"/>
        <w:rPr>
          <w:rFonts w:ascii="Calibri Light" w:hAnsi="Calibri Light" w:cs="Calibri Light"/>
          <w:color w:val="FF0000"/>
          <w:sz w:val="22"/>
          <w:szCs w:val="22"/>
          <w:lang w:val="pt-PT"/>
        </w:rPr>
      </w:pPr>
      <w:r w:rsidRPr="00393D4A">
        <w:rPr>
          <w:rFonts w:ascii="Calibri Light" w:hAnsi="Calibri Light" w:cs="Calibri Light"/>
          <w:b/>
          <w:bCs/>
          <w:sz w:val="22"/>
          <w:szCs w:val="22"/>
          <w:lang w:val="pt-PT"/>
        </w:rPr>
        <w:t xml:space="preserve">Resumo da sua Tese de Mestrado: </w:t>
      </w:r>
      <w:r w:rsidR="00C71E4B" w:rsidRPr="00F90F30">
        <w:rPr>
          <w:rFonts w:ascii="Calibri Light" w:hAnsi="Calibri Light" w:cs="Calibri Light"/>
          <w:i/>
          <w:iCs/>
          <w:color w:val="FF0000"/>
          <w:sz w:val="22"/>
          <w:szCs w:val="22"/>
          <w:lang w:val="pt-PT"/>
        </w:rPr>
        <w:t>(</w:t>
      </w:r>
      <w:r w:rsidRPr="00393D4A">
        <w:rPr>
          <w:rFonts w:ascii="Calibri Light" w:hAnsi="Calibri Light" w:cs="Calibri Light"/>
          <w:i/>
          <w:iCs/>
          <w:color w:val="FF0000"/>
          <w:sz w:val="22"/>
          <w:szCs w:val="22"/>
          <w:lang w:val="pt-PT"/>
        </w:rPr>
        <w:t>um</w:t>
      </w:r>
      <w:r w:rsidR="00C71E4B" w:rsidRPr="00F90F30">
        <w:rPr>
          <w:rFonts w:ascii="Calibri Light" w:hAnsi="Calibri Light" w:cs="Calibri Light"/>
          <w:i/>
          <w:iCs/>
          <w:color w:val="FF0000"/>
          <w:sz w:val="22"/>
          <w:szCs w:val="22"/>
          <w:lang w:val="pt-PT"/>
        </w:rPr>
        <w:t xml:space="preserve"> paragr</w:t>
      </w:r>
      <w:r w:rsidRPr="00393D4A">
        <w:rPr>
          <w:rFonts w:ascii="Calibri Light" w:hAnsi="Calibri Light" w:cs="Calibri Light"/>
          <w:i/>
          <w:iCs/>
          <w:color w:val="FF0000"/>
          <w:sz w:val="22"/>
          <w:szCs w:val="22"/>
          <w:lang w:val="pt-PT"/>
        </w:rPr>
        <w:t>afo</w:t>
      </w:r>
      <w:r w:rsidR="00C71E4B" w:rsidRPr="00F90F30">
        <w:rPr>
          <w:rFonts w:ascii="Calibri Light" w:hAnsi="Calibri Light" w:cs="Calibri Light"/>
          <w:i/>
          <w:iCs/>
          <w:color w:val="FF0000"/>
          <w:sz w:val="22"/>
          <w:szCs w:val="22"/>
          <w:lang w:val="pt-PT"/>
        </w:rPr>
        <w:t>)</w:t>
      </w:r>
      <w:r w:rsidR="00C71E4B" w:rsidRPr="00F90F30">
        <w:rPr>
          <w:rFonts w:ascii="Calibri Light" w:hAnsi="Calibri Light" w:cs="Calibri Light"/>
          <w:color w:val="FF0000"/>
          <w:sz w:val="22"/>
          <w:szCs w:val="22"/>
          <w:lang w:val="pt-PT"/>
        </w:rPr>
        <w:t xml:space="preserve"> </w:t>
      </w:r>
    </w:p>
    <w:tbl>
      <w:tblPr>
        <w:tblStyle w:val="TabelacomGrelha"/>
        <w:tblW w:w="8926" w:type="dxa"/>
        <w:jc w:val="center"/>
        <w:tblLook w:val="04A0" w:firstRow="1" w:lastRow="0" w:firstColumn="1" w:lastColumn="0" w:noHBand="0" w:noVBand="1"/>
      </w:tblPr>
      <w:tblGrid>
        <w:gridCol w:w="8926"/>
      </w:tblGrid>
      <w:sdt>
        <w:sdtPr>
          <w:rPr>
            <w:rFonts w:ascii="Calibri Light" w:eastAsiaTheme="minorHAnsi" w:hAnsi="Calibri Light" w:cs="Calibri Light"/>
            <w:sz w:val="22"/>
            <w:szCs w:val="24"/>
            <w:lang w:val="en-ZA" w:eastAsia="en-GB"/>
          </w:rPr>
          <w:id w:val="131762865"/>
          <w:placeholder>
            <w:docPart w:val="3C33CEFA4896476B8DF661352BC0433B"/>
          </w:placeholder>
        </w:sdtPr>
        <w:sdtEndPr/>
        <w:sdtContent>
          <w:tr w:rsidR="00C71E4B" w:rsidRPr="00786254" w14:paraId="18434C7E" w14:textId="77777777" w:rsidTr="00547C39">
            <w:trPr>
              <w:jc w:val="center"/>
            </w:trPr>
            <w:tc>
              <w:tcPr>
                <w:tcW w:w="8926" w:type="dxa"/>
              </w:tcPr>
              <w:p w14:paraId="03FECAB8" w14:textId="77777777" w:rsidR="00C71E4B" w:rsidRPr="00E913DF" w:rsidRDefault="00C71E4B" w:rsidP="00DB6EBA">
                <w:pPr>
                  <w:rPr>
                    <w:rFonts w:ascii="Calibri Light" w:hAnsi="Calibri Light" w:cs="Calibri Light"/>
                  </w:rPr>
                </w:pPr>
              </w:p>
              <w:p w14:paraId="60B3B774" w14:textId="77777777" w:rsidR="00C71E4B" w:rsidRDefault="00C71E4B" w:rsidP="00DB6EBA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6991C956" w14:textId="77777777" w:rsidR="00C71E4B" w:rsidRDefault="00C71E4B" w:rsidP="00DB6EBA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18E5CD2C" w14:textId="77777777" w:rsidR="00C71E4B" w:rsidRDefault="00C71E4B" w:rsidP="00DB6EBA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42FCDE29" w14:textId="77777777" w:rsidR="00C71E4B" w:rsidRDefault="00C71E4B" w:rsidP="00DB6EBA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79E3A82D" w14:textId="77777777" w:rsidR="00C71E4B" w:rsidRDefault="00C71E4B" w:rsidP="00DB6EBA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2DB7CC05" w14:textId="77777777" w:rsidR="00C71E4B" w:rsidRDefault="00C71E4B" w:rsidP="00DB6EBA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7F1AB773" w14:textId="77777777" w:rsidR="00C71E4B" w:rsidRDefault="00C71E4B" w:rsidP="00DB6EBA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3EFCBC9A" w14:textId="77777777" w:rsidR="00C71E4B" w:rsidRPr="00E913DF" w:rsidRDefault="00C71E4B" w:rsidP="00DB6EBA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00DC234F" w14:textId="77777777" w:rsidR="00C71E4B" w:rsidRPr="00E913DF" w:rsidRDefault="00C71E4B" w:rsidP="00DB6EBA">
                <w:pPr>
                  <w:rPr>
                    <w:rFonts w:ascii="Calibri Light" w:hAnsi="Calibri Light" w:cs="Calibri Light"/>
                  </w:rPr>
                </w:pPr>
              </w:p>
            </w:tc>
          </w:tr>
        </w:sdtContent>
      </w:sdt>
    </w:tbl>
    <w:p w14:paraId="65A043A4" w14:textId="251B9411" w:rsidR="00591678" w:rsidRPr="00CF4FAF" w:rsidRDefault="00591678" w:rsidP="007E6B5A">
      <w:pPr>
        <w:spacing w:after="0" w:line="240" w:lineRule="auto"/>
        <w:outlineLvl w:val="0"/>
        <w:rPr>
          <w:rFonts w:asciiTheme="majorHAnsi" w:eastAsia="Times New Roman" w:hAnsiTheme="majorHAnsi" w:cstheme="majorHAnsi"/>
          <w:b/>
          <w:bCs/>
          <w:kern w:val="36"/>
          <w:lang w:val="en-GB"/>
        </w:rPr>
      </w:pPr>
    </w:p>
    <w:p w14:paraId="3F03E4F2" w14:textId="2C40EF1B" w:rsidR="00936474" w:rsidRPr="00393D4A" w:rsidRDefault="00393D4A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  <w:lang w:val="pt-PT"/>
        </w:rPr>
      </w:pPr>
      <w:r w:rsidRPr="00F90F30">
        <w:rPr>
          <w:rFonts w:asciiTheme="majorHAnsi" w:eastAsia="Times New Roman" w:hAnsiTheme="majorHAnsi" w:cstheme="majorHAnsi"/>
          <w:b/>
          <w:bCs/>
          <w:lang w:val="pt-PT"/>
        </w:rPr>
        <w:t xml:space="preserve">Experiência </w:t>
      </w:r>
      <w:r w:rsidRPr="00393D4A">
        <w:rPr>
          <w:rFonts w:asciiTheme="majorHAnsi" w:eastAsia="Times New Roman" w:hAnsiTheme="majorHAnsi" w:cstheme="majorHAnsi"/>
          <w:b/>
          <w:bCs/>
          <w:lang w:val="pt-PT"/>
        </w:rPr>
        <w:t>em</w:t>
      </w:r>
      <w:r w:rsidRPr="00F90F30">
        <w:rPr>
          <w:rFonts w:asciiTheme="majorHAnsi" w:eastAsia="Times New Roman" w:hAnsiTheme="majorHAnsi" w:cstheme="majorHAnsi"/>
          <w:b/>
          <w:bCs/>
          <w:lang w:val="pt-PT"/>
        </w:rPr>
        <w:t xml:space="preserve"> Pesquisa</w:t>
      </w:r>
      <w:r w:rsidRPr="00393D4A">
        <w:rPr>
          <w:rFonts w:asciiTheme="majorHAnsi" w:eastAsia="Times New Roman" w:hAnsiTheme="majorHAnsi" w:cstheme="majorHAnsi"/>
          <w:b/>
          <w:bCs/>
          <w:lang w:val="pt-PT"/>
        </w:rPr>
        <w:t>s</w:t>
      </w:r>
    </w:p>
    <w:p w14:paraId="2C227535" w14:textId="66EDAEC0" w:rsidR="00936474" w:rsidRPr="00393D4A" w:rsidRDefault="00393D4A" w:rsidP="00EC4F69">
      <w:pPr>
        <w:spacing w:after="0" w:line="240" w:lineRule="auto"/>
        <w:jc w:val="both"/>
        <w:rPr>
          <w:rFonts w:asciiTheme="majorHAnsi" w:hAnsiTheme="majorHAnsi" w:cstheme="majorHAnsi"/>
          <w:lang w:val="pt-PT"/>
        </w:rPr>
      </w:pPr>
      <w:r w:rsidRPr="00393D4A">
        <w:rPr>
          <w:rFonts w:asciiTheme="majorHAnsi" w:hAnsiTheme="majorHAnsi" w:cstheme="majorHAnsi"/>
          <w:lang w:val="pt-PT"/>
        </w:rPr>
        <w:t xml:space="preserve">Descreva a sua experiência </w:t>
      </w:r>
      <w:r>
        <w:rPr>
          <w:rFonts w:asciiTheme="majorHAnsi" w:hAnsiTheme="majorHAnsi" w:cstheme="majorHAnsi"/>
          <w:lang w:val="pt-PT"/>
        </w:rPr>
        <w:t>em Pesquisas</w:t>
      </w:r>
      <w:r w:rsidRPr="00393D4A">
        <w:rPr>
          <w:rFonts w:asciiTheme="majorHAnsi" w:hAnsiTheme="majorHAnsi" w:cstheme="majorHAnsi"/>
          <w:lang w:val="pt-PT"/>
        </w:rPr>
        <w:t xml:space="preserve"> e porque é que é relevante para a candidatura. Máximo de 500 palavras.</w:t>
      </w:r>
    </w:p>
    <w:p w14:paraId="6B43AF05" w14:textId="77777777" w:rsidR="003026A4" w:rsidRPr="00393D4A" w:rsidRDefault="003026A4" w:rsidP="007E6B5A">
      <w:pPr>
        <w:spacing w:after="0" w:line="240" w:lineRule="auto"/>
        <w:rPr>
          <w:rFonts w:asciiTheme="majorHAnsi" w:eastAsia="Times New Roman" w:hAnsiTheme="majorHAnsi" w:cstheme="majorHAnsi"/>
          <w:lang w:val="pt-PT"/>
        </w:rPr>
      </w:pPr>
    </w:p>
    <w:tbl>
      <w:tblPr>
        <w:tblStyle w:val="TabelacomGrelha"/>
        <w:tblW w:w="8926" w:type="dxa"/>
        <w:tblLook w:val="04A0" w:firstRow="1" w:lastRow="0" w:firstColumn="1" w:lastColumn="0" w:noHBand="0" w:noVBand="1"/>
      </w:tblPr>
      <w:tblGrid>
        <w:gridCol w:w="8926"/>
      </w:tblGrid>
      <w:bookmarkStart w:id="1" w:name="_Hlk79303716" w:displacedByCustomXml="next"/>
      <w:sdt>
        <w:sdtPr>
          <w:rPr>
            <w:rFonts w:ascii="Calibri Light" w:eastAsiaTheme="minorHAnsi" w:hAnsi="Calibri Light" w:cs="Calibri Light"/>
            <w:sz w:val="22"/>
            <w:szCs w:val="22"/>
            <w:lang w:val="en-ZA"/>
          </w:rPr>
          <w:id w:val="-860896857"/>
          <w:placeholder>
            <w:docPart w:val="1E9B20A8D9CF47498035B9A75C92D8A0"/>
          </w:placeholder>
        </w:sdtPr>
        <w:sdtEndPr/>
        <w:sdtContent>
          <w:tr w:rsidR="00EC4F69" w:rsidRPr="00786254" w14:paraId="77E6C8A3" w14:textId="77777777" w:rsidTr="00875D16">
            <w:tc>
              <w:tcPr>
                <w:tcW w:w="8926" w:type="dxa"/>
              </w:tcPr>
              <w:p w14:paraId="2F927DAE" w14:textId="14FF9403" w:rsidR="00EC4F69" w:rsidRPr="00E913DF" w:rsidRDefault="00EC4F69" w:rsidP="00EC4F69">
                <w:pPr>
                  <w:rPr>
                    <w:rFonts w:ascii="Calibri Light" w:hAnsi="Calibri Light" w:cs="Calibri Light"/>
                  </w:rPr>
                </w:pPr>
              </w:p>
              <w:p w14:paraId="01D66C19" w14:textId="7D511944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2B4331E7" w14:textId="4BDE297C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24EA473A" w14:textId="4ABB32FE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0AA01996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19FDB049" w14:textId="77777777" w:rsidR="00EC4F69" w:rsidRPr="00E913DF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346092A6" w14:textId="77777777" w:rsidR="00EC4F69" w:rsidRPr="00E913DF" w:rsidRDefault="00EC4F69" w:rsidP="00875D16">
                <w:pPr>
                  <w:rPr>
                    <w:rFonts w:ascii="Calibri Light" w:hAnsi="Calibri Light" w:cs="Calibri Light"/>
                  </w:rPr>
                </w:pPr>
              </w:p>
            </w:tc>
          </w:tr>
        </w:sdtContent>
      </w:sdt>
      <w:bookmarkEnd w:id="1"/>
    </w:tbl>
    <w:p w14:paraId="4A7EE00E" w14:textId="006663F0" w:rsidR="00DA0470" w:rsidRDefault="00DA0470" w:rsidP="007E6B5A">
      <w:pPr>
        <w:spacing w:after="0" w:line="240" w:lineRule="auto"/>
        <w:rPr>
          <w:rFonts w:asciiTheme="majorHAnsi" w:eastAsia="Times New Roman" w:hAnsiTheme="majorHAnsi" w:cstheme="majorHAnsi"/>
        </w:rPr>
      </w:pPr>
    </w:p>
    <w:p w14:paraId="7314A269" w14:textId="77777777" w:rsidR="00DA0470" w:rsidRPr="00CF4FAF" w:rsidRDefault="00DA0470" w:rsidP="007E6B5A">
      <w:pPr>
        <w:spacing w:after="0" w:line="240" w:lineRule="auto"/>
        <w:rPr>
          <w:rFonts w:asciiTheme="majorHAnsi" w:eastAsia="Times New Roman" w:hAnsiTheme="majorHAnsi" w:cstheme="majorHAnsi"/>
        </w:rPr>
      </w:pPr>
    </w:p>
    <w:p w14:paraId="1522CE61" w14:textId="519900E4" w:rsidR="001D4B79" w:rsidRPr="00F90F30" w:rsidRDefault="00393D4A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  <w:lang w:val="pt-PT"/>
        </w:rPr>
      </w:pPr>
      <w:bookmarkStart w:id="2" w:name="_Hlk79152284"/>
      <w:r w:rsidRPr="00F90F30">
        <w:rPr>
          <w:rFonts w:asciiTheme="majorHAnsi" w:eastAsia="Times New Roman" w:hAnsiTheme="majorHAnsi" w:cstheme="majorHAnsi"/>
          <w:b/>
          <w:bCs/>
          <w:lang w:val="pt-PT"/>
        </w:rPr>
        <w:t xml:space="preserve">Conferências, </w:t>
      </w:r>
      <w:r w:rsidRPr="00393D4A">
        <w:rPr>
          <w:rFonts w:asciiTheme="majorHAnsi" w:eastAsia="Times New Roman" w:hAnsiTheme="majorHAnsi" w:cstheme="majorHAnsi"/>
          <w:b/>
          <w:bCs/>
          <w:lang w:val="pt-PT"/>
        </w:rPr>
        <w:t>Palestras</w:t>
      </w:r>
      <w:r w:rsidRPr="00F90F30">
        <w:rPr>
          <w:rFonts w:asciiTheme="majorHAnsi" w:eastAsia="Times New Roman" w:hAnsiTheme="majorHAnsi" w:cstheme="majorHAnsi"/>
          <w:b/>
          <w:bCs/>
          <w:lang w:val="pt-PT"/>
        </w:rPr>
        <w:t>, Formação</w:t>
      </w:r>
    </w:p>
    <w:bookmarkEnd w:id="2"/>
    <w:p w14:paraId="307C8D77" w14:textId="64FD4125" w:rsidR="00AD69B7" w:rsidRPr="00393D4A" w:rsidRDefault="00AF3A45" w:rsidP="007E6B5A">
      <w:pPr>
        <w:spacing w:after="0" w:line="240" w:lineRule="auto"/>
        <w:jc w:val="both"/>
        <w:rPr>
          <w:rFonts w:asciiTheme="majorHAnsi" w:hAnsiTheme="majorHAnsi" w:cstheme="majorHAnsi"/>
          <w:lang w:val="pt-PT"/>
        </w:rPr>
      </w:pPr>
      <w:r>
        <w:rPr>
          <w:rFonts w:asciiTheme="majorHAnsi" w:hAnsiTheme="majorHAnsi" w:cstheme="majorHAnsi"/>
          <w:lang w:val="pt-PT"/>
        </w:rPr>
        <w:t>Enumere</w:t>
      </w:r>
      <w:r w:rsidR="00393D4A" w:rsidRPr="00393D4A">
        <w:rPr>
          <w:rFonts w:asciiTheme="majorHAnsi" w:hAnsiTheme="majorHAnsi" w:cstheme="majorHAnsi"/>
          <w:lang w:val="pt-PT"/>
        </w:rPr>
        <w:t xml:space="preserve"> conferências, </w:t>
      </w:r>
      <w:r w:rsidR="00393D4A">
        <w:rPr>
          <w:rFonts w:asciiTheme="majorHAnsi" w:hAnsiTheme="majorHAnsi" w:cstheme="majorHAnsi"/>
          <w:lang w:val="pt-PT"/>
        </w:rPr>
        <w:t>palestra</w:t>
      </w:r>
      <w:r w:rsidR="00393D4A" w:rsidRPr="00393D4A">
        <w:rPr>
          <w:rFonts w:asciiTheme="majorHAnsi" w:hAnsiTheme="majorHAnsi" w:cstheme="majorHAnsi"/>
          <w:lang w:val="pt-PT"/>
        </w:rPr>
        <w:t xml:space="preserve">s relevantes ou formação de investigação de curto prazo frequentados nos últimos cinco (5) anos. Acrescentar </w:t>
      </w:r>
      <w:r w:rsidR="00CD6CA0">
        <w:rPr>
          <w:rFonts w:asciiTheme="majorHAnsi" w:hAnsiTheme="majorHAnsi" w:cstheme="majorHAnsi"/>
          <w:lang w:val="pt-PT"/>
        </w:rPr>
        <w:t>linhas se</w:t>
      </w:r>
      <w:r w:rsidR="00393D4A" w:rsidRPr="00393D4A">
        <w:rPr>
          <w:rFonts w:asciiTheme="majorHAnsi" w:hAnsiTheme="majorHAnsi" w:cstheme="majorHAnsi"/>
          <w:lang w:val="pt-PT"/>
        </w:rPr>
        <w:t xml:space="preserve"> necessário.</w:t>
      </w:r>
    </w:p>
    <w:p w14:paraId="0E12FF4A" w14:textId="77777777" w:rsidR="002E1DEB" w:rsidRPr="00393D4A" w:rsidRDefault="002E1DEB" w:rsidP="007E6B5A">
      <w:pPr>
        <w:spacing w:after="0" w:line="240" w:lineRule="auto"/>
        <w:jc w:val="both"/>
        <w:rPr>
          <w:rFonts w:asciiTheme="majorHAnsi" w:hAnsiTheme="majorHAnsi" w:cstheme="majorHAnsi"/>
          <w:lang w:val="pt-PT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4300"/>
        <w:gridCol w:w="2265"/>
        <w:gridCol w:w="1940"/>
      </w:tblGrid>
      <w:tr w:rsidR="003026A4" w:rsidRPr="003026A4" w14:paraId="26EEA3FD" w14:textId="77777777" w:rsidTr="00CD1B44">
        <w:tc>
          <w:tcPr>
            <w:tcW w:w="534" w:type="dxa"/>
            <w:shd w:val="clear" w:color="auto" w:fill="D9D9D9"/>
          </w:tcPr>
          <w:p w14:paraId="56AC850F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#</w:t>
            </w:r>
          </w:p>
        </w:tc>
        <w:tc>
          <w:tcPr>
            <w:tcW w:w="4300" w:type="dxa"/>
            <w:shd w:val="clear" w:color="auto" w:fill="D9D9D9"/>
          </w:tcPr>
          <w:p w14:paraId="337983C4" w14:textId="47F32842" w:rsidR="003026A4" w:rsidRPr="00CD6CA0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</w:pPr>
            <w:r w:rsidRPr="00CD6CA0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N</w:t>
            </w:r>
            <w:r w:rsidR="00393D4A" w:rsidRPr="00CD6CA0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ome</w:t>
            </w:r>
            <w:r w:rsidRPr="00CD6CA0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 xml:space="preserve"> </w:t>
            </w:r>
            <w:r w:rsidR="00393D4A" w:rsidRPr="00CD6CA0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do</w:t>
            </w:r>
            <w:r w:rsidRPr="00CD6CA0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 xml:space="preserve"> event</w:t>
            </w:r>
            <w:r w:rsidR="00393D4A" w:rsidRPr="00CD6CA0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o</w:t>
            </w:r>
          </w:p>
        </w:tc>
        <w:tc>
          <w:tcPr>
            <w:tcW w:w="2265" w:type="dxa"/>
            <w:shd w:val="clear" w:color="auto" w:fill="D9D9D9"/>
          </w:tcPr>
          <w:p w14:paraId="57C0BE95" w14:textId="79DA5898" w:rsidR="003026A4" w:rsidRPr="00CD6CA0" w:rsidRDefault="00393D4A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</w:pPr>
            <w:r w:rsidRPr="00CD6CA0"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  <w:t>Local</w:t>
            </w:r>
          </w:p>
        </w:tc>
        <w:tc>
          <w:tcPr>
            <w:tcW w:w="1940" w:type="dxa"/>
            <w:shd w:val="clear" w:color="auto" w:fill="D9D9D9"/>
          </w:tcPr>
          <w:p w14:paraId="185C45CE" w14:textId="4F3576BC" w:rsidR="003026A4" w:rsidRPr="00CD6CA0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</w:pPr>
            <w:r w:rsidRPr="00CD6CA0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Dat</w:t>
            </w:r>
            <w:r w:rsidR="00393D4A" w:rsidRPr="00CD6CA0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a</w:t>
            </w:r>
            <w:r w:rsidRPr="00CD6CA0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s</w:t>
            </w:r>
          </w:p>
        </w:tc>
      </w:tr>
      <w:tr w:rsidR="003026A4" w:rsidRPr="003026A4" w14:paraId="0430403B" w14:textId="77777777" w:rsidTr="00CD1B44">
        <w:tc>
          <w:tcPr>
            <w:tcW w:w="534" w:type="dxa"/>
            <w:shd w:val="clear" w:color="auto" w:fill="F2F2F2"/>
          </w:tcPr>
          <w:p w14:paraId="2C15E492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4300" w:type="dxa"/>
            <w:shd w:val="clear" w:color="auto" w:fill="auto"/>
          </w:tcPr>
          <w:p w14:paraId="5EEE8FB3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010BBDFE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3A846555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  <w:tr w:rsidR="003026A4" w:rsidRPr="003026A4" w14:paraId="57F80F29" w14:textId="77777777" w:rsidTr="00CD1B44">
        <w:tc>
          <w:tcPr>
            <w:tcW w:w="534" w:type="dxa"/>
            <w:shd w:val="clear" w:color="auto" w:fill="F2F2F2"/>
          </w:tcPr>
          <w:p w14:paraId="4A1CC7E9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4300" w:type="dxa"/>
            <w:shd w:val="clear" w:color="auto" w:fill="auto"/>
          </w:tcPr>
          <w:p w14:paraId="4D2E237D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7E14572F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6D61B20A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  <w:tr w:rsidR="003026A4" w:rsidRPr="003026A4" w14:paraId="2AB3A4CD" w14:textId="77777777" w:rsidTr="00CD1B44">
        <w:tc>
          <w:tcPr>
            <w:tcW w:w="534" w:type="dxa"/>
            <w:shd w:val="clear" w:color="auto" w:fill="F2F2F2"/>
          </w:tcPr>
          <w:p w14:paraId="626A7687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300" w:type="dxa"/>
            <w:shd w:val="clear" w:color="auto" w:fill="auto"/>
          </w:tcPr>
          <w:p w14:paraId="295202B2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4A3E1E7C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4C246140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  <w:tr w:rsidR="003026A4" w:rsidRPr="003026A4" w14:paraId="72A69BE5" w14:textId="77777777" w:rsidTr="00CD1B44">
        <w:tc>
          <w:tcPr>
            <w:tcW w:w="534" w:type="dxa"/>
            <w:shd w:val="clear" w:color="auto" w:fill="F2F2F2"/>
          </w:tcPr>
          <w:p w14:paraId="48C60A10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4300" w:type="dxa"/>
            <w:shd w:val="clear" w:color="auto" w:fill="auto"/>
          </w:tcPr>
          <w:p w14:paraId="707CED7D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03AFC0E9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08885EB9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  <w:tr w:rsidR="003026A4" w:rsidRPr="003026A4" w14:paraId="31F1249A" w14:textId="77777777" w:rsidTr="00CD1B44">
        <w:tc>
          <w:tcPr>
            <w:tcW w:w="534" w:type="dxa"/>
            <w:shd w:val="clear" w:color="auto" w:fill="F2F2F2"/>
          </w:tcPr>
          <w:p w14:paraId="7CB7A556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026A4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4300" w:type="dxa"/>
            <w:shd w:val="clear" w:color="auto" w:fill="auto"/>
          </w:tcPr>
          <w:p w14:paraId="2C4ECBE7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5" w:type="dxa"/>
            <w:shd w:val="clear" w:color="auto" w:fill="auto"/>
          </w:tcPr>
          <w:p w14:paraId="65F139E7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1940" w:type="dxa"/>
            <w:shd w:val="clear" w:color="auto" w:fill="auto"/>
          </w:tcPr>
          <w:p w14:paraId="72473CB7" w14:textId="77777777" w:rsidR="003026A4" w:rsidRPr="003026A4" w:rsidRDefault="003026A4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</w:tr>
    </w:tbl>
    <w:p w14:paraId="5CB325C7" w14:textId="77777777" w:rsidR="00B14CE0" w:rsidRDefault="00B14CE0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</w:p>
    <w:p w14:paraId="77525928" w14:textId="77777777" w:rsidR="00B14CE0" w:rsidRDefault="00B14CE0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</w:p>
    <w:p w14:paraId="64A48B52" w14:textId="269C9EAA" w:rsidR="00E35A48" w:rsidRPr="00726EDE" w:rsidRDefault="00936474" w:rsidP="007E6B5A">
      <w:pPr>
        <w:spacing w:after="0" w:line="240" w:lineRule="auto"/>
        <w:rPr>
          <w:rFonts w:asciiTheme="majorHAnsi" w:eastAsia="Times New Roman" w:hAnsiTheme="majorHAnsi" w:cstheme="majorHAnsi"/>
          <w:lang w:val="pt-PT"/>
        </w:rPr>
      </w:pPr>
      <w:r w:rsidRPr="00726EDE">
        <w:rPr>
          <w:rFonts w:asciiTheme="majorHAnsi" w:eastAsia="Times New Roman" w:hAnsiTheme="majorHAnsi" w:cstheme="majorHAnsi"/>
          <w:b/>
          <w:bCs/>
          <w:lang w:val="pt-PT"/>
        </w:rPr>
        <w:t>Publica</w:t>
      </w:r>
      <w:r w:rsidR="00AC3E72" w:rsidRPr="00726EDE">
        <w:rPr>
          <w:rFonts w:asciiTheme="majorHAnsi" w:eastAsia="Times New Roman" w:hAnsiTheme="majorHAnsi" w:cstheme="majorHAnsi"/>
          <w:b/>
          <w:bCs/>
          <w:lang w:val="pt-PT"/>
        </w:rPr>
        <w:t>ções</w:t>
      </w:r>
    </w:p>
    <w:p w14:paraId="225F6795" w14:textId="37CF2438" w:rsidR="00936474" w:rsidRPr="00AC3E72" w:rsidRDefault="00AF3A45" w:rsidP="007E6B5A">
      <w:pPr>
        <w:spacing w:after="0" w:line="240" w:lineRule="auto"/>
        <w:jc w:val="both"/>
        <w:rPr>
          <w:rFonts w:asciiTheme="majorHAnsi" w:hAnsiTheme="majorHAnsi" w:cstheme="majorHAnsi"/>
          <w:lang w:val="pt-PT"/>
        </w:rPr>
      </w:pPr>
      <w:r>
        <w:rPr>
          <w:rFonts w:asciiTheme="majorHAnsi" w:hAnsiTheme="majorHAnsi" w:cstheme="majorHAnsi"/>
          <w:lang w:val="pt-PT"/>
        </w:rPr>
        <w:t>Enumere</w:t>
      </w:r>
      <w:r w:rsidR="00AC3E72" w:rsidRPr="00AC3E72">
        <w:rPr>
          <w:rFonts w:asciiTheme="majorHAnsi" w:hAnsiTheme="majorHAnsi" w:cstheme="majorHAnsi"/>
          <w:lang w:val="pt-PT"/>
        </w:rPr>
        <w:t>, cronologicamente, as suas publicações científicas em revistas</w:t>
      </w:r>
      <w:r w:rsidR="00726EDE">
        <w:rPr>
          <w:rFonts w:asciiTheme="majorHAnsi" w:hAnsiTheme="majorHAnsi" w:cstheme="majorHAnsi"/>
          <w:lang w:val="pt-PT"/>
        </w:rPr>
        <w:t xml:space="preserve"> académicas</w:t>
      </w:r>
      <w:r w:rsidR="00AC3E72" w:rsidRPr="00AC3E72">
        <w:rPr>
          <w:rFonts w:asciiTheme="majorHAnsi" w:hAnsiTheme="majorHAnsi" w:cstheme="majorHAnsi"/>
          <w:lang w:val="pt-PT"/>
        </w:rPr>
        <w:t xml:space="preserve">, capítulos de livros e </w:t>
      </w:r>
      <w:proofErr w:type="spellStart"/>
      <w:r w:rsidR="00AC3E72" w:rsidRPr="00AC3E72">
        <w:rPr>
          <w:rFonts w:asciiTheme="majorHAnsi" w:hAnsiTheme="majorHAnsi" w:cstheme="majorHAnsi"/>
          <w:lang w:val="pt-PT"/>
        </w:rPr>
        <w:t>a</w:t>
      </w:r>
      <w:r w:rsidR="00726EDE">
        <w:rPr>
          <w:rFonts w:asciiTheme="majorHAnsi" w:hAnsiTheme="majorHAnsi" w:cstheme="majorHAnsi"/>
          <w:lang w:val="pt-PT"/>
        </w:rPr>
        <w:t>cta</w:t>
      </w:r>
      <w:r w:rsidR="00AC3E72" w:rsidRPr="00AC3E72">
        <w:rPr>
          <w:rFonts w:asciiTheme="majorHAnsi" w:hAnsiTheme="majorHAnsi" w:cstheme="majorHAnsi"/>
          <w:lang w:val="pt-PT"/>
        </w:rPr>
        <w:t>s</w:t>
      </w:r>
      <w:proofErr w:type="spellEnd"/>
      <w:r w:rsidR="00AC3E72" w:rsidRPr="00AC3E72">
        <w:rPr>
          <w:rFonts w:asciiTheme="majorHAnsi" w:hAnsiTheme="majorHAnsi" w:cstheme="majorHAnsi"/>
          <w:lang w:val="pt-PT"/>
        </w:rPr>
        <w:t xml:space="preserve"> de conferências publicadas (ou seja, artigos publicados a partir de uma conferência). Utilize uma linha separada para cada publicação. Faça uma lista até um máximo de 10 publicações.</w:t>
      </w:r>
    </w:p>
    <w:p w14:paraId="7A3CC6C1" w14:textId="48928C76" w:rsidR="00826C04" w:rsidRPr="00AC3E72" w:rsidRDefault="00826C04" w:rsidP="007E6B5A">
      <w:pPr>
        <w:spacing w:after="0" w:line="240" w:lineRule="auto"/>
        <w:jc w:val="both"/>
        <w:rPr>
          <w:rFonts w:asciiTheme="majorHAnsi" w:hAnsiTheme="majorHAnsi" w:cstheme="majorHAnsi"/>
          <w:lang w:val="pt-PT"/>
        </w:rPr>
      </w:pPr>
    </w:p>
    <w:p w14:paraId="792C6525" w14:textId="77777777" w:rsidR="00AD4A98" w:rsidRPr="00AC3E72" w:rsidRDefault="00AD4A98" w:rsidP="00AD4A98">
      <w:pPr>
        <w:pStyle w:val="Corpodetexto"/>
        <w:ind w:left="0"/>
        <w:jc w:val="both"/>
        <w:rPr>
          <w:rFonts w:asciiTheme="majorHAnsi" w:hAnsiTheme="majorHAnsi" w:cstheme="majorHAnsi"/>
          <w:iCs/>
          <w:lang w:val="pt-PT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8505"/>
      </w:tblGrid>
      <w:tr w:rsidR="00AD4A98" w:rsidRPr="00CF4FAF" w14:paraId="72197FE3" w14:textId="77777777" w:rsidTr="00CD1B44">
        <w:tc>
          <w:tcPr>
            <w:tcW w:w="534" w:type="dxa"/>
            <w:shd w:val="clear" w:color="auto" w:fill="D9D9D9"/>
          </w:tcPr>
          <w:p w14:paraId="37312797" w14:textId="77777777" w:rsidR="00AD4A98" w:rsidRPr="00CF4FAF" w:rsidRDefault="00AD4A98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#</w:t>
            </w:r>
          </w:p>
        </w:tc>
        <w:tc>
          <w:tcPr>
            <w:tcW w:w="8505" w:type="dxa"/>
            <w:shd w:val="clear" w:color="auto" w:fill="D9D9D9"/>
          </w:tcPr>
          <w:p w14:paraId="73C89C1A" w14:textId="086D1018" w:rsidR="00AD4A98" w:rsidRPr="00CF4FAF" w:rsidRDefault="00AD4A98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proofErr w:type="spellStart"/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Publica</w:t>
            </w:r>
            <w:r w:rsidR="00AC3E72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ções</w:t>
            </w:r>
            <w:proofErr w:type="spellEnd"/>
          </w:p>
        </w:tc>
      </w:tr>
      <w:tr w:rsidR="00AD4A98" w:rsidRPr="00CF4FAF" w14:paraId="2D323771" w14:textId="77777777" w:rsidTr="00CD1B44">
        <w:tc>
          <w:tcPr>
            <w:tcW w:w="534" w:type="dxa"/>
            <w:shd w:val="clear" w:color="auto" w:fill="F2F2F2"/>
          </w:tcPr>
          <w:p w14:paraId="574C1DC7" w14:textId="77777777" w:rsidR="00AD4A98" w:rsidRPr="00CF4FAF" w:rsidRDefault="00AD4A98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1</w:t>
            </w:r>
          </w:p>
        </w:tc>
        <w:tc>
          <w:tcPr>
            <w:tcW w:w="8505" w:type="dxa"/>
            <w:shd w:val="clear" w:color="auto" w:fill="auto"/>
          </w:tcPr>
          <w:p w14:paraId="1E1F2DF1" w14:textId="77777777" w:rsidR="00AD4A98" w:rsidRPr="00CF4FAF" w:rsidRDefault="00AD4A98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AD4A98" w:rsidRPr="00CF4FAF" w14:paraId="2F1E9A09" w14:textId="77777777" w:rsidTr="00CD1B44">
        <w:tc>
          <w:tcPr>
            <w:tcW w:w="534" w:type="dxa"/>
            <w:shd w:val="clear" w:color="auto" w:fill="F2F2F2"/>
          </w:tcPr>
          <w:p w14:paraId="7A85A910" w14:textId="77777777" w:rsidR="00AD4A98" w:rsidRPr="00CF4FAF" w:rsidRDefault="00AD4A98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lastRenderedPageBreak/>
              <w:t>2</w:t>
            </w:r>
          </w:p>
        </w:tc>
        <w:tc>
          <w:tcPr>
            <w:tcW w:w="8505" w:type="dxa"/>
            <w:shd w:val="clear" w:color="auto" w:fill="auto"/>
          </w:tcPr>
          <w:p w14:paraId="74B3C1CC" w14:textId="77777777" w:rsidR="00AD4A98" w:rsidRPr="00CF4FAF" w:rsidRDefault="00AD4A98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AD4A98" w:rsidRPr="00CF4FAF" w14:paraId="3F4A9878" w14:textId="77777777" w:rsidTr="00CD1B44">
        <w:tc>
          <w:tcPr>
            <w:tcW w:w="534" w:type="dxa"/>
            <w:shd w:val="clear" w:color="auto" w:fill="F2F2F2"/>
          </w:tcPr>
          <w:p w14:paraId="4408068A" w14:textId="77777777" w:rsidR="00AD4A98" w:rsidRPr="00CF4FAF" w:rsidRDefault="00AD4A98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3</w:t>
            </w:r>
          </w:p>
        </w:tc>
        <w:tc>
          <w:tcPr>
            <w:tcW w:w="8505" w:type="dxa"/>
            <w:shd w:val="clear" w:color="auto" w:fill="auto"/>
          </w:tcPr>
          <w:p w14:paraId="02EFA99D" w14:textId="77777777" w:rsidR="00AD4A98" w:rsidRPr="00CF4FAF" w:rsidRDefault="00AD4A98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AD4A98" w:rsidRPr="00CF4FAF" w14:paraId="49A6B665" w14:textId="77777777" w:rsidTr="00CD1B44">
        <w:tc>
          <w:tcPr>
            <w:tcW w:w="534" w:type="dxa"/>
            <w:shd w:val="clear" w:color="auto" w:fill="F2F2F2"/>
          </w:tcPr>
          <w:p w14:paraId="2BC8026C" w14:textId="77777777" w:rsidR="00AD4A98" w:rsidRPr="00CF4FAF" w:rsidRDefault="00AD4A98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4</w:t>
            </w:r>
          </w:p>
        </w:tc>
        <w:tc>
          <w:tcPr>
            <w:tcW w:w="8505" w:type="dxa"/>
            <w:shd w:val="clear" w:color="auto" w:fill="auto"/>
          </w:tcPr>
          <w:p w14:paraId="3311B703" w14:textId="77777777" w:rsidR="00AD4A98" w:rsidRPr="00CF4FAF" w:rsidRDefault="00AD4A98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AD4A98" w:rsidRPr="00CF4FAF" w14:paraId="0009C3CE" w14:textId="77777777" w:rsidTr="00CD1B44">
        <w:tc>
          <w:tcPr>
            <w:tcW w:w="534" w:type="dxa"/>
            <w:shd w:val="clear" w:color="auto" w:fill="F2F2F2"/>
          </w:tcPr>
          <w:p w14:paraId="1BB02566" w14:textId="77777777" w:rsidR="00AD4A98" w:rsidRPr="00CF4FAF" w:rsidRDefault="00AD4A98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</w:pPr>
            <w:r w:rsidRPr="00CF4FAF">
              <w:rPr>
                <w:rFonts w:asciiTheme="majorHAnsi" w:hAnsiTheme="majorHAnsi" w:cstheme="majorHAnsi"/>
                <w:b/>
                <w:iCs/>
                <w:sz w:val="16"/>
                <w:szCs w:val="16"/>
              </w:rPr>
              <w:t>5</w:t>
            </w:r>
          </w:p>
        </w:tc>
        <w:tc>
          <w:tcPr>
            <w:tcW w:w="8505" w:type="dxa"/>
            <w:shd w:val="clear" w:color="auto" w:fill="auto"/>
          </w:tcPr>
          <w:p w14:paraId="4F977253" w14:textId="77777777" w:rsidR="00AD4A98" w:rsidRPr="00CF4FAF" w:rsidRDefault="00AD4A98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</w:tbl>
    <w:p w14:paraId="11A96DA9" w14:textId="0F16FEE8" w:rsidR="00AD4A98" w:rsidRPr="00CF4FAF" w:rsidRDefault="00AC3E72" w:rsidP="00AD4A98">
      <w:pPr>
        <w:pStyle w:val="Corpodetexto"/>
        <w:ind w:left="0" w:right="-52"/>
        <w:jc w:val="both"/>
        <w:rPr>
          <w:rFonts w:asciiTheme="majorHAnsi" w:hAnsiTheme="majorHAnsi" w:cstheme="majorHAnsi"/>
          <w:i/>
          <w:iCs/>
          <w:sz w:val="18"/>
        </w:rPr>
      </w:pPr>
      <w:proofErr w:type="spellStart"/>
      <w:r w:rsidRPr="00AC3E72">
        <w:rPr>
          <w:rFonts w:asciiTheme="majorHAnsi" w:hAnsiTheme="majorHAnsi" w:cstheme="majorHAnsi"/>
          <w:i/>
          <w:iCs/>
          <w:sz w:val="18"/>
        </w:rPr>
        <w:t>Adicionar</w:t>
      </w:r>
      <w:proofErr w:type="spellEnd"/>
      <w:r w:rsidRPr="00AC3E72">
        <w:rPr>
          <w:rFonts w:asciiTheme="majorHAnsi" w:hAnsiTheme="majorHAnsi" w:cstheme="majorHAnsi"/>
          <w:i/>
          <w:iCs/>
          <w:sz w:val="18"/>
        </w:rPr>
        <w:t xml:space="preserve"> </w:t>
      </w:r>
      <w:proofErr w:type="spellStart"/>
      <w:r>
        <w:rPr>
          <w:rFonts w:asciiTheme="majorHAnsi" w:hAnsiTheme="majorHAnsi" w:cstheme="majorHAnsi"/>
          <w:i/>
          <w:iCs/>
          <w:sz w:val="18"/>
        </w:rPr>
        <w:t>linhas</w:t>
      </w:r>
      <w:r w:rsidRPr="00AC3E72">
        <w:rPr>
          <w:rFonts w:asciiTheme="majorHAnsi" w:hAnsiTheme="majorHAnsi" w:cstheme="majorHAnsi"/>
          <w:i/>
          <w:iCs/>
          <w:sz w:val="18"/>
        </w:rPr>
        <w:t>s</w:t>
      </w:r>
      <w:proofErr w:type="spellEnd"/>
      <w:r w:rsidRPr="00AC3E72">
        <w:rPr>
          <w:rFonts w:asciiTheme="majorHAnsi" w:hAnsiTheme="majorHAnsi" w:cstheme="majorHAnsi"/>
          <w:i/>
          <w:iCs/>
          <w:sz w:val="18"/>
        </w:rPr>
        <w:t xml:space="preserve"> </w:t>
      </w:r>
      <w:r>
        <w:rPr>
          <w:rFonts w:asciiTheme="majorHAnsi" w:hAnsiTheme="majorHAnsi" w:cstheme="majorHAnsi"/>
          <w:i/>
          <w:iCs/>
          <w:sz w:val="18"/>
        </w:rPr>
        <w:t>se</w:t>
      </w:r>
      <w:r w:rsidRPr="00AC3E72">
        <w:rPr>
          <w:rFonts w:asciiTheme="majorHAnsi" w:hAnsiTheme="majorHAnsi" w:cstheme="majorHAnsi"/>
          <w:i/>
          <w:iCs/>
          <w:sz w:val="18"/>
        </w:rPr>
        <w:t xml:space="preserve"> </w:t>
      </w:r>
      <w:proofErr w:type="spellStart"/>
      <w:r w:rsidRPr="00AC3E72">
        <w:rPr>
          <w:rFonts w:asciiTheme="majorHAnsi" w:hAnsiTheme="majorHAnsi" w:cstheme="majorHAnsi"/>
          <w:i/>
          <w:iCs/>
          <w:sz w:val="18"/>
        </w:rPr>
        <w:t>necessário</w:t>
      </w:r>
      <w:proofErr w:type="spellEnd"/>
    </w:p>
    <w:p w14:paraId="3923636F" w14:textId="4996DB1F" w:rsidR="00AD4A98" w:rsidRPr="00CF4FAF" w:rsidRDefault="00AD4A98" w:rsidP="007E6B5A">
      <w:pPr>
        <w:spacing w:after="0" w:line="240" w:lineRule="auto"/>
        <w:jc w:val="both"/>
        <w:rPr>
          <w:rFonts w:asciiTheme="majorHAnsi" w:hAnsiTheme="majorHAnsi" w:cstheme="majorHAnsi"/>
          <w:lang w:val="en-GB"/>
        </w:rPr>
      </w:pPr>
    </w:p>
    <w:p w14:paraId="21509984" w14:textId="77777777" w:rsidR="00AC3E72" w:rsidRPr="00AC3E72" w:rsidRDefault="00AC3E72" w:rsidP="00AC3E72">
      <w:pPr>
        <w:ind w:right="-52"/>
        <w:jc w:val="both"/>
        <w:rPr>
          <w:rFonts w:asciiTheme="majorHAnsi" w:eastAsia="Arial" w:hAnsiTheme="majorHAnsi" w:cstheme="majorHAnsi"/>
          <w:b/>
          <w:iCs/>
          <w:sz w:val="16"/>
          <w:szCs w:val="20"/>
          <w:lang w:val="pt-PT"/>
        </w:rPr>
      </w:pPr>
      <w:r w:rsidRPr="00AC3E72">
        <w:rPr>
          <w:rFonts w:asciiTheme="majorHAnsi" w:eastAsia="Arial" w:hAnsiTheme="majorHAnsi" w:cstheme="majorHAnsi"/>
          <w:b/>
          <w:iCs/>
          <w:sz w:val="16"/>
          <w:szCs w:val="20"/>
          <w:lang w:val="pt-PT"/>
        </w:rPr>
        <w:t>Por favor, utilize os seguintes formatos para as suas publicações:</w:t>
      </w:r>
    </w:p>
    <w:p w14:paraId="130717B6" w14:textId="27AFBC6A" w:rsidR="00AC3E72" w:rsidRPr="00AC3E72" w:rsidRDefault="00AC3E72" w:rsidP="0094006E">
      <w:pPr>
        <w:ind w:right="-52"/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</w:pPr>
      <w:r w:rsidRPr="00726EDE">
        <w:rPr>
          <w:rFonts w:asciiTheme="majorHAnsi" w:eastAsia="Arial" w:hAnsiTheme="majorHAnsi" w:cstheme="majorHAnsi"/>
          <w:bCs/>
          <w:iCs/>
          <w:sz w:val="16"/>
          <w:szCs w:val="20"/>
          <w:u w:val="single"/>
          <w:lang w:val="pt-PT"/>
        </w:rPr>
        <w:t>Artigos científicos em revistas</w:t>
      </w:r>
      <w:r w:rsidR="00536143">
        <w:rPr>
          <w:rFonts w:asciiTheme="majorHAnsi" w:eastAsia="Arial" w:hAnsiTheme="majorHAnsi" w:cstheme="majorHAnsi"/>
          <w:bCs/>
          <w:iCs/>
          <w:sz w:val="16"/>
          <w:szCs w:val="20"/>
          <w:u w:val="single"/>
          <w:lang w:val="pt-PT"/>
        </w:rPr>
        <w:t xml:space="preserve"> académicas</w:t>
      </w:r>
      <w:r w:rsidRPr="00726EDE">
        <w:rPr>
          <w:rFonts w:asciiTheme="majorHAnsi" w:eastAsia="Arial" w:hAnsiTheme="majorHAnsi" w:cstheme="majorHAnsi"/>
          <w:bCs/>
          <w:iCs/>
          <w:sz w:val="16"/>
          <w:szCs w:val="20"/>
          <w:u w:val="single"/>
          <w:lang w:val="pt-PT"/>
        </w:rPr>
        <w:t>: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 Autores do artigo (Ano) Título do artigo. </w:t>
      </w:r>
      <w:r w:rsidR="00536143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>revista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, volume, números de página. </w:t>
      </w:r>
      <w:r w:rsidR="0094006E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>Forneça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 </w:t>
      </w:r>
      <w:r w:rsidR="00536143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o 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DOI e </w:t>
      </w:r>
      <w:r w:rsidR="00536143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o 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URL, se disponível. </w:t>
      </w:r>
      <w:r w:rsidR="00536143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>Indique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 também o </w:t>
      </w:r>
      <w:proofErr w:type="spellStart"/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>factor</w:t>
      </w:r>
      <w:proofErr w:type="spellEnd"/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 de impacto da revista.</w:t>
      </w:r>
      <w:r w:rsidR="00536143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</w:t>
      </w:r>
      <w:r w:rsidRPr="00536143">
        <w:rPr>
          <w:rFonts w:asciiTheme="majorHAnsi" w:eastAsia="Arial" w:hAnsiTheme="majorHAnsi" w:cstheme="majorHAnsi"/>
          <w:bCs/>
          <w:iCs/>
          <w:sz w:val="16"/>
          <w:szCs w:val="20"/>
          <w:u w:val="single"/>
          <w:lang w:val="pt-PT"/>
        </w:rPr>
        <w:t>Capítulos de livros: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 Autores do capítulo (Ano de Publicação). Título do capítulo. Em Editores, Título do livro (pp. Páginas). Cidade</w:t>
      </w:r>
      <w:r w:rsidR="0094006E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 da </w:t>
      </w:r>
      <w:r w:rsidR="0094006E"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>Editora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>, País: Editora.</w:t>
      </w:r>
      <w:r w:rsidR="0094006E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proofErr w:type="spellStart"/>
      <w:r w:rsidRPr="0094006E">
        <w:rPr>
          <w:rFonts w:asciiTheme="majorHAnsi" w:eastAsia="Arial" w:hAnsiTheme="majorHAnsi" w:cstheme="majorHAnsi"/>
          <w:bCs/>
          <w:iCs/>
          <w:sz w:val="16"/>
          <w:szCs w:val="20"/>
          <w:u w:val="single"/>
          <w:lang w:val="pt-PT"/>
        </w:rPr>
        <w:t>Actas</w:t>
      </w:r>
      <w:proofErr w:type="spellEnd"/>
      <w:r w:rsidRPr="0094006E">
        <w:rPr>
          <w:rFonts w:asciiTheme="majorHAnsi" w:eastAsia="Arial" w:hAnsiTheme="majorHAnsi" w:cstheme="majorHAnsi"/>
          <w:bCs/>
          <w:iCs/>
          <w:sz w:val="16"/>
          <w:szCs w:val="20"/>
          <w:u w:val="single"/>
          <w:lang w:val="pt-PT"/>
        </w:rPr>
        <w:t xml:space="preserve"> de conferências publicadas: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 Autores do </w:t>
      </w:r>
      <w:r w:rsidR="0094006E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>Artigo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 (Ano, Mês, data). Título do artigo. </w:t>
      </w:r>
      <w:r w:rsidR="0094006E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>Em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: Editores, Título dos </w:t>
      </w:r>
      <w:proofErr w:type="spellStart"/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>a</w:t>
      </w:r>
      <w:r w:rsidR="0094006E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>ctas</w:t>
      </w:r>
      <w:proofErr w:type="spellEnd"/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 de conferências publicadas. Artigo apresentado no Título da Conferência: Local da conferência. (Números das páginas). Local de publicação e editora. </w:t>
      </w:r>
      <w:r w:rsidR="0094006E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>Forneça o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 DOI e </w:t>
      </w:r>
      <w:r w:rsidR="0094006E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 xml:space="preserve">o </w:t>
      </w:r>
      <w:r w:rsidRPr="00AC3E72">
        <w:rPr>
          <w:rFonts w:asciiTheme="majorHAnsi" w:eastAsia="Arial" w:hAnsiTheme="majorHAnsi" w:cstheme="majorHAnsi"/>
          <w:bCs/>
          <w:iCs/>
          <w:sz w:val="16"/>
          <w:szCs w:val="20"/>
          <w:lang w:val="pt-PT"/>
        </w:rPr>
        <w:t>URL, se disponível.</w:t>
      </w:r>
    </w:p>
    <w:p w14:paraId="6A844F18" w14:textId="77777777" w:rsidR="00A078CE" w:rsidRPr="00F90F30" w:rsidRDefault="00A078CE" w:rsidP="007E6B5A">
      <w:pPr>
        <w:spacing w:after="0" w:line="240" w:lineRule="auto"/>
        <w:jc w:val="both"/>
        <w:outlineLvl w:val="0"/>
        <w:rPr>
          <w:rFonts w:asciiTheme="majorHAnsi" w:hAnsiTheme="majorHAnsi" w:cstheme="majorHAnsi"/>
          <w:lang w:val="pt-PT"/>
        </w:rPr>
      </w:pPr>
    </w:p>
    <w:p w14:paraId="625CCE9B" w14:textId="66E5C881" w:rsidR="0023043D" w:rsidRPr="00F90F30" w:rsidRDefault="00AC3E72" w:rsidP="007E6B5A">
      <w:pPr>
        <w:spacing w:after="0" w:line="240" w:lineRule="auto"/>
        <w:rPr>
          <w:rFonts w:asciiTheme="majorHAnsi" w:eastAsia="Times New Roman" w:hAnsiTheme="majorHAnsi" w:cstheme="majorHAnsi"/>
          <w:b/>
          <w:bCs/>
          <w:lang w:val="pt-PT"/>
        </w:rPr>
      </w:pPr>
      <w:r w:rsidRPr="00F90F30">
        <w:rPr>
          <w:rFonts w:asciiTheme="majorHAnsi" w:eastAsia="Times New Roman" w:hAnsiTheme="majorHAnsi" w:cstheme="majorHAnsi"/>
          <w:b/>
          <w:bCs/>
          <w:lang w:val="pt-PT"/>
        </w:rPr>
        <w:t>Experiência Profissional</w:t>
      </w:r>
    </w:p>
    <w:p w14:paraId="6EA07A4E" w14:textId="25CE5F0C" w:rsidR="005E2DDB" w:rsidRPr="00CF4FAF" w:rsidRDefault="00AC3E72" w:rsidP="009B0BCC">
      <w:pPr>
        <w:spacing w:after="0" w:line="240" w:lineRule="auto"/>
        <w:jc w:val="both"/>
        <w:rPr>
          <w:rFonts w:asciiTheme="majorHAnsi" w:eastAsia="Times New Roman" w:hAnsiTheme="majorHAnsi" w:cstheme="majorHAnsi"/>
        </w:rPr>
      </w:pPr>
      <w:r w:rsidRPr="00F90F30">
        <w:rPr>
          <w:rFonts w:asciiTheme="majorHAnsi" w:eastAsia="Times New Roman" w:hAnsiTheme="majorHAnsi" w:cstheme="majorHAnsi"/>
          <w:lang w:val="pt-PT"/>
        </w:rPr>
        <w:t xml:space="preserve">Por favor, resuma os seus três (3) cargos mais recentes, emprego ou compromissos remunerados. </w:t>
      </w:r>
      <w:r w:rsidRPr="0094006E">
        <w:rPr>
          <w:rFonts w:asciiTheme="majorHAnsi" w:eastAsia="Times New Roman" w:hAnsiTheme="majorHAnsi" w:cstheme="majorHAnsi"/>
          <w:lang w:val="pt-PT"/>
        </w:rPr>
        <w:t>Adicione</w:t>
      </w:r>
      <w:r w:rsidRPr="00AC3E72">
        <w:rPr>
          <w:rFonts w:asciiTheme="majorHAnsi" w:eastAsia="Times New Roman" w:hAnsiTheme="majorHAnsi" w:cstheme="majorHAnsi"/>
        </w:rPr>
        <w:t xml:space="preserve"> </w:t>
      </w:r>
      <w:r w:rsidR="0094006E" w:rsidRPr="0094006E">
        <w:rPr>
          <w:rFonts w:asciiTheme="majorHAnsi" w:eastAsia="Times New Roman" w:hAnsiTheme="majorHAnsi" w:cstheme="majorHAnsi"/>
          <w:lang w:val="pt-PT"/>
        </w:rPr>
        <w:t>linhas</w:t>
      </w:r>
      <w:r w:rsidRPr="00AC3E72">
        <w:rPr>
          <w:rFonts w:asciiTheme="majorHAnsi" w:eastAsia="Times New Roman" w:hAnsiTheme="majorHAnsi" w:cstheme="majorHAnsi"/>
        </w:rPr>
        <w:t xml:space="preserve"> </w:t>
      </w:r>
      <w:r>
        <w:rPr>
          <w:rFonts w:asciiTheme="majorHAnsi" w:eastAsia="Times New Roman" w:hAnsiTheme="majorHAnsi" w:cstheme="majorHAnsi"/>
          <w:lang w:val="en-US"/>
        </w:rPr>
        <w:t>se</w:t>
      </w:r>
      <w:r w:rsidRPr="00AC3E72">
        <w:rPr>
          <w:rFonts w:asciiTheme="majorHAnsi" w:eastAsia="Times New Roman" w:hAnsiTheme="majorHAnsi" w:cstheme="majorHAnsi"/>
        </w:rPr>
        <w:t xml:space="preserve"> </w:t>
      </w:r>
      <w:r w:rsidRPr="00DF0994">
        <w:rPr>
          <w:rFonts w:asciiTheme="majorHAnsi" w:eastAsia="Times New Roman" w:hAnsiTheme="majorHAnsi" w:cstheme="majorHAnsi"/>
          <w:lang w:val="pt-PT"/>
        </w:rPr>
        <w:t>necessário</w:t>
      </w:r>
      <w:r w:rsidRPr="00AC3E72">
        <w:rPr>
          <w:rFonts w:asciiTheme="majorHAnsi" w:eastAsia="Times New Roman" w:hAnsiTheme="majorHAnsi" w:cstheme="majorHAnsi"/>
        </w:rPr>
        <w:t>.</w:t>
      </w:r>
    </w:p>
    <w:p w14:paraId="7E5661B6" w14:textId="0526F9F8" w:rsidR="007E6B5A" w:rsidRPr="00CF4FAF" w:rsidRDefault="007E6B5A" w:rsidP="007E6B5A">
      <w:pPr>
        <w:spacing w:after="0" w:line="240" w:lineRule="auto"/>
        <w:rPr>
          <w:rFonts w:asciiTheme="majorHAnsi" w:eastAsia="Times New Roman" w:hAnsiTheme="majorHAnsi" w:cstheme="majorHAnsi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2"/>
        <w:gridCol w:w="1820"/>
        <w:gridCol w:w="1015"/>
        <w:gridCol w:w="1245"/>
        <w:gridCol w:w="2299"/>
        <w:gridCol w:w="2268"/>
      </w:tblGrid>
      <w:tr w:rsidR="00AD4A98" w:rsidRPr="00E33B28" w14:paraId="4D164A57" w14:textId="77777777" w:rsidTr="00CD1B44">
        <w:tc>
          <w:tcPr>
            <w:tcW w:w="392" w:type="dxa"/>
            <w:shd w:val="clear" w:color="auto" w:fill="D9D9D9"/>
          </w:tcPr>
          <w:p w14:paraId="7C0F161D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#</w:t>
            </w:r>
          </w:p>
        </w:tc>
        <w:tc>
          <w:tcPr>
            <w:tcW w:w="1820" w:type="dxa"/>
            <w:shd w:val="clear" w:color="auto" w:fill="D9D9D9"/>
          </w:tcPr>
          <w:p w14:paraId="69D043EE" w14:textId="2A5E8B76" w:rsidR="00AD4A98" w:rsidRPr="00DF0994" w:rsidRDefault="00AC3E72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  <w:r w:rsidRPr="00DF0994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Instituição</w:t>
            </w:r>
          </w:p>
        </w:tc>
        <w:tc>
          <w:tcPr>
            <w:tcW w:w="1015" w:type="dxa"/>
            <w:shd w:val="clear" w:color="auto" w:fill="D9D9D9"/>
          </w:tcPr>
          <w:p w14:paraId="75CAE2CA" w14:textId="3FC5C4E8" w:rsidR="00AD4A98" w:rsidRPr="00DF0994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  <w:r w:rsidRPr="00DF0994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Dat</w:t>
            </w:r>
            <w:r w:rsidR="00AC3E72" w:rsidRPr="00DF0994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a</w:t>
            </w:r>
            <w:r w:rsidRPr="00DF0994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s</w:t>
            </w:r>
          </w:p>
        </w:tc>
        <w:tc>
          <w:tcPr>
            <w:tcW w:w="1245" w:type="dxa"/>
            <w:shd w:val="clear" w:color="auto" w:fill="D9D9D9"/>
          </w:tcPr>
          <w:p w14:paraId="036B5DB7" w14:textId="4EB71D44" w:rsidR="00AD4A98" w:rsidRPr="00DF0994" w:rsidRDefault="00AC3E72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  <w:r w:rsidRPr="00DF0994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Cargo ocupado</w:t>
            </w:r>
          </w:p>
        </w:tc>
        <w:tc>
          <w:tcPr>
            <w:tcW w:w="2299" w:type="dxa"/>
            <w:shd w:val="clear" w:color="auto" w:fill="D9D9D9"/>
          </w:tcPr>
          <w:p w14:paraId="48F6F28C" w14:textId="35BEC579" w:rsidR="00AD4A98" w:rsidRPr="00DF0994" w:rsidRDefault="00100581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  <w:r w:rsidRPr="00DF0994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Responsabilidades profissionais nest</w:t>
            </w:r>
            <w:r w:rsidR="00DF0994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e cargo</w:t>
            </w:r>
          </w:p>
        </w:tc>
        <w:tc>
          <w:tcPr>
            <w:tcW w:w="2268" w:type="dxa"/>
            <w:shd w:val="clear" w:color="auto" w:fill="D9D9D9"/>
          </w:tcPr>
          <w:p w14:paraId="44C3C01F" w14:textId="68D625C3" w:rsidR="00AD4A98" w:rsidRPr="00DF0994" w:rsidRDefault="00100581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  <w:r w:rsidRPr="00DF0994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Principais realizações</w:t>
            </w:r>
          </w:p>
          <w:p w14:paraId="24AE483E" w14:textId="77777777" w:rsidR="00AD4A98" w:rsidRPr="00DF0994" w:rsidRDefault="00AD4A98" w:rsidP="00CD1B44">
            <w:pPr>
              <w:pStyle w:val="Corpodetexto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</w:p>
        </w:tc>
      </w:tr>
      <w:tr w:rsidR="00AD4A98" w:rsidRPr="00E33B28" w14:paraId="47BBE60D" w14:textId="77777777" w:rsidTr="00CD1B44">
        <w:tc>
          <w:tcPr>
            <w:tcW w:w="392" w:type="dxa"/>
            <w:shd w:val="clear" w:color="auto" w:fill="F2F2F2"/>
          </w:tcPr>
          <w:p w14:paraId="6B2EC0F2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1</w:t>
            </w:r>
          </w:p>
        </w:tc>
        <w:tc>
          <w:tcPr>
            <w:tcW w:w="1820" w:type="dxa"/>
            <w:shd w:val="clear" w:color="auto" w:fill="auto"/>
          </w:tcPr>
          <w:p w14:paraId="7BACFFD8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015" w:type="dxa"/>
            <w:shd w:val="clear" w:color="auto" w:fill="auto"/>
          </w:tcPr>
          <w:p w14:paraId="36DFEC18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245" w:type="dxa"/>
            <w:shd w:val="clear" w:color="auto" w:fill="auto"/>
          </w:tcPr>
          <w:p w14:paraId="47711A7A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99" w:type="dxa"/>
            <w:shd w:val="clear" w:color="auto" w:fill="auto"/>
          </w:tcPr>
          <w:p w14:paraId="59119847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130BD375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 </w:t>
            </w:r>
          </w:p>
        </w:tc>
      </w:tr>
      <w:tr w:rsidR="00AD4A98" w:rsidRPr="00E33B28" w14:paraId="6D67F2D7" w14:textId="77777777" w:rsidTr="00CD1B44">
        <w:tc>
          <w:tcPr>
            <w:tcW w:w="392" w:type="dxa"/>
            <w:shd w:val="clear" w:color="auto" w:fill="F2F2F2"/>
          </w:tcPr>
          <w:p w14:paraId="0E75638E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2</w:t>
            </w:r>
          </w:p>
        </w:tc>
        <w:tc>
          <w:tcPr>
            <w:tcW w:w="1820" w:type="dxa"/>
            <w:shd w:val="clear" w:color="auto" w:fill="auto"/>
          </w:tcPr>
          <w:p w14:paraId="48790877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015" w:type="dxa"/>
            <w:shd w:val="clear" w:color="auto" w:fill="auto"/>
          </w:tcPr>
          <w:p w14:paraId="66469AD0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245" w:type="dxa"/>
            <w:shd w:val="clear" w:color="auto" w:fill="auto"/>
          </w:tcPr>
          <w:p w14:paraId="3DAE18BF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99" w:type="dxa"/>
            <w:shd w:val="clear" w:color="auto" w:fill="auto"/>
          </w:tcPr>
          <w:p w14:paraId="5AF8228A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7C51E916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38B943E1" w14:textId="77777777" w:rsidTr="00CD1B44">
        <w:tc>
          <w:tcPr>
            <w:tcW w:w="392" w:type="dxa"/>
            <w:shd w:val="clear" w:color="auto" w:fill="F2F2F2"/>
          </w:tcPr>
          <w:p w14:paraId="47DC1A11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3</w:t>
            </w:r>
          </w:p>
        </w:tc>
        <w:tc>
          <w:tcPr>
            <w:tcW w:w="1820" w:type="dxa"/>
            <w:shd w:val="clear" w:color="auto" w:fill="auto"/>
          </w:tcPr>
          <w:p w14:paraId="61E0D0AC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015" w:type="dxa"/>
            <w:shd w:val="clear" w:color="auto" w:fill="auto"/>
          </w:tcPr>
          <w:p w14:paraId="08B22FCD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245" w:type="dxa"/>
            <w:shd w:val="clear" w:color="auto" w:fill="auto"/>
          </w:tcPr>
          <w:p w14:paraId="36E092BB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99" w:type="dxa"/>
            <w:shd w:val="clear" w:color="auto" w:fill="auto"/>
          </w:tcPr>
          <w:p w14:paraId="6069DFCE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58BBD3CD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</w:tbl>
    <w:p w14:paraId="04451CF6" w14:textId="77777777" w:rsidR="002E1DEB" w:rsidRDefault="002E1DEB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</w:rPr>
      </w:pPr>
    </w:p>
    <w:p w14:paraId="2A547286" w14:textId="77777777" w:rsidR="00100581" w:rsidRPr="00100581" w:rsidRDefault="00100581" w:rsidP="00100581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</w:rPr>
      </w:pPr>
      <w:r w:rsidRPr="00100581">
        <w:rPr>
          <w:rFonts w:asciiTheme="majorHAnsi" w:eastAsia="Times New Roman" w:hAnsiTheme="majorHAnsi" w:cstheme="majorHAnsi"/>
          <w:b/>
          <w:bCs/>
        </w:rPr>
        <w:t>Filiações</w:t>
      </w:r>
    </w:p>
    <w:p w14:paraId="6ACF3B01" w14:textId="6081AFEA" w:rsidR="005E2DDB" w:rsidRPr="00AF3A45" w:rsidRDefault="00100581" w:rsidP="00100581">
      <w:pPr>
        <w:spacing w:after="0" w:line="240" w:lineRule="auto"/>
        <w:jc w:val="both"/>
        <w:rPr>
          <w:rFonts w:asciiTheme="majorHAnsi" w:eastAsia="Times New Roman" w:hAnsiTheme="majorHAnsi" w:cstheme="majorHAnsi"/>
          <w:lang w:val="pt-PT"/>
        </w:rPr>
      </w:pPr>
      <w:r w:rsidRPr="00F90F30">
        <w:rPr>
          <w:rFonts w:asciiTheme="majorHAnsi" w:eastAsia="Times New Roman" w:hAnsiTheme="majorHAnsi" w:cstheme="majorHAnsi"/>
          <w:lang w:val="pt-PT"/>
        </w:rPr>
        <w:t xml:space="preserve">Enumerar as sociedades profissionais ou outras organizações em que é membro e, se </w:t>
      </w:r>
      <w:r w:rsidR="00AF3A45">
        <w:rPr>
          <w:rFonts w:asciiTheme="majorHAnsi" w:eastAsia="Times New Roman" w:hAnsiTheme="majorHAnsi" w:cstheme="majorHAnsi"/>
          <w:lang w:val="pt-PT"/>
        </w:rPr>
        <w:t>aplicável</w:t>
      </w:r>
      <w:r w:rsidRPr="00F90F30">
        <w:rPr>
          <w:rFonts w:asciiTheme="majorHAnsi" w:eastAsia="Times New Roman" w:hAnsiTheme="majorHAnsi" w:cstheme="majorHAnsi"/>
          <w:lang w:val="pt-PT"/>
        </w:rPr>
        <w:t>, indi</w:t>
      </w:r>
      <w:r w:rsidR="00AF3A45">
        <w:rPr>
          <w:rFonts w:asciiTheme="majorHAnsi" w:eastAsia="Times New Roman" w:hAnsiTheme="majorHAnsi" w:cstheme="majorHAnsi"/>
          <w:lang w:val="pt-PT"/>
        </w:rPr>
        <w:t>que</w:t>
      </w:r>
      <w:r w:rsidRPr="00F90F30">
        <w:rPr>
          <w:rFonts w:asciiTheme="majorHAnsi" w:eastAsia="Times New Roman" w:hAnsiTheme="majorHAnsi" w:cstheme="majorHAnsi"/>
          <w:lang w:val="pt-PT"/>
        </w:rPr>
        <w:t xml:space="preserve"> os papéis-chave</w:t>
      </w:r>
      <w:r w:rsidR="00AF3A45">
        <w:rPr>
          <w:rFonts w:asciiTheme="majorHAnsi" w:eastAsia="Times New Roman" w:hAnsiTheme="majorHAnsi" w:cstheme="majorHAnsi"/>
          <w:lang w:val="pt-PT"/>
        </w:rPr>
        <w:t xml:space="preserve"> que desempenha</w:t>
      </w:r>
      <w:r w:rsidRPr="00F90F30">
        <w:rPr>
          <w:rFonts w:asciiTheme="majorHAnsi" w:eastAsia="Times New Roman" w:hAnsiTheme="majorHAnsi" w:cstheme="majorHAnsi"/>
          <w:lang w:val="pt-PT"/>
        </w:rPr>
        <w:t xml:space="preserve">. </w:t>
      </w:r>
      <w:r w:rsidRPr="00AF3A45">
        <w:rPr>
          <w:rFonts w:asciiTheme="majorHAnsi" w:eastAsia="Times New Roman" w:hAnsiTheme="majorHAnsi" w:cstheme="majorHAnsi"/>
          <w:lang w:val="pt-PT"/>
        </w:rPr>
        <w:t xml:space="preserve">Não exceder quatro (4). Acrescentar </w:t>
      </w:r>
      <w:r w:rsidR="00AF3A45">
        <w:rPr>
          <w:rFonts w:asciiTheme="majorHAnsi" w:eastAsia="Times New Roman" w:hAnsiTheme="majorHAnsi" w:cstheme="majorHAnsi"/>
          <w:lang w:val="pt-PT"/>
        </w:rPr>
        <w:t>linhas</w:t>
      </w:r>
      <w:r w:rsidRPr="00AF3A45">
        <w:rPr>
          <w:rFonts w:asciiTheme="majorHAnsi" w:eastAsia="Times New Roman" w:hAnsiTheme="majorHAnsi" w:cstheme="majorHAnsi"/>
          <w:lang w:val="pt-PT"/>
        </w:rPr>
        <w:t>, se necessário.</w:t>
      </w:r>
    </w:p>
    <w:p w14:paraId="16471618" w14:textId="77777777" w:rsidR="00AD4A98" w:rsidRPr="00AF3A45" w:rsidRDefault="00AD4A98" w:rsidP="00AD4A98">
      <w:pPr>
        <w:pStyle w:val="Corpodetexto"/>
        <w:widowControl/>
        <w:ind w:left="0"/>
        <w:jc w:val="both"/>
        <w:rPr>
          <w:rFonts w:asciiTheme="majorHAnsi" w:hAnsiTheme="majorHAnsi" w:cstheme="majorHAnsi"/>
          <w:lang w:val="pt-PT"/>
        </w:rPr>
      </w:pPr>
    </w:p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26"/>
        <w:gridCol w:w="2835"/>
        <w:gridCol w:w="2126"/>
        <w:gridCol w:w="2268"/>
        <w:gridCol w:w="1418"/>
      </w:tblGrid>
      <w:tr w:rsidR="00AD4A98" w:rsidRPr="00E33B28" w14:paraId="0476D912" w14:textId="77777777" w:rsidTr="00CD1B44">
        <w:tc>
          <w:tcPr>
            <w:tcW w:w="426" w:type="dxa"/>
            <w:shd w:val="clear" w:color="auto" w:fill="D9D9D9"/>
          </w:tcPr>
          <w:p w14:paraId="4027434D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#</w:t>
            </w:r>
          </w:p>
        </w:tc>
        <w:tc>
          <w:tcPr>
            <w:tcW w:w="2835" w:type="dxa"/>
            <w:shd w:val="clear" w:color="auto" w:fill="D9D9D9"/>
          </w:tcPr>
          <w:p w14:paraId="3D4DBDBC" w14:textId="0EB214A6" w:rsidR="00AD4A98" w:rsidRPr="00E33B28" w:rsidRDefault="00100581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100581">
              <w:rPr>
                <w:rFonts w:asciiTheme="majorHAnsi" w:hAnsiTheme="majorHAnsi" w:cstheme="majorHAnsi"/>
                <w:b/>
                <w:sz w:val="16"/>
                <w:szCs w:val="16"/>
              </w:rPr>
              <w:t>Sociedade</w:t>
            </w:r>
            <w:proofErr w:type="spellEnd"/>
            <w:r w:rsidRPr="00100581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 </w:t>
            </w:r>
            <w:proofErr w:type="spellStart"/>
            <w:r w:rsidRPr="00100581">
              <w:rPr>
                <w:rFonts w:asciiTheme="majorHAnsi" w:hAnsiTheme="majorHAnsi" w:cstheme="majorHAnsi"/>
                <w:b/>
                <w:sz w:val="16"/>
                <w:szCs w:val="16"/>
              </w:rPr>
              <w:t>ou</w:t>
            </w:r>
            <w:proofErr w:type="spellEnd"/>
            <w:r w:rsidRPr="00100581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 </w:t>
            </w:r>
            <w:proofErr w:type="spellStart"/>
            <w:r w:rsidRPr="00100581">
              <w:rPr>
                <w:rFonts w:asciiTheme="majorHAnsi" w:hAnsiTheme="majorHAnsi" w:cstheme="majorHAnsi"/>
                <w:b/>
                <w:sz w:val="16"/>
                <w:szCs w:val="16"/>
              </w:rPr>
              <w:t>organização</w:t>
            </w:r>
            <w:proofErr w:type="spellEnd"/>
            <w:r w:rsidRPr="00100581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 </w:t>
            </w:r>
            <w:proofErr w:type="spellStart"/>
            <w:r w:rsidRPr="00100581">
              <w:rPr>
                <w:rFonts w:asciiTheme="majorHAnsi" w:hAnsiTheme="majorHAnsi" w:cstheme="majorHAnsi"/>
                <w:b/>
                <w:sz w:val="16"/>
                <w:szCs w:val="16"/>
              </w:rPr>
              <w:t>profissional</w:t>
            </w:r>
            <w:proofErr w:type="spellEnd"/>
          </w:p>
        </w:tc>
        <w:tc>
          <w:tcPr>
            <w:tcW w:w="2126" w:type="dxa"/>
            <w:shd w:val="clear" w:color="auto" w:fill="D9D9D9"/>
          </w:tcPr>
          <w:p w14:paraId="6A74AA30" w14:textId="2BD30E61" w:rsidR="00AD4A98" w:rsidRPr="00E33B28" w:rsidRDefault="00AF3A45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Função</w:t>
            </w:r>
            <w:proofErr w:type="spellEnd"/>
            <w:r w:rsidR="00100581" w:rsidRPr="00100581">
              <w:rPr>
                <w:rFonts w:asciiTheme="majorHAnsi" w:hAnsiTheme="majorHAnsi" w:cstheme="majorHAnsi"/>
                <w:b/>
                <w:sz w:val="16"/>
                <w:szCs w:val="16"/>
              </w:rPr>
              <w:t>/</w:t>
            </w:r>
            <w:proofErr w:type="spellStart"/>
            <w:r w:rsidR="00100581" w:rsidRPr="00100581">
              <w:rPr>
                <w:rFonts w:asciiTheme="majorHAnsi" w:hAnsiTheme="majorHAnsi" w:cstheme="majorHAnsi"/>
                <w:b/>
                <w:sz w:val="16"/>
                <w:szCs w:val="16"/>
              </w:rPr>
              <w:t>responsabilidade</w:t>
            </w:r>
            <w:proofErr w:type="spellEnd"/>
          </w:p>
        </w:tc>
        <w:tc>
          <w:tcPr>
            <w:tcW w:w="2268" w:type="dxa"/>
            <w:shd w:val="clear" w:color="auto" w:fill="D9D9D9"/>
          </w:tcPr>
          <w:p w14:paraId="00C09340" w14:textId="77777777" w:rsidR="00100581" w:rsidRPr="00E33B28" w:rsidRDefault="00100581" w:rsidP="00100581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100581">
              <w:rPr>
                <w:rFonts w:asciiTheme="majorHAnsi" w:hAnsiTheme="majorHAnsi" w:cstheme="majorHAnsi"/>
                <w:b/>
                <w:sz w:val="16"/>
                <w:szCs w:val="16"/>
              </w:rPr>
              <w:t>Principais</w:t>
            </w:r>
            <w:proofErr w:type="spellEnd"/>
            <w:r w:rsidRPr="00100581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 </w:t>
            </w:r>
            <w:proofErr w:type="spellStart"/>
            <w:r w:rsidRPr="00100581">
              <w:rPr>
                <w:rFonts w:asciiTheme="majorHAnsi" w:hAnsiTheme="majorHAnsi" w:cstheme="majorHAnsi"/>
                <w:b/>
                <w:sz w:val="16"/>
                <w:szCs w:val="16"/>
              </w:rPr>
              <w:t>realizações</w:t>
            </w:r>
            <w:proofErr w:type="spellEnd"/>
          </w:p>
          <w:p w14:paraId="7CB49991" w14:textId="77777777" w:rsidR="00AD4A98" w:rsidRPr="00E33B28" w:rsidRDefault="00AD4A98" w:rsidP="00CD1B44">
            <w:pPr>
              <w:pStyle w:val="Corpodetexto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D9D9D9"/>
          </w:tcPr>
          <w:p w14:paraId="377451E7" w14:textId="30DE4AEB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Dat</w:t>
            </w:r>
            <w:r w:rsidR="00100581">
              <w:rPr>
                <w:rFonts w:asciiTheme="majorHAnsi" w:hAnsiTheme="majorHAnsi" w:cstheme="majorHAnsi"/>
                <w:b/>
                <w:sz w:val="16"/>
                <w:szCs w:val="16"/>
              </w:rPr>
              <w:t>a</w:t>
            </w: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s</w:t>
            </w:r>
            <w:proofErr w:type="spellEnd"/>
          </w:p>
        </w:tc>
      </w:tr>
      <w:tr w:rsidR="00AD4A98" w:rsidRPr="00E33B28" w14:paraId="2574C6F8" w14:textId="77777777" w:rsidTr="00CD1B44">
        <w:tc>
          <w:tcPr>
            <w:tcW w:w="426" w:type="dxa"/>
            <w:shd w:val="clear" w:color="auto" w:fill="F2F2F2"/>
          </w:tcPr>
          <w:p w14:paraId="5E724C52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61E6DC40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709C63C1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3AABE185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6EF76F46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4540BA07" w14:textId="77777777" w:rsidTr="00CD1B44">
        <w:tc>
          <w:tcPr>
            <w:tcW w:w="426" w:type="dxa"/>
            <w:shd w:val="clear" w:color="auto" w:fill="F2F2F2"/>
          </w:tcPr>
          <w:p w14:paraId="0C01D95C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2</w:t>
            </w:r>
          </w:p>
        </w:tc>
        <w:tc>
          <w:tcPr>
            <w:tcW w:w="2835" w:type="dxa"/>
            <w:shd w:val="clear" w:color="auto" w:fill="auto"/>
          </w:tcPr>
          <w:p w14:paraId="3DFC59EA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15124864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796FEAC2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558E0ACA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32FC07DB" w14:textId="77777777" w:rsidTr="00CD1B44">
        <w:tc>
          <w:tcPr>
            <w:tcW w:w="426" w:type="dxa"/>
            <w:shd w:val="clear" w:color="auto" w:fill="F2F2F2"/>
          </w:tcPr>
          <w:p w14:paraId="5F2D85CB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3</w:t>
            </w:r>
          </w:p>
        </w:tc>
        <w:tc>
          <w:tcPr>
            <w:tcW w:w="2835" w:type="dxa"/>
            <w:shd w:val="clear" w:color="auto" w:fill="auto"/>
          </w:tcPr>
          <w:p w14:paraId="7072A21F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78C2763F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573F39CF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2F999BD5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AD4A98" w:rsidRPr="00E33B28" w14:paraId="439C67F8" w14:textId="77777777" w:rsidTr="00CD1B44">
        <w:tc>
          <w:tcPr>
            <w:tcW w:w="426" w:type="dxa"/>
            <w:shd w:val="clear" w:color="auto" w:fill="F2F2F2"/>
          </w:tcPr>
          <w:p w14:paraId="09C62F5C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4</w:t>
            </w:r>
          </w:p>
        </w:tc>
        <w:tc>
          <w:tcPr>
            <w:tcW w:w="2835" w:type="dxa"/>
            <w:shd w:val="clear" w:color="auto" w:fill="auto"/>
          </w:tcPr>
          <w:p w14:paraId="131384E3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126" w:type="dxa"/>
            <w:shd w:val="clear" w:color="auto" w:fill="auto"/>
          </w:tcPr>
          <w:p w14:paraId="6EDDAF3C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auto"/>
          </w:tcPr>
          <w:p w14:paraId="49988888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auto"/>
          </w:tcPr>
          <w:p w14:paraId="7BBAAD6F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</w:tbl>
    <w:p w14:paraId="2F6C6E3F" w14:textId="77777777" w:rsidR="00AD4A98" w:rsidRPr="00CF4FAF" w:rsidRDefault="00AD4A98" w:rsidP="007E6B5A">
      <w:pPr>
        <w:spacing w:after="0" w:line="240" w:lineRule="auto"/>
        <w:jc w:val="both"/>
        <w:rPr>
          <w:rFonts w:asciiTheme="majorHAnsi" w:eastAsia="Times New Roman" w:hAnsiTheme="majorHAnsi" w:cstheme="majorHAnsi"/>
          <w:lang w:val="en-GB"/>
        </w:rPr>
      </w:pPr>
    </w:p>
    <w:p w14:paraId="2714E799" w14:textId="77777777" w:rsidR="007E6B5A" w:rsidRPr="00CF4FAF" w:rsidRDefault="007E6B5A" w:rsidP="005E2DDB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</w:p>
    <w:p w14:paraId="231EC483" w14:textId="77777777" w:rsidR="00100581" w:rsidRPr="00F90F30" w:rsidRDefault="00100581" w:rsidP="00100581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bCs/>
          <w:lang w:val="pt-PT"/>
        </w:rPr>
      </w:pPr>
      <w:r w:rsidRPr="00F90F30">
        <w:rPr>
          <w:rFonts w:asciiTheme="majorHAnsi" w:eastAsia="Times New Roman" w:hAnsiTheme="majorHAnsi" w:cstheme="majorHAnsi"/>
          <w:b/>
          <w:bCs/>
          <w:lang w:val="pt-PT"/>
        </w:rPr>
        <w:t>Prémios, Bolsas de Estudo e Honras</w:t>
      </w:r>
    </w:p>
    <w:p w14:paraId="3405C215" w14:textId="0319D970" w:rsidR="00591678" w:rsidRPr="00AF3A45" w:rsidRDefault="00AF3A45" w:rsidP="00100581">
      <w:pPr>
        <w:spacing w:after="0" w:line="240" w:lineRule="auto"/>
        <w:jc w:val="both"/>
        <w:rPr>
          <w:rFonts w:asciiTheme="majorHAnsi" w:eastAsia="Times New Roman" w:hAnsiTheme="majorHAnsi" w:cstheme="majorHAnsi"/>
          <w:lang w:val="pt-PT"/>
        </w:rPr>
      </w:pPr>
      <w:r>
        <w:rPr>
          <w:rFonts w:asciiTheme="majorHAnsi" w:eastAsia="Times New Roman" w:hAnsiTheme="majorHAnsi" w:cstheme="majorHAnsi"/>
          <w:lang w:val="pt-PT"/>
        </w:rPr>
        <w:t>Enumere</w:t>
      </w:r>
      <w:r w:rsidR="00100581" w:rsidRPr="00F90F30">
        <w:rPr>
          <w:rFonts w:asciiTheme="majorHAnsi" w:eastAsia="Times New Roman" w:hAnsiTheme="majorHAnsi" w:cstheme="majorHAnsi"/>
          <w:lang w:val="pt-PT"/>
        </w:rPr>
        <w:t xml:space="preserve"> todos os prémios, bolsas de estudo, ou honras que recebeu na universidade ou durante o emprego. </w:t>
      </w:r>
      <w:r w:rsidR="00100581" w:rsidRPr="00AF3A45">
        <w:rPr>
          <w:rFonts w:asciiTheme="majorHAnsi" w:eastAsia="Times New Roman" w:hAnsiTheme="majorHAnsi" w:cstheme="majorHAnsi"/>
          <w:lang w:val="pt-PT"/>
        </w:rPr>
        <w:t xml:space="preserve">Adicione </w:t>
      </w:r>
      <w:r>
        <w:rPr>
          <w:rFonts w:asciiTheme="majorHAnsi" w:eastAsia="Times New Roman" w:hAnsiTheme="majorHAnsi" w:cstheme="majorHAnsi"/>
          <w:lang w:val="pt-PT"/>
        </w:rPr>
        <w:t>linhas se</w:t>
      </w:r>
      <w:r w:rsidR="00100581" w:rsidRPr="00AF3A45">
        <w:rPr>
          <w:rFonts w:asciiTheme="majorHAnsi" w:eastAsia="Times New Roman" w:hAnsiTheme="majorHAnsi" w:cstheme="majorHAnsi"/>
          <w:lang w:val="pt-PT"/>
        </w:rPr>
        <w:t xml:space="preserve"> necessário.</w:t>
      </w:r>
    </w:p>
    <w:p w14:paraId="4A9864E2" w14:textId="77777777" w:rsidR="000C525F" w:rsidRPr="00AF3A45" w:rsidRDefault="000C525F" w:rsidP="000C525F">
      <w:pPr>
        <w:spacing w:after="0" w:line="240" w:lineRule="auto"/>
        <w:jc w:val="both"/>
        <w:rPr>
          <w:rFonts w:asciiTheme="majorHAnsi" w:eastAsia="Times New Roman" w:hAnsiTheme="majorHAnsi" w:cstheme="majorHAnsi"/>
          <w:lang w:val="pt-PT"/>
        </w:rPr>
      </w:pPr>
    </w:p>
    <w:tbl>
      <w:tblPr>
        <w:tblW w:w="907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85"/>
        <w:gridCol w:w="7888"/>
      </w:tblGrid>
      <w:tr w:rsidR="00E01CF6" w:rsidRPr="0017625C" w14:paraId="449DEF1E" w14:textId="77777777" w:rsidTr="00CD1B44">
        <w:tc>
          <w:tcPr>
            <w:tcW w:w="426" w:type="dxa"/>
            <w:shd w:val="clear" w:color="auto" w:fill="D9D9D9"/>
          </w:tcPr>
          <w:p w14:paraId="3F528BF8" w14:textId="77777777" w:rsidR="00E01CF6" w:rsidRPr="00E33B28" w:rsidRDefault="00E01CF6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#</w:t>
            </w:r>
          </w:p>
        </w:tc>
        <w:tc>
          <w:tcPr>
            <w:tcW w:w="2835" w:type="dxa"/>
            <w:shd w:val="clear" w:color="auto" w:fill="D9D9D9"/>
          </w:tcPr>
          <w:p w14:paraId="5CD07824" w14:textId="25B78013" w:rsidR="00E01CF6" w:rsidRPr="00100581" w:rsidRDefault="00100581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</w:pPr>
            <w:r w:rsidRPr="00100581">
              <w:rPr>
                <w:rFonts w:asciiTheme="majorHAnsi" w:hAnsiTheme="majorHAnsi" w:cstheme="majorHAnsi"/>
                <w:b/>
                <w:sz w:val="16"/>
                <w:szCs w:val="16"/>
                <w:lang w:val="pt-PT"/>
              </w:rPr>
              <w:t>Título do prémio/ bolsa de estudo/honra</w:t>
            </w:r>
          </w:p>
        </w:tc>
      </w:tr>
      <w:tr w:rsidR="00E01CF6" w:rsidRPr="00E33B28" w14:paraId="4E2437AF" w14:textId="77777777" w:rsidTr="00CD1B44">
        <w:tc>
          <w:tcPr>
            <w:tcW w:w="426" w:type="dxa"/>
            <w:shd w:val="clear" w:color="auto" w:fill="F2F2F2"/>
          </w:tcPr>
          <w:p w14:paraId="79EB3D44" w14:textId="77777777" w:rsidR="00E01CF6" w:rsidRPr="00E33B28" w:rsidRDefault="00E01CF6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33B28">
              <w:rPr>
                <w:rFonts w:asciiTheme="majorHAnsi" w:hAnsiTheme="majorHAnsi" w:cstheme="majorHAnsi"/>
                <w:b/>
                <w:sz w:val="16"/>
                <w:szCs w:val="16"/>
              </w:rPr>
              <w:t>1</w:t>
            </w:r>
          </w:p>
        </w:tc>
        <w:tc>
          <w:tcPr>
            <w:tcW w:w="2835" w:type="dxa"/>
            <w:shd w:val="clear" w:color="auto" w:fill="auto"/>
          </w:tcPr>
          <w:p w14:paraId="509A6512" w14:textId="77777777" w:rsidR="00E01CF6" w:rsidRPr="00E33B28" w:rsidRDefault="00E01CF6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2E1DEB" w:rsidRPr="00E33B28" w14:paraId="5CA5AEF7" w14:textId="77777777" w:rsidTr="00CD1B44">
        <w:tc>
          <w:tcPr>
            <w:tcW w:w="426" w:type="dxa"/>
            <w:shd w:val="clear" w:color="auto" w:fill="F2F2F2"/>
          </w:tcPr>
          <w:p w14:paraId="72F2433F" w14:textId="49BD7366" w:rsidR="002E1DEB" w:rsidRPr="00E33B28" w:rsidRDefault="002E1DEB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2</w:t>
            </w:r>
          </w:p>
        </w:tc>
        <w:tc>
          <w:tcPr>
            <w:tcW w:w="2835" w:type="dxa"/>
            <w:shd w:val="clear" w:color="auto" w:fill="auto"/>
          </w:tcPr>
          <w:p w14:paraId="530AB3EF" w14:textId="77777777" w:rsidR="002E1DEB" w:rsidRPr="00E33B28" w:rsidRDefault="002E1DEB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  <w:tr w:rsidR="002E1DEB" w:rsidRPr="00E33B28" w14:paraId="0E64DEC2" w14:textId="77777777" w:rsidTr="00CD1B44">
        <w:tc>
          <w:tcPr>
            <w:tcW w:w="426" w:type="dxa"/>
            <w:shd w:val="clear" w:color="auto" w:fill="F2F2F2"/>
          </w:tcPr>
          <w:p w14:paraId="08993CA0" w14:textId="0400E3FA" w:rsidR="002E1DEB" w:rsidRPr="00E33B28" w:rsidRDefault="002E1DEB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3</w:t>
            </w:r>
          </w:p>
        </w:tc>
        <w:tc>
          <w:tcPr>
            <w:tcW w:w="2835" w:type="dxa"/>
            <w:shd w:val="clear" w:color="auto" w:fill="auto"/>
          </w:tcPr>
          <w:p w14:paraId="79B77733" w14:textId="77777777" w:rsidR="002E1DEB" w:rsidRPr="00E33B28" w:rsidRDefault="002E1DEB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</w:tr>
    </w:tbl>
    <w:p w14:paraId="2D72CF8A" w14:textId="77777777" w:rsidR="00E01CF6" w:rsidRPr="00CF4FAF" w:rsidRDefault="00E01CF6">
      <w:pPr>
        <w:rPr>
          <w:rFonts w:asciiTheme="majorHAnsi" w:hAnsiTheme="majorHAnsi" w:cstheme="majorHAnsi"/>
          <w:lang w:val="en-GB"/>
        </w:rPr>
      </w:pPr>
    </w:p>
    <w:p w14:paraId="4C0A7570" w14:textId="1A4BAB79" w:rsidR="00597A51" w:rsidRPr="00CF4FAF" w:rsidRDefault="00100581" w:rsidP="00597A51">
      <w:pPr>
        <w:spacing w:after="0" w:line="240" w:lineRule="auto"/>
        <w:rPr>
          <w:rFonts w:asciiTheme="majorHAnsi" w:eastAsia="Times New Roman" w:hAnsiTheme="majorHAnsi" w:cstheme="majorHAnsi"/>
          <w:b/>
          <w:bCs/>
        </w:rPr>
      </w:pPr>
      <w:r w:rsidRPr="00100581">
        <w:rPr>
          <w:rFonts w:asciiTheme="majorHAnsi" w:eastAsia="Times New Roman" w:hAnsiTheme="majorHAnsi" w:cstheme="majorHAnsi"/>
          <w:b/>
          <w:bCs/>
        </w:rPr>
        <w:t>Proficiência linguística*</w:t>
      </w:r>
    </w:p>
    <w:p w14:paraId="48482DB7" w14:textId="43227A90" w:rsidR="00597A51" w:rsidRPr="00F90F30" w:rsidRDefault="00AF3A45" w:rsidP="00597A51">
      <w:pPr>
        <w:spacing w:after="0" w:line="240" w:lineRule="auto"/>
        <w:rPr>
          <w:rFonts w:asciiTheme="majorHAnsi" w:eastAsia="Times New Roman" w:hAnsiTheme="majorHAnsi" w:cstheme="majorHAnsi"/>
          <w:lang w:val="pt-PT"/>
        </w:rPr>
      </w:pPr>
      <w:r>
        <w:rPr>
          <w:rFonts w:asciiTheme="majorHAnsi" w:eastAsia="Times New Roman" w:hAnsiTheme="majorHAnsi" w:cstheme="majorHAnsi"/>
          <w:lang w:val="pt-PT"/>
        </w:rPr>
        <w:t>Enumere</w:t>
      </w:r>
      <w:r w:rsidR="00100581" w:rsidRPr="00F90F30">
        <w:rPr>
          <w:rFonts w:asciiTheme="majorHAnsi" w:eastAsia="Times New Roman" w:hAnsiTheme="majorHAnsi" w:cstheme="majorHAnsi"/>
          <w:lang w:val="pt-PT"/>
        </w:rPr>
        <w:t xml:space="preserve"> as línguas e indi</w:t>
      </w:r>
      <w:r>
        <w:rPr>
          <w:rFonts w:asciiTheme="majorHAnsi" w:eastAsia="Times New Roman" w:hAnsiTheme="majorHAnsi" w:cstheme="majorHAnsi"/>
          <w:lang w:val="pt-PT"/>
        </w:rPr>
        <w:t>que</w:t>
      </w:r>
      <w:r w:rsidR="00100581" w:rsidRPr="00F90F30">
        <w:rPr>
          <w:rFonts w:asciiTheme="majorHAnsi" w:eastAsia="Times New Roman" w:hAnsiTheme="majorHAnsi" w:cstheme="majorHAnsi"/>
          <w:lang w:val="pt-PT"/>
        </w:rPr>
        <w:t xml:space="preserve"> a proficiência. Utilize os níveis de proficiência (1, 2, 3 ou 4) indicados abaixo para indicar as suas capacidades de falar, ler e escrever. (1 = nível mais baixo; 4 = nível mais alto). Adicione </w:t>
      </w:r>
      <w:r>
        <w:rPr>
          <w:rFonts w:asciiTheme="majorHAnsi" w:eastAsia="Times New Roman" w:hAnsiTheme="majorHAnsi" w:cstheme="majorHAnsi"/>
          <w:lang w:val="pt-PT"/>
        </w:rPr>
        <w:t xml:space="preserve">linhas se </w:t>
      </w:r>
      <w:r w:rsidR="00100581" w:rsidRPr="00F90F30">
        <w:rPr>
          <w:rFonts w:asciiTheme="majorHAnsi" w:eastAsia="Times New Roman" w:hAnsiTheme="majorHAnsi" w:cstheme="majorHAnsi"/>
          <w:lang w:val="pt-PT"/>
        </w:rPr>
        <w:t>necessário.</w:t>
      </w:r>
    </w:p>
    <w:p w14:paraId="25646C48" w14:textId="2120AF6F" w:rsidR="00A078CE" w:rsidRPr="00F90F30" w:rsidRDefault="00A078CE" w:rsidP="00597A51">
      <w:pPr>
        <w:spacing w:after="0" w:line="240" w:lineRule="auto"/>
        <w:rPr>
          <w:rFonts w:asciiTheme="majorHAnsi" w:eastAsia="Times New Roman" w:hAnsiTheme="majorHAnsi" w:cstheme="majorHAnsi"/>
          <w:lang w:val="pt-PT"/>
        </w:rPr>
      </w:pPr>
    </w:p>
    <w:tbl>
      <w:tblPr>
        <w:tblW w:w="73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2"/>
        <w:gridCol w:w="1701"/>
        <w:gridCol w:w="1644"/>
        <w:gridCol w:w="1871"/>
      </w:tblGrid>
      <w:tr w:rsidR="00AD4A98" w:rsidRPr="00E33B28" w14:paraId="79B0D2DC" w14:textId="77777777" w:rsidTr="002E1DEB">
        <w:trPr>
          <w:cantSplit/>
          <w:jc w:val="center"/>
        </w:trPr>
        <w:tc>
          <w:tcPr>
            <w:tcW w:w="2122" w:type="dxa"/>
            <w:vMerge w:val="restart"/>
            <w:shd w:val="clear" w:color="auto" w:fill="F2F2F2"/>
            <w:vAlign w:val="bottom"/>
          </w:tcPr>
          <w:p w14:paraId="1F463CF4" w14:textId="10E9D8A3" w:rsidR="00AD4A98" w:rsidRPr="00AF3A45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  <w:highlight w:val="yellow"/>
                <w:lang w:val="pt-PT"/>
              </w:rPr>
            </w:pPr>
            <w:r w:rsidRPr="00AF3A45"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  <w:t>L</w:t>
            </w:r>
            <w:r w:rsidR="00100581" w:rsidRPr="00AF3A45"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  <w:t>íngua</w:t>
            </w:r>
          </w:p>
        </w:tc>
        <w:tc>
          <w:tcPr>
            <w:tcW w:w="5216" w:type="dxa"/>
            <w:gridSpan w:val="3"/>
            <w:shd w:val="clear" w:color="auto" w:fill="F2F2F2"/>
          </w:tcPr>
          <w:p w14:paraId="649D180F" w14:textId="01B88DCD" w:rsidR="00AD4A98" w:rsidRPr="00AF3A45" w:rsidRDefault="00100581" w:rsidP="00CD1B44">
            <w:pPr>
              <w:pStyle w:val="Corpodetexto"/>
              <w:ind w:left="0"/>
              <w:jc w:val="center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</w:pPr>
            <w:r w:rsidRPr="00AF3A45"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  <w:t>Nível de Proficiência</w:t>
            </w:r>
          </w:p>
        </w:tc>
      </w:tr>
      <w:tr w:rsidR="00AD4A98" w:rsidRPr="00E33B28" w14:paraId="5DBBDBC0" w14:textId="77777777" w:rsidTr="002E1DEB">
        <w:trPr>
          <w:cantSplit/>
          <w:jc w:val="center"/>
        </w:trPr>
        <w:tc>
          <w:tcPr>
            <w:tcW w:w="2122" w:type="dxa"/>
            <w:vMerge/>
            <w:shd w:val="clear" w:color="auto" w:fill="F2F2F2"/>
          </w:tcPr>
          <w:p w14:paraId="0F9632D8" w14:textId="77777777" w:rsidR="00AD4A98" w:rsidRPr="00AF3A45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</w:pPr>
          </w:p>
        </w:tc>
        <w:tc>
          <w:tcPr>
            <w:tcW w:w="1701" w:type="dxa"/>
            <w:shd w:val="clear" w:color="auto" w:fill="D9D9D9"/>
          </w:tcPr>
          <w:p w14:paraId="102931C2" w14:textId="5F66D9F5" w:rsidR="00AD4A98" w:rsidRPr="00AF3A45" w:rsidRDefault="00100581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</w:pPr>
            <w:r w:rsidRPr="00AF3A45"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  <w:t>Fala</w:t>
            </w:r>
          </w:p>
        </w:tc>
        <w:tc>
          <w:tcPr>
            <w:tcW w:w="1644" w:type="dxa"/>
            <w:shd w:val="clear" w:color="auto" w:fill="D9D9D9"/>
          </w:tcPr>
          <w:p w14:paraId="1766962D" w14:textId="4C52A887" w:rsidR="00AD4A98" w:rsidRPr="00AF3A45" w:rsidRDefault="00100581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</w:pPr>
            <w:r w:rsidRPr="00AF3A45"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  <w:t>Leitura</w:t>
            </w:r>
          </w:p>
        </w:tc>
        <w:tc>
          <w:tcPr>
            <w:tcW w:w="1871" w:type="dxa"/>
            <w:shd w:val="clear" w:color="auto" w:fill="D9D9D9"/>
          </w:tcPr>
          <w:p w14:paraId="559C06C0" w14:textId="09038607" w:rsidR="00AD4A98" w:rsidRPr="00AF3A45" w:rsidRDefault="00862537" w:rsidP="00CD1B44">
            <w:pPr>
              <w:pStyle w:val="Corpodetexto"/>
              <w:ind w:left="0"/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</w:pPr>
            <w:r w:rsidRPr="00AF3A45">
              <w:rPr>
                <w:rFonts w:asciiTheme="majorHAnsi" w:hAnsiTheme="majorHAnsi" w:cstheme="majorHAnsi"/>
                <w:b/>
                <w:bCs/>
                <w:sz w:val="16"/>
                <w:szCs w:val="16"/>
                <w:lang w:val="pt-PT"/>
              </w:rPr>
              <w:t>Escrita</w:t>
            </w:r>
          </w:p>
        </w:tc>
      </w:tr>
      <w:tr w:rsidR="00AD4A98" w:rsidRPr="00E33B28" w14:paraId="1655931E" w14:textId="77777777" w:rsidTr="002E1DEB">
        <w:trPr>
          <w:cantSplit/>
          <w:jc w:val="center"/>
        </w:trPr>
        <w:tc>
          <w:tcPr>
            <w:tcW w:w="2122" w:type="dxa"/>
          </w:tcPr>
          <w:p w14:paraId="0AEA3317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55B6A0C4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44" w:type="dxa"/>
          </w:tcPr>
          <w:p w14:paraId="5A426DDF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871" w:type="dxa"/>
          </w:tcPr>
          <w:p w14:paraId="417DE8B7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  <w:tr w:rsidR="00AD4A98" w:rsidRPr="00E33B28" w14:paraId="74A812D2" w14:textId="77777777" w:rsidTr="002E1DEB">
        <w:trPr>
          <w:cantSplit/>
          <w:jc w:val="center"/>
        </w:trPr>
        <w:tc>
          <w:tcPr>
            <w:tcW w:w="2122" w:type="dxa"/>
          </w:tcPr>
          <w:p w14:paraId="6BF9A92F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63DC4E42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44" w:type="dxa"/>
          </w:tcPr>
          <w:p w14:paraId="15B32042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871" w:type="dxa"/>
          </w:tcPr>
          <w:p w14:paraId="13E93522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  <w:tr w:rsidR="00AD4A98" w:rsidRPr="00E33B28" w14:paraId="6747783B" w14:textId="77777777" w:rsidTr="002E1DEB">
        <w:trPr>
          <w:cantSplit/>
          <w:jc w:val="center"/>
        </w:trPr>
        <w:tc>
          <w:tcPr>
            <w:tcW w:w="2122" w:type="dxa"/>
          </w:tcPr>
          <w:p w14:paraId="6EE6E857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2B6C3ABB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44" w:type="dxa"/>
          </w:tcPr>
          <w:p w14:paraId="7215EBC7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871" w:type="dxa"/>
          </w:tcPr>
          <w:p w14:paraId="4E0314F2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  <w:tr w:rsidR="00AD4A98" w:rsidRPr="00E33B28" w14:paraId="303F989D" w14:textId="77777777" w:rsidTr="002E1DEB">
        <w:trPr>
          <w:cantSplit/>
          <w:jc w:val="center"/>
        </w:trPr>
        <w:tc>
          <w:tcPr>
            <w:tcW w:w="2122" w:type="dxa"/>
          </w:tcPr>
          <w:p w14:paraId="3BDC53FD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01" w:type="dxa"/>
          </w:tcPr>
          <w:p w14:paraId="0E8EE19C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44" w:type="dxa"/>
          </w:tcPr>
          <w:p w14:paraId="1A71E934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871" w:type="dxa"/>
          </w:tcPr>
          <w:p w14:paraId="1F0C26F7" w14:textId="77777777" w:rsidR="00AD4A98" w:rsidRPr="00E33B28" w:rsidRDefault="00AD4A98" w:rsidP="00CD1B44">
            <w:pPr>
              <w:pStyle w:val="Corpodetexto"/>
              <w:ind w:left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</w:tbl>
    <w:p w14:paraId="7DF70B57" w14:textId="37C7BA1C" w:rsidR="00AD4A98" w:rsidRPr="00CF4FAF" w:rsidRDefault="00AD4A98" w:rsidP="00597A51">
      <w:pPr>
        <w:spacing w:after="0" w:line="240" w:lineRule="auto"/>
        <w:rPr>
          <w:rFonts w:asciiTheme="majorHAnsi" w:eastAsia="Times New Roman" w:hAnsiTheme="majorHAnsi" w:cstheme="majorHAnsi"/>
          <w:lang w:val="en-GB"/>
        </w:rPr>
      </w:pPr>
    </w:p>
    <w:p w14:paraId="61FA1A46" w14:textId="77777777" w:rsidR="00862537" w:rsidRPr="00862537" w:rsidRDefault="00862537" w:rsidP="00862537">
      <w:pPr>
        <w:spacing w:after="0" w:line="240" w:lineRule="auto"/>
        <w:rPr>
          <w:rFonts w:asciiTheme="majorHAnsi" w:hAnsiTheme="majorHAnsi" w:cstheme="majorHAnsi"/>
          <w:b/>
          <w:bCs/>
          <w:sz w:val="16"/>
          <w:szCs w:val="20"/>
        </w:rPr>
      </w:pPr>
      <w:r w:rsidRPr="00862537">
        <w:rPr>
          <w:rFonts w:asciiTheme="majorHAnsi" w:hAnsiTheme="majorHAnsi" w:cstheme="majorHAnsi"/>
          <w:b/>
          <w:bCs/>
          <w:sz w:val="16"/>
          <w:szCs w:val="20"/>
        </w:rPr>
        <w:t>1= Nível Principiante</w:t>
      </w:r>
    </w:p>
    <w:p w14:paraId="52CED03C" w14:textId="77777777" w:rsidR="00862537" w:rsidRPr="00F90F30" w:rsidRDefault="00862537" w:rsidP="00862537">
      <w:pPr>
        <w:spacing w:after="0" w:line="240" w:lineRule="auto"/>
        <w:rPr>
          <w:rFonts w:asciiTheme="majorHAnsi" w:hAnsiTheme="majorHAnsi" w:cstheme="majorHAnsi"/>
          <w:sz w:val="16"/>
          <w:szCs w:val="20"/>
          <w:lang w:val="pt-PT"/>
        </w:rPr>
      </w:pPr>
      <w:r w:rsidRPr="00F90F30">
        <w:rPr>
          <w:rFonts w:asciiTheme="majorHAnsi" w:hAnsiTheme="majorHAnsi" w:cstheme="majorHAnsi"/>
          <w:sz w:val="16"/>
          <w:szCs w:val="20"/>
          <w:lang w:val="pt-PT"/>
        </w:rPr>
        <w:t xml:space="preserve">É basicamente um estudante da língua e gosta de trabalhar com ela, mas </w:t>
      </w:r>
      <w:proofErr w:type="spellStart"/>
      <w:r w:rsidRPr="00F90F30">
        <w:rPr>
          <w:rFonts w:asciiTheme="majorHAnsi" w:hAnsiTheme="majorHAnsi" w:cstheme="majorHAnsi"/>
          <w:sz w:val="16"/>
          <w:szCs w:val="20"/>
          <w:lang w:val="pt-PT"/>
        </w:rPr>
        <w:t>actualmente</w:t>
      </w:r>
      <w:proofErr w:type="spellEnd"/>
      <w:r w:rsidRPr="00F90F30">
        <w:rPr>
          <w:rFonts w:asciiTheme="majorHAnsi" w:hAnsiTheme="majorHAnsi" w:cstheme="majorHAnsi"/>
          <w:sz w:val="16"/>
          <w:szCs w:val="20"/>
          <w:lang w:val="pt-PT"/>
        </w:rPr>
        <w:t xml:space="preserve"> tem dificuldade em ter uma conversa fluente nesta língua ou aplicar a língua a uma situação de trabalho.</w:t>
      </w:r>
    </w:p>
    <w:p w14:paraId="631781B6" w14:textId="77777777" w:rsidR="00862537" w:rsidRPr="00F90F30" w:rsidRDefault="00862537" w:rsidP="00862537">
      <w:pPr>
        <w:spacing w:after="0" w:line="240" w:lineRule="auto"/>
        <w:rPr>
          <w:rFonts w:asciiTheme="majorHAnsi" w:hAnsiTheme="majorHAnsi" w:cstheme="majorHAnsi"/>
          <w:b/>
          <w:bCs/>
          <w:sz w:val="16"/>
          <w:szCs w:val="20"/>
          <w:lang w:val="pt-PT"/>
        </w:rPr>
      </w:pPr>
      <w:r w:rsidRPr="00F90F30">
        <w:rPr>
          <w:rFonts w:asciiTheme="majorHAnsi" w:hAnsiTheme="majorHAnsi" w:cstheme="majorHAnsi"/>
          <w:b/>
          <w:bCs/>
          <w:sz w:val="16"/>
          <w:szCs w:val="20"/>
          <w:lang w:val="pt-PT"/>
        </w:rPr>
        <w:t>2= Nível Básico</w:t>
      </w:r>
    </w:p>
    <w:p w14:paraId="17D7FCE2" w14:textId="77777777" w:rsidR="00862537" w:rsidRPr="00F90F30" w:rsidRDefault="00862537" w:rsidP="00862537">
      <w:pPr>
        <w:spacing w:after="0" w:line="240" w:lineRule="auto"/>
        <w:rPr>
          <w:rFonts w:asciiTheme="majorHAnsi" w:hAnsiTheme="majorHAnsi" w:cstheme="majorHAnsi"/>
          <w:sz w:val="16"/>
          <w:szCs w:val="20"/>
          <w:lang w:val="pt-PT"/>
        </w:rPr>
      </w:pPr>
      <w:r w:rsidRPr="00F90F30">
        <w:rPr>
          <w:rFonts w:asciiTheme="majorHAnsi" w:hAnsiTheme="majorHAnsi" w:cstheme="majorHAnsi"/>
          <w:sz w:val="16"/>
          <w:szCs w:val="20"/>
          <w:lang w:val="pt-PT"/>
        </w:rPr>
        <w:t>Tem competências básicas de fala e compreensão nesta língua. É capaz de se expressar nesta língua e pode trocar ideias básicas com alguém que conheça esta língua. Pode ler e escrever nesta língua, mas isso requer algum esforço.</w:t>
      </w:r>
    </w:p>
    <w:p w14:paraId="540D34CE" w14:textId="77777777" w:rsidR="00862537" w:rsidRPr="00F90F30" w:rsidRDefault="00862537" w:rsidP="00862537">
      <w:pPr>
        <w:spacing w:after="0" w:line="240" w:lineRule="auto"/>
        <w:rPr>
          <w:rFonts w:asciiTheme="majorHAnsi" w:hAnsiTheme="majorHAnsi" w:cstheme="majorHAnsi"/>
          <w:b/>
          <w:bCs/>
          <w:sz w:val="16"/>
          <w:szCs w:val="20"/>
          <w:lang w:val="pt-PT"/>
        </w:rPr>
      </w:pPr>
      <w:r w:rsidRPr="00F90F30">
        <w:rPr>
          <w:rFonts w:asciiTheme="majorHAnsi" w:hAnsiTheme="majorHAnsi" w:cstheme="majorHAnsi"/>
          <w:b/>
          <w:bCs/>
          <w:sz w:val="16"/>
          <w:szCs w:val="20"/>
          <w:lang w:val="pt-PT"/>
        </w:rPr>
        <w:t>3= Nível Profissional</w:t>
      </w:r>
    </w:p>
    <w:p w14:paraId="19AFA059" w14:textId="26E11098" w:rsidR="00862537" w:rsidRPr="00F90F30" w:rsidRDefault="00862537" w:rsidP="00862537">
      <w:pPr>
        <w:spacing w:after="0" w:line="240" w:lineRule="auto"/>
        <w:rPr>
          <w:rFonts w:asciiTheme="majorHAnsi" w:hAnsiTheme="majorHAnsi" w:cstheme="majorHAnsi"/>
          <w:sz w:val="16"/>
          <w:szCs w:val="20"/>
          <w:lang w:val="pt-PT"/>
        </w:rPr>
      </w:pPr>
      <w:r w:rsidRPr="00F90F30">
        <w:rPr>
          <w:rFonts w:asciiTheme="majorHAnsi" w:hAnsiTheme="majorHAnsi" w:cstheme="majorHAnsi"/>
          <w:sz w:val="16"/>
          <w:szCs w:val="20"/>
          <w:lang w:val="pt-PT"/>
        </w:rPr>
        <w:t>Tem experiência suficiente com a língua para a utilizar profissionalmente. Pode facilmente</w:t>
      </w:r>
      <w:r w:rsidR="00444240">
        <w:rPr>
          <w:rFonts w:asciiTheme="majorHAnsi" w:hAnsiTheme="majorHAnsi" w:cstheme="majorHAnsi"/>
          <w:sz w:val="16"/>
          <w:szCs w:val="20"/>
          <w:lang w:val="pt-PT"/>
        </w:rPr>
        <w:t xml:space="preserve"> comunica-se com</w:t>
      </w:r>
      <w:r w:rsidRPr="00F90F30">
        <w:rPr>
          <w:rFonts w:asciiTheme="majorHAnsi" w:hAnsiTheme="majorHAnsi" w:cstheme="majorHAnsi"/>
          <w:sz w:val="16"/>
          <w:szCs w:val="20"/>
          <w:lang w:val="pt-PT"/>
        </w:rPr>
        <w:t xml:space="preserve"> um falante nativo desta língua. </w:t>
      </w:r>
    </w:p>
    <w:p w14:paraId="01A74430" w14:textId="77777777" w:rsidR="00862537" w:rsidRPr="00F90F30" w:rsidRDefault="00862537" w:rsidP="00862537">
      <w:pPr>
        <w:spacing w:after="0" w:line="240" w:lineRule="auto"/>
        <w:rPr>
          <w:rFonts w:asciiTheme="majorHAnsi" w:hAnsiTheme="majorHAnsi" w:cstheme="majorHAnsi"/>
          <w:b/>
          <w:bCs/>
          <w:sz w:val="16"/>
          <w:szCs w:val="20"/>
          <w:lang w:val="pt-PT"/>
        </w:rPr>
      </w:pPr>
      <w:r w:rsidRPr="00F90F30">
        <w:rPr>
          <w:rFonts w:asciiTheme="majorHAnsi" w:hAnsiTheme="majorHAnsi" w:cstheme="majorHAnsi"/>
          <w:b/>
          <w:bCs/>
          <w:sz w:val="16"/>
          <w:szCs w:val="20"/>
          <w:lang w:val="pt-PT"/>
        </w:rPr>
        <w:t>4= Nível fluente</w:t>
      </w:r>
    </w:p>
    <w:p w14:paraId="08EF8E5A" w14:textId="77777777" w:rsidR="00862537" w:rsidRPr="00F90F30" w:rsidRDefault="00862537" w:rsidP="00862537">
      <w:pPr>
        <w:spacing w:after="0" w:line="240" w:lineRule="auto"/>
        <w:rPr>
          <w:rFonts w:asciiTheme="majorHAnsi" w:hAnsiTheme="majorHAnsi" w:cstheme="majorHAnsi"/>
          <w:sz w:val="16"/>
          <w:szCs w:val="20"/>
          <w:lang w:val="pt-PT"/>
        </w:rPr>
      </w:pPr>
      <w:r w:rsidRPr="00F90F30">
        <w:rPr>
          <w:rFonts w:asciiTheme="majorHAnsi" w:hAnsiTheme="majorHAnsi" w:cstheme="majorHAnsi"/>
          <w:sz w:val="16"/>
          <w:szCs w:val="20"/>
          <w:lang w:val="pt-PT"/>
        </w:rPr>
        <w:t>É extremamente competente nesta língua, falando, lendo e escrevendo-a, assim como um falante nativo. Pode acompanhar um diálogo rápido entre dois falantes nativos desta língua</w:t>
      </w:r>
    </w:p>
    <w:p w14:paraId="6934CCEA" w14:textId="77777777" w:rsidR="00862537" w:rsidRPr="00F90F30" w:rsidRDefault="00862537" w:rsidP="00862537">
      <w:pPr>
        <w:spacing w:after="0" w:line="240" w:lineRule="auto"/>
        <w:rPr>
          <w:rFonts w:asciiTheme="majorHAnsi" w:hAnsiTheme="majorHAnsi" w:cstheme="majorHAnsi"/>
          <w:b/>
          <w:bCs/>
          <w:sz w:val="16"/>
          <w:szCs w:val="20"/>
          <w:lang w:val="pt-PT"/>
        </w:rPr>
      </w:pPr>
    </w:p>
    <w:p w14:paraId="29A61785" w14:textId="77777777" w:rsidR="00862537" w:rsidRPr="00F90F30" w:rsidRDefault="00862537" w:rsidP="00862537">
      <w:pPr>
        <w:spacing w:after="0" w:line="240" w:lineRule="auto"/>
        <w:rPr>
          <w:rFonts w:asciiTheme="majorHAnsi" w:hAnsiTheme="majorHAnsi" w:cstheme="majorHAnsi"/>
          <w:b/>
          <w:bCs/>
          <w:sz w:val="16"/>
          <w:szCs w:val="20"/>
          <w:lang w:val="pt-PT"/>
        </w:rPr>
      </w:pPr>
    </w:p>
    <w:p w14:paraId="270150AB" w14:textId="77777777" w:rsidR="00862537" w:rsidRPr="00F90F30" w:rsidRDefault="00862537" w:rsidP="00862537">
      <w:pPr>
        <w:spacing w:after="0" w:line="240" w:lineRule="auto"/>
        <w:rPr>
          <w:rFonts w:asciiTheme="majorHAnsi" w:eastAsia="Times New Roman" w:hAnsiTheme="majorHAnsi" w:cstheme="majorHAnsi"/>
          <w:lang w:val="pt-PT"/>
        </w:rPr>
      </w:pPr>
      <w:r w:rsidRPr="00F90F30">
        <w:rPr>
          <w:rFonts w:asciiTheme="majorHAnsi" w:eastAsia="Times New Roman" w:hAnsiTheme="majorHAnsi" w:cstheme="majorHAnsi"/>
          <w:lang w:val="pt-PT"/>
        </w:rPr>
        <w:t>Outras informações</w:t>
      </w:r>
    </w:p>
    <w:p w14:paraId="758CE2F9" w14:textId="788064A5" w:rsidR="007E6B5A" w:rsidRPr="00F90F30" w:rsidRDefault="00862537" w:rsidP="00862537">
      <w:pPr>
        <w:spacing w:after="0" w:line="240" w:lineRule="auto"/>
        <w:rPr>
          <w:rFonts w:asciiTheme="majorHAnsi" w:eastAsia="Times New Roman" w:hAnsiTheme="majorHAnsi" w:cstheme="majorHAnsi"/>
          <w:lang w:val="pt-PT"/>
        </w:rPr>
      </w:pPr>
      <w:r w:rsidRPr="00F90F30">
        <w:rPr>
          <w:rFonts w:asciiTheme="majorHAnsi" w:eastAsia="Times New Roman" w:hAnsiTheme="majorHAnsi" w:cstheme="majorHAnsi"/>
          <w:lang w:val="pt-PT"/>
        </w:rPr>
        <w:t>Qualquer outra informação de apoio à sua candidatura. Limite de caracteres, incluindo espaços, 1,200.</w:t>
      </w:r>
    </w:p>
    <w:p w14:paraId="5023ABC7" w14:textId="77777777" w:rsidR="003026A4" w:rsidRPr="00F90F30" w:rsidRDefault="003026A4" w:rsidP="007E6B5A">
      <w:pPr>
        <w:spacing w:after="0" w:line="240" w:lineRule="auto"/>
        <w:rPr>
          <w:rFonts w:asciiTheme="majorHAnsi" w:eastAsia="Times New Roman" w:hAnsiTheme="majorHAnsi" w:cstheme="majorHAnsi"/>
          <w:lang w:val="pt-PT"/>
        </w:rPr>
      </w:pPr>
    </w:p>
    <w:tbl>
      <w:tblPr>
        <w:tblStyle w:val="TabelacomGrelha"/>
        <w:tblW w:w="8926" w:type="dxa"/>
        <w:tblLook w:val="04A0" w:firstRow="1" w:lastRow="0" w:firstColumn="1" w:lastColumn="0" w:noHBand="0" w:noVBand="1"/>
      </w:tblPr>
      <w:tblGrid>
        <w:gridCol w:w="8926"/>
      </w:tblGrid>
      <w:sdt>
        <w:sdtPr>
          <w:rPr>
            <w:rFonts w:ascii="Calibri Light" w:eastAsiaTheme="minorHAnsi" w:hAnsi="Calibri Light" w:cs="Calibri Light"/>
            <w:sz w:val="22"/>
            <w:szCs w:val="22"/>
            <w:lang w:val="en-ZA"/>
          </w:rPr>
          <w:id w:val="96079282"/>
          <w:placeholder>
            <w:docPart w:val="ADA71F5EDD33453C805388DB11221CBA"/>
          </w:placeholder>
        </w:sdtPr>
        <w:sdtEndPr/>
        <w:sdtContent>
          <w:tr w:rsidR="00EC4F69" w:rsidRPr="00786254" w14:paraId="1A7528A2" w14:textId="77777777" w:rsidTr="00875D16">
            <w:tc>
              <w:tcPr>
                <w:tcW w:w="8926" w:type="dxa"/>
              </w:tcPr>
              <w:p w14:paraId="5CF356A1" w14:textId="77777777" w:rsidR="00EC4F69" w:rsidRPr="00E913DF" w:rsidRDefault="00EC4F69" w:rsidP="00875D16">
                <w:pPr>
                  <w:rPr>
                    <w:rFonts w:ascii="Calibri Light" w:hAnsi="Calibri Light" w:cs="Calibri Light"/>
                  </w:rPr>
                </w:pPr>
              </w:p>
              <w:p w14:paraId="7E4F546A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446653AE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24A506B7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69FF5F6A" w14:textId="77777777" w:rsidR="00EC4F69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04FC438C" w14:textId="77777777" w:rsidR="00EC4F69" w:rsidRPr="00E913DF" w:rsidRDefault="00EC4F69" w:rsidP="00875D16">
                <w:pPr>
                  <w:jc w:val="both"/>
                  <w:rPr>
                    <w:rFonts w:ascii="Calibri Light" w:hAnsi="Calibri Light" w:cs="Calibri Light"/>
                  </w:rPr>
                </w:pPr>
              </w:p>
              <w:p w14:paraId="5CB803C3" w14:textId="77777777" w:rsidR="00EC4F69" w:rsidRPr="00E913DF" w:rsidRDefault="00EC4F69" w:rsidP="00875D16">
                <w:pPr>
                  <w:rPr>
                    <w:rFonts w:ascii="Calibri Light" w:hAnsi="Calibri Light" w:cs="Calibri Light"/>
                  </w:rPr>
                </w:pPr>
              </w:p>
            </w:tc>
          </w:tr>
        </w:sdtContent>
      </w:sdt>
    </w:tbl>
    <w:p w14:paraId="16354E02" w14:textId="443A5C03" w:rsidR="009D05CD" w:rsidRPr="00F90F30" w:rsidRDefault="009D05CD" w:rsidP="007E6B5A">
      <w:pPr>
        <w:pStyle w:val="Ttulo2"/>
        <w:rPr>
          <w:rFonts w:cstheme="majorHAnsi"/>
          <w:b/>
          <w:bCs/>
          <w:sz w:val="22"/>
          <w:szCs w:val="22"/>
          <w:lang w:val="pt-PT"/>
        </w:rPr>
      </w:pPr>
      <w:r w:rsidRPr="00F90F30">
        <w:rPr>
          <w:rFonts w:cstheme="majorHAnsi"/>
          <w:b/>
          <w:bCs/>
          <w:sz w:val="22"/>
          <w:szCs w:val="22"/>
          <w:lang w:val="pt-PT"/>
        </w:rPr>
        <w:t>Refer</w:t>
      </w:r>
      <w:r w:rsidR="00862537" w:rsidRPr="00F90F30">
        <w:rPr>
          <w:rFonts w:cstheme="majorHAnsi"/>
          <w:b/>
          <w:bCs/>
          <w:sz w:val="22"/>
          <w:szCs w:val="22"/>
          <w:lang w:val="pt-PT"/>
        </w:rPr>
        <w:t>ências</w:t>
      </w:r>
    </w:p>
    <w:p w14:paraId="703CA9FA" w14:textId="04FEA6FE" w:rsidR="009D05CD" w:rsidRPr="00444240" w:rsidRDefault="00862537" w:rsidP="00862537">
      <w:pPr>
        <w:jc w:val="both"/>
        <w:rPr>
          <w:rStyle w:val="gfieldrequired"/>
          <w:rFonts w:asciiTheme="majorHAnsi" w:hAnsiTheme="majorHAnsi" w:cstheme="majorHAnsi"/>
          <w:lang w:val="pt-PT"/>
        </w:rPr>
      </w:pPr>
      <w:r w:rsidRPr="00F90F30">
        <w:rPr>
          <w:rFonts w:asciiTheme="majorHAnsi" w:hAnsiTheme="majorHAnsi" w:cstheme="majorHAnsi"/>
          <w:lang w:val="pt-PT"/>
        </w:rPr>
        <w:t>Queira</w:t>
      </w:r>
      <w:r w:rsidR="00444240">
        <w:rPr>
          <w:rFonts w:asciiTheme="majorHAnsi" w:hAnsiTheme="majorHAnsi" w:cstheme="majorHAnsi"/>
          <w:lang w:val="pt-PT"/>
        </w:rPr>
        <w:t>, por favor</w:t>
      </w:r>
      <w:r w:rsidRPr="00F90F30">
        <w:rPr>
          <w:rFonts w:asciiTheme="majorHAnsi" w:hAnsiTheme="majorHAnsi" w:cstheme="majorHAnsi"/>
          <w:lang w:val="pt-PT"/>
        </w:rPr>
        <w:t xml:space="preserve"> fornecer as seguintes informações </w:t>
      </w:r>
      <w:r w:rsidR="00444240">
        <w:rPr>
          <w:rFonts w:asciiTheme="majorHAnsi" w:hAnsiTheme="majorHAnsi" w:cstheme="majorHAnsi"/>
          <w:lang w:val="pt-PT"/>
        </w:rPr>
        <w:t>de duas referências</w:t>
      </w:r>
      <w:r w:rsidRPr="00F90F30">
        <w:rPr>
          <w:rFonts w:asciiTheme="majorHAnsi" w:hAnsiTheme="majorHAnsi" w:cstheme="majorHAnsi"/>
          <w:lang w:val="pt-PT"/>
        </w:rPr>
        <w:t xml:space="preserve">, do seu empregador (se </w:t>
      </w:r>
      <w:proofErr w:type="spellStart"/>
      <w:r w:rsidRPr="00F90F30">
        <w:rPr>
          <w:rFonts w:asciiTheme="majorHAnsi" w:hAnsiTheme="majorHAnsi" w:cstheme="majorHAnsi"/>
          <w:lang w:val="pt-PT"/>
        </w:rPr>
        <w:t>actualmente</w:t>
      </w:r>
      <w:proofErr w:type="spellEnd"/>
      <w:r w:rsidRPr="00F90F30">
        <w:rPr>
          <w:rFonts w:asciiTheme="majorHAnsi" w:hAnsiTheme="majorHAnsi" w:cstheme="majorHAnsi"/>
          <w:lang w:val="pt-PT"/>
        </w:rPr>
        <w:t xml:space="preserve"> </w:t>
      </w:r>
      <w:r w:rsidR="00444240">
        <w:rPr>
          <w:rFonts w:asciiTheme="majorHAnsi" w:hAnsiTheme="majorHAnsi" w:cstheme="majorHAnsi"/>
          <w:lang w:val="pt-PT"/>
        </w:rPr>
        <w:t xml:space="preserve">estiver </w:t>
      </w:r>
      <w:r w:rsidRPr="00F90F30">
        <w:rPr>
          <w:rFonts w:asciiTheme="majorHAnsi" w:hAnsiTheme="majorHAnsi" w:cstheme="majorHAnsi"/>
          <w:lang w:val="pt-PT"/>
        </w:rPr>
        <w:t xml:space="preserve">empregado) ou da universidade, que estejam dispostos a fornecer informações sobre as suas qualificações e experiência (profissional e académica). </w:t>
      </w:r>
      <w:r w:rsidRPr="00444240">
        <w:rPr>
          <w:rFonts w:asciiTheme="majorHAnsi" w:hAnsiTheme="majorHAnsi" w:cstheme="majorHAnsi"/>
          <w:lang w:val="pt-PT"/>
        </w:rPr>
        <w:t>Detalhes de contacto para d</w:t>
      </w:r>
      <w:r w:rsidR="000E35DD">
        <w:rPr>
          <w:rFonts w:asciiTheme="majorHAnsi" w:hAnsiTheme="majorHAnsi" w:cstheme="majorHAnsi"/>
          <w:lang w:val="pt-PT"/>
        </w:rPr>
        <w:t>uas referências</w:t>
      </w:r>
      <w:r w:rsidRPr="00444240">
        <w:rPr>
          <w:rFonts w:asciiTheme="majorHAnsi" w:hAnsiTheme="majorHAnsi" w:cstheme="majorHAnsi"/>
          <w:lang w:val="pt-PT"/>
        </w:rPr>
        <w:t xml:space="preserve"> *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4669"/>
      </w:tblGrid>
      <w:tr w:rsidR="0026125C" w:rsidRPr="0026125C" w14:paraId="5DFBBF4A" w14:textId="77777777" w:rsidTr="00797807">
        <w:tc>
          <w:tcPr>
            <w:tcW w:w="9016" w:type="dxa"/>
            <w:gridSpan w:val="2"/>
            <w:shd w:val="clear" w:color="auto" w:fill="D9D9D9"/>
          </w:tcPr>
          <w:p w14:paraId="07D0528E" w14:textId="67BA5F7B" w:rsidR="0026125C" w:rsidRPr="000E35DD" w:rsidRDefault="0026125C" w:rsidP="0026125C">
            <w:pPr>
              <w:pStyle w:val="Corpodetexto"/>
              <w:numPr>
                <w:ilvl w:val="0"/>
                <w:numId w:val="7"/>
              </w:numPr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b/>
                <w:iCs/>
                <w:sz w:val="16"/>
                <w:szCs w:val="16"/>
                <w:lang w:val="pt-PT"/>
              </w:rPr>
              <w:t>Refer</w:t>
            </w:r>
            <w:r w:rsidR="00862537" w:rsidRPr="000E35DD">
              <w:rPr>
                <w:rFonts w:asciiTheme="majorHAnsi" w:hAnsiTheme="majorHAnsi" w:cstheme="majorHAnsi"/>
                <w:b/>
                <w:iCs/>
                <w:sz w:val="16"/>
                <w:szCs w:val="16"/>
                <w:lang w:val="pt-PT"/>
              </w:rPr>
              <w:t>ência</w:t>
            </w:r>
            <w:r w:rsidRPr="000E35DD">
              <w:rPr>
                <w:rFonts w:asciiTheme="majorHAnsi" w:hAnsiTheme="majorHAnsi" w:cstheme="majorHAnsi"/>
                <w:b/>
                <w:iCs/>
                <w:sz w:val="16"/>
                <w:szCs w:val="16"/>
                <w:lang w:val="pt-PT"/>
              </w:rPr>
              <w:t xml:space="preserve"> 1</w:t>
            </w:r>
          </w:p>
        </w:tc>
      </w:tr>
      <w:tr w:rsidR="0026125C" w:rsidRPr="0026125C" w14:paraId="0C48754E" w14:textId="77777777" w:rsidTr="00797807">
        <w:tc>
          <w:tcPr>
            <w:tcW w:w="4347" w:type="dxa"/>
            <w:shd w:val="clear" w:color="auto" w:fill="auto"/>
          </w:tcPr>
          <w:p w14:paraId="1DE67272" w14:textId="37869CB6" w:rsidR="0026125C" w:rsidRPr="000E35DD" w:rsidRDefault="00862537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Nome e Cargo</w:t>
            </w:r>
          </w:p>
        </w:tc>
        <w:tc>
          <w:tcPr>
            <w:tcW w:w="4669" w:type="dxa"/>
            <w:shd w:val="clear" w:color="auto" w:fill="auto"/>
          </w:tcPr>
          <w:p w14:paraId="2CC13CDB" w14:textId="77777777" w:rsidR="0026125C" w:rsidRPr="0026125C" w:rsidRDefault="0026125C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05987AEB" w14:textId="77777777" w:rsidTr="00797807">
        <w:tc>
          <w:tcPr>
            <w:tcW w:w="4347" w:type="dxa"/>
            <w:shd w:val="clear" w:color="auto" w:fill="auto"/>
          </w:tcPr>
          <w:p w14:paraId="52C8D959" w14:textId="76A29306" w:rsidR="0026125C" w:rsidRPr="000E35DD" w:rsidRDefault="00862537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Função</w:t>
            </w:r>
          </w:p>
        </w:tc>
        <w:tc>
          <w:tcPr>
            <w:tcW w:w="4669" w:type="dxa"/>
            <w:shd w:val="clear" w:color="auto" w:fill="auto"/>
          </w:tcPr>
          <w:p w14:paraId="7E470505" w14:textId="77777777" w:rsidR="0026125C" w:rsidRPr="0026125C" w:rsidRDefault="0026125C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19A28CE2" w14:textId="77777777" w:rsidTr="00797807">
        <w:tc>
          <w:tcPr>
            <w:tcW w:w="4347" w:type="dxa"/>
            <w:shd w:val="clear" w:color="auto" w:fill="auto"/>
          </w:tcPr>
          <w:p w14:paraId="45B044A4" w14:textId="3D3B7AD9" w:rsidR="0026125C" w:rsidRPr="000E35DD" w:rsidRDefault="0026125C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Instit</w:t>
            </w:r>
            <w:r w:rsidR="000E35DD"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uição</w:t>
            </w:r>
          </w:p>
        </w:tc>
        <w:tc>
          <w:tcPr>
            <w:tcW w:w="4669" w:type="dxa"/>
            <w:shd w:val="clear" w:color="auto" w:fill="auto"/>
          </w:tcPr>
          <w:p w14:paraId="1646150F" w14:textId="77777777" w:rsidR="0026125C" w:rsidRPr="0026125C" w:rsidRDefault="0026125C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2C3CD42C" w14:textId="77777777" w:rsidTr="00797807">
        <w:tc>
          <w:tcPr>
            <w:tcW w:w="4347" w:type="dxa"/>
            <w:shd w:val="clear" w:color="auto" w:fill="auto"/>
          </w:tcPr>
          <w:p w14:paraId="0C0388EE" w14:textId="0156B9A5" w:rsidR="0026125C" w:rsidRPr="000E35DD" w:rsidRDefault="00862537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Endereço</w:t>
            </w:r>
          </w:p>
        </w:tc>
        <w:tc>
          <w:tcPr>
            <w:tcW w:w="4669" w:type="dxa"/>
            <w:shd w:val="clear" w:color="auto" w:fill="auto"/>
          </w:tcPr>
          <w:p w14:paraId="7EA8C93B" w14:textId="77777777" w:rsidR="0026125C" w:rsidRPr="0026125C" w:rsidRDefault="0026125C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25F34FA8" w14:textId="77777777" w:rsidTr="00797807">
        <w:tc>
          <w:tcPr>
            <w:tcW w:w="4347" w:type="dxa"/>
            <w:shd w:val="clear" w:color="auto" w:fill="auto"/>
          </w:tcPr>
          <w:p w14:paraId="34A459A7" w14:textId="5C2EC232" w:rsidR="0026125C" w:rsidRPr="000E35DD" w:rsidRDefault="00862537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 xml:space="preserve">Endereço de </w:t>
            </w:r>
            <w:r w:rsidR="0026125C"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Email</w:t>
            </w:r>
          </w:p>
        </w:tc>
        <w:tc>
          <w:tcPr>
            <w:tcW w:w="4669" w:type="dxa"/>
            <w:shd w:val="clear" w:color="auto" w:fill="auto"/>
          </w:tcPr>
          <w:p w14:paraId="201021F4" w14:textId="77777777" w:rsidR="0026125C" w:rsidRPr="0026125C" w:rsidRDefault="0026125C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17625C" w14:paraId="325BB887" w14:textId="77777777" w:rsidTr="00797807">
        <w:tc>
          <w:tcPr>
            <w:tcW w:w="4347" w:type="dxa"/>
            <w:shd w:val="clear" w:color="auto" w:fill="auto"/>
          </w:tcPr>
          <w:p w14:paraId="0243947C" w14:textId="262CE724" w:rsidR="0026125C" w:rsidRPr="000E35DD" w:rsidRDefault="00862537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Endereço de e-mail alternativo, se disponível</w:t>
            </w:r>
          </w:p>
        </w:tc>
        <w:tc>
          <w:tcPr>
            <w:tcW w:w="4669" w:type="dxa"/>
            <w:shd w:val="clear" w:color="auto" w:fill="auto"/>
          </w:tcPr>
          <w:p w14:paraId="75A41237" w14:textId="77777777" w:rsidR="0026125C" w:rsidRPr="00862537" w:rsidRDefault="0026125C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</w:p>
        </w:tc>
      </w:tr>
      <w:tr w:rsidR="0026125C" w:rsidRPr="0026125C" w14:paraId="3483C877" w14:textId="77777777" w:rsidTr="00797807">
        <w:tc>
          <w:tcPr>
            <w:tcW w:w="4347" w:type="dxa"/>
            <w:shd w:val="clear" w:color="auto" w:fill="auto"/>
          </w:tcPr>
          <w:p w14:paraId="03C2D6DB" w14:textId="1B3DDF82" w:rsidR="0026125C" w:rsidRPr="000E35DD" w:rsidRDefault="00862537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Telefone do escritório</w:t>
            </w:r>
          </w:p>
        </w:tc>
        <w:tc>
          <w:tcPr>
            <w:tcW w:w="4669" w:type="dxa"/>
            <w:shd w:val="clear" w:color="auto" w:fill="auto"/>
          </w:tcPr>
          <w:p w14:paraId="64B951CB" w14:textId="77777777" w:rsidR="0026125C" w:rsidRPr="0026125C" w:rsidRDefault="0026125C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26125C" w14:paraId="3CF263BD" w14:textId="77777777" w:rsidTr="00797807">
        <w:tc>
          <w:tcPr>
            <w:tcW w:w="4347" w:type="dxa"/>
            <w:shd w:val="clear" w:color="auto" w:fill="auto"/>
          </w:tcPr>
          <w:p w14:paraId="3EAE5067" w14:textId="78372E23" w:rsidR="0026125C" w:rsidRPr="000E35DD" w:rsidRDefault="00E146C4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Número de telemóvel</w:t>
            </w:r>
          </w:p>
        </w:tc>
        <w:tc>
          <w:tcPr>
            <w:tcW w:w="4669" w:type="dxa"/>
            <w:shd w:val="clear" w:color="auto" w:fill="auto"/>
          </w:tcPr>
          <w:p w14:paraId="404F4AB9" w14:textId="77777777" w:rsidR="0026125C" w:rsidRPr="0026125C" w:rsidRDefault="0026125C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26125C" w:rsidRPr="0017625C" w14:paraId="6E1CDE33" w14:textId="77777777" w:rsidTr="00797807">
        <w:tc>
          <w:tcPr>
            <w:tcW w:w="4347" w:type="dxa"/>
            <w:shd w:val="clear" w:color="auto" w:fill="auto"/>
          </w:tcPr>
          <w:p w14:paraId="3BBB5B42" w14:textId="5C64A101" w:rsidR="0026125C" w:rsidRPr="000E35DD" w:rsidRDefault="00E146C4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Qual é a sua relação académica/de trabalho para com ele/ela?</w:t>
            </w:r>
          </w:p>
        </w:tc>
        <w:tc>
          <w:tcPr>
            <w:tcW w:w="4669" w:type="dxa"/>
            <w:shd w:val="clear" w:color="auto" w:fill="auto"/>
          </w:tcPr>
          <w:p w14:paraId="1DA8C1BB" w14:textId="77777777" w:rsidR="0026125C" w:rsidRPr="00E146C4" w:rsidRDefault="0026125C" w:rsidP="00CD1B4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</w:p>
        </w:tc>
      </w:tr>
    </w:tbl>
    <w:p w14:paraId="64853E5D" w14:textId="77777777" w:rsidR="0026125C" w:rsidRPr="00E146C4" w:rsidRDefault="0026125C" w:rsidP="0026125C">
      <w:pPr>
        <w:pStyle w:val="Corpodetexto"/>
        <w:ind w:left="0"/>
        <w:rPr>
          <w:rFonts w:asciiTheme="majorHAnsi" w:hAnsiTheme="majorHAnsi" w:cstheme="majorHAnsi"/>
          <w:b/>
          <w:iCs/>
          <w:lang w:val="pt-P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4669"/>
      </w:tblGrid>
      <w:tr w:rsidR="0026125C" w:rsidRPr="0026125C" w14:paraId="7FD0C87A" w14:textId="77777777" w:rsidTr="00797807">
        <w:tc>
          <w:tcPr>
            <w:tcW w:w="9016" w:type="dxa"/>
            <w:gridSpan w:val="2"/>
            <w:shd w:val="clear" w:color="auto" w:fill="D9D9D9"/>
          </w:tcPr>
          <w:p w14:paraId="66B66F18" w14:textId="27BE6623" w:rsidR="0026125C" w:rsidRPr="000E35DD" w:rsidRDefault="0026125C" w:rsidP="00CD1B4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b/>
                <w:iCs/>
                <w:sz w:val="16"/>
                <w:szCs w:val="16"/>
                <w:lang w:val="pt-PT"/>
              </w:rPr>
              <w:t>Re</w:t>
            </w:r>
            <w:r w:rsidR="00E146C4" w:rsidRPr="000E35DD">
              <w:rPr>
                <w:rFonts w:asciiTheme="majorHAnsi" w:hAnsiTheme="majorHAnsi" w:cstheme="majorHAnsi"/>
                <w:b/>
                <w:iCs/>
                <w:sz w:val="16"/>
                <w:szCs w:val="16"/>
                <w:lang w:val="pt-PT"/>
              </w:rPr>
              <w:t>ferência</w:t>
            </w:r>
            <w:r w:rsidRPr="000E35DD">
              <w:rPr>
                <w:rFonts w:asciiTheme="majorHAnsi" w:hAnsiTheme="majorHAnsi" w:cstheme="majorHAnsi"/>
                <w:b/>
                <w:iCs/>
                <w:sz w:val="16"/>
                <w:szCs w:val="16"/>
                <w:lang w:val="pt-PT"/>
              </w:rPr>
              <w:t xml:space="preserve"> 2</w:t>
            </w:r>
          </w:p>
        </w:tc>
      </w:tr>
      <w:tr w:rsidR="00E146C4" w:rsidRPr="0026125C" w14:paraId="7918E72B" w14:textId="77777777" w:rsidTr="00797807">
        <w:tc>
          <w:tcPr>
            <w:tcW w:w="4347" w:type="dxa"/>
            <w:shd w:val="clear" w:color="auto" w:fill="auto"/>
          </w:tcPr>
          <w:p w14:paraId="07A7EB95" w14:textId="33AC8B19" w:rsidR="00E146C4" w:rsidRPr="000E35DD" w:rsidRDefault="00E146C4" w:rsidP="00E146C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Nome e Cargo</w:t>
            </w:r>
          </w:p>
        </w:tc>
        <w:tc>
          <w:tcPr>
            <w:tcW w:w="4669" w:type="dxa"/>
            <w:shd w:val="clear" w:color="auto" w:fill="auto"/>
          </w:tcPr>
          <w:p w14:paraId="50055EF6" w14:textId="77777777" w:rsidR="00E146C4" w:rsidRPr="0026125C" w:rsidRDefault="00E146C4" w:rsidP="00E146C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E146C4" w:rsidRPr="0026125C" w14:paraId="25D2807A" w14:textId="77777777" w:rsidTr="00797807">
        <w:tc>
          <w:tcPr>
            <w:tcW w:w="4347" w:type="dxa"/>
            <w:shd w:val="clear" w:color="auto" w:fill="auto"/>
          </w:tcPr>
          <w:p w14:paraId="4B695ABA" w14:textId="0D0B5683" w:rsidR="00E146C4" w:rsidRPr="000E35DD" w:rsidRDefault="00E146C4" w:rsidP="00E146C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Função</w:t>
            </w:r>
          </w:p>
        </w:tc>
        <w:tc>
          <w:tcPr>
            <w:tcW w:w="4669" w:type="dxa"/>
            <w:shd w:val="clear" w:color="auto" w:fill="auto"/>
          </w:tcPr>
          <w:p w14:paraId="23CA6006" w14:textId="77777777" w:rsidR="00E146C4" w:rsidRPr="0026125C" w:rsidRDefault="00E146C4" w:rsidP="00E146C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E146C4" w:rsidRPr="0026125C" w14:paraId="53ED5E55" w14:textId="77777777" w:rsidTr="00797807">
        <w:tc>
          <w:tcPr>
            <w:tcW w:w="4347" w:type="dxa"/>
            <w:shd w:val="clear" w:color="auto" w:fill="auto"/>
          </w:tcPr>
          <w:p w14:paraId="179787F0" w14:textId="2272C363" w:rsidR="00E146C4" w:rsidRPr="000E35DD" w:rsidRDefault="00E146C4" w:rsidP="00E146C4">
            <w:pPr>
              <w:pStyle w:val="Corpodetexto"/>
              <w:ind w:left="0"/>
              <w:jc w:val="both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Institu</w:t>
            </w:r>
            <w:r w:rsid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ição</w:t>
            </w:r>
          </w:p>
        </w:tc>
        <w:tc>
          <w:tcPr>
            <w:tcW w:w="4669" w:type="dxa"/>
            <w:shd w:val="clear" w:color="auto" w:fill="auto"/>
          </w:tcPr>
          <w:p w14:paraId="2B46BDD5" w14:textId="77777777" w:rsidR="00E146C4" w:rsidRPr="0026125C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E146C4" w:rsidRPr="0026125C" w14:paraId="34E1B7B5" w14:textId="77777777" w:rsidTr="00797807">
        <w:tc>
          <w:tcPr>
            <w:tcW w:w="4347" w:type="dxa"/>
            <w:shd w:val="clear" w:color="auto" w:fill="auto"/>
          </w:tcPr>
          <w:p w14:paraId="5448C76F" w14:textId="7F4D9B98" w:rsidR="00E146C4" w:rsidRPr="000E35DD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Endereço</w:t>
            </w:r>
          </w:p>
        </w:tc>
        <w:tc>
          <w:tcPr>
            <w:tcW w:w="4669" w:type="dxa"/>
            <w:shd w:val="clear" w:color="auto" w:fill="auto"/>
          </w:tcPr>
          <w:p w14:paraId="0717BE07" w14:textId="77777777" w:rsidR="00E146C4" w:rsidRPr="0026125C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E146C4" w:rsidRPr="0026125C" w14:paraId="3D792AF8" w14:textId="77777777" w:rsidTr="00797807">
        <w:tc>
          <w:tcPr>
            <w:tcW w:w="4347" w:type="dxa"/>
            <w:shd w:val="clear" w:color="auto" w:fill="auto"/>
          </w:tcPr>
          <w:p w14:paraId="52517830" w14:textId="27CDE3F8" w:rsidR="00E146C4" w:rsidRPr="000E35DD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Endereço de Email</w:t>
            </w:r>
          </w:p>
        </w:tc>
        <w:tc>
          <w:tcPr>
            <w:tcW w:w="4669" w:type="dxa"/>
            <w:shd w:val="clear" w:color="auto" w:fill="auto"/>
          </w:tcPr>
          <w:p w14:paraId="1A7CB6B0" w14:textId="77777777" w:rsidR="00E146C4" w:rsidRPr="0026125C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E146C4" w:rsidRPr="0017625C" w14:paraId="4EE1114F" w14:textId="77777777" w:rsidTr="00797807">
        <w:tc>
          <w:tcPr>
            <w:tcW w:w="4347" w:type="dxa"/>
            <w:shd w:val="clear" w:color="auto" w:fill="auto"/>
          </w:tcPr>
          <w:p w14:paraId="6C724C4D" w14:textId="066DDB9D" w:rsidR="00E146C4" w:rsidRPr="000E35DD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Endereço de e-mail alternativo, se disponível</w:t>
            </w:r>
          </w:p>
        </w:tc>
        <w:tc>
          <w:tcPr>
            <w:tcW w:w="4669" w:type="dxa"/>
            <w:shd w:val="clear" w:color="auto" w:fill="auto"/>
          </w:tcPr>
          <w:p w14:paraId="77E60880" w14:textId="77777777" w:rsidR="00E146C4" w:rsidRPr="00E146C4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</w:p>
        </w:tc>
      </w:tr>
      <w:tr w:rsidR="00E146C4" w:rsidRPr="0026125C" w14:paraId="617B2868" w14:textId="77777777" w:rsidTr="00797807">
        <w:tc>
          <w:tcPr>
            <w:tcW w:w="4347" w:type="dxa"/>
            <w:shd w:val="clear" w:color="auto" w:fill="auto"/>
          </w:tcPr>
          <w:p w14:paraId="2B61D273" w14:textId="633D1F1D" w:rsidR="00E146C4" w:rsidRPr="000E35DD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Telefone do escritório</w:t>
            </w:r>
          </w:p>
        </w:tc>
        <w:tc>
          <w:tcPr>
            <w:tcW w:w="4669" w:type="dxa"/>
            <w:shd w:val="clear" w:color="auto" w:fill="auto"/>
          </w:tcPr>
          <w:p w14:paraId="62D35BF1" w14:textId="77777777" w:rsidR="00E146C4" w:rsidRPr="0026125C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E146C4" w:rsidRPr="0026125C" w14:paraId="2854B79C" w14:textId="77777777" w:rsidTr="00797807">
        <w:tc>
          <w:tcPr>
            <w:tcW w:w="4347" w:type="dxa"/>
            <w:shd w:val="clear" w:color="auto" w:fill="auto"/>
          </w:tcPr>
          <w:p w14:paraId="4CCA0149" w14:textId="2D91E86A" w:rsidR="00E146C4" w:rsidRPr="000E35DD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Número de telemóvel</w:t>
            </w:r>
          </w:p>
        </w:tc>
        <w:tc>
          <w:tcPr>
            <w:tcW w:w="4669" w:type="dxa"/>
            <w:shd w:val="clear" w:color="auto" w:fill="auto"/>
          </w:tcPr>
          <w:p w14:paraId="7CA02FBF" w14:textId="77777777" w:rsidR="00E146C4" w:rsidRPr="0026125C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</w:rPr>
            </w:pPr>
          </w:p>
        </w:tc>
      </w:tr>
      <w:tr w:rsidR="00E146C4" w:rsidRPr="0017625C" w14:paraId="50E0F927" w14:textId="77777777" w:rsidTr="00797807">
        <w:tc>
          <w:tcPr>
            <w:tcW w:w="4347" w:type="dxa"/>
            <w:shd w:val="clear" w:color="auto" w:fill="auto"/>
          </w:tcPr>
          <w:p w14:paraId="2A65DB1B" w14:textId="4D66DD3D" w:rsidR="00E146C4" w:rsidRPr="000E35DD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  <w:r w:rsidRPr="000E35DD"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  <w:t>Qual é a sua relação académica/de trabalho para com ele/ela?</w:t>
            </w:r>
          </w:p>
        </w:tc>
        <w:tc>
          <w:tcPr>
            <w:tcW w:w="4669" w:type="dxa"/>
            <w:shd w:val="clear" w:color="auto" w:fill="auto"/>
          </w:tcPr>
          <w:p w14:paraId="20936045" w14:textId="77777777" w:rsidR="00E146C4" w:rsidRPr="00E146C4" w:rsidRDefault="00E146C4" w:rsidP="00E146C4">
            <w:pPr>
              <w:pStyle w:val="Corpodetexto"/>
              <w:ind w:left="0"/>
              <w:rPr>
                <w:rFonts w:asciiTheme="majorHAnsi" w:hAnsiTheme="majorHAnsi" w:cstheme="majorHAnsi"/>
                <w:iCs/>
                <w:sz w:val="16"/>
                <w:szCs w:val="16"/>
                <w:lang w:val="pt-PT"/>
              </w:rPr>
            </w:pPr>
          </w:p>
        </w:tc>
      </w:tr>
    </w:tbl>
    <w:p w14:paraId="557BC20D" w14:textId="77777777" w:rsidR="0026125C" w:rsidRPr="00F90F30" w:rsidRDefault="0026125C" w:rsidP="009609BD">
      <w:pPr>
        <w:jc w:val="both"/>
        <w:rPr>
          <w:rFonts w:asciiTheme="majorHAnsi" w:eastAsiaTheme="majorEastAsia" w:hAnsiTheme="majorHAnsi" w:cstheme="majorHAnsi"/>
          <w:b/>
          <w:bCs/>
          <w:color w:val="2F5496" w:themeColor="accent1" w:themeShade="BF"/>
          <w:highlight w:val="yellow"/>
          <w:lang w:val="pt-PT"/>
        </w:rPr>
      </w:pPr>
    </w:p>
    <w:sectPr w:rsidR="0026125C" w:rsidRPr="00F90F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B27"/>
    <w:multiLevelType w:val="hybridMultilevel"/>
    <w:tmpl w:val="84C885F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6847CF"/>
    <w:multiLevelType w:val="hybridMultilevel"/>
    <w:tmpl w:val="B030B7C0"/>
    <w:lvl w:ilvl="0" w:tplc="B39880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D4800"/>
    <w:multiLevelType w:val="hybridMultilevel"/>
    <w:tmpl w:val="78826D96"/>
    <w:lvl w:ilvl="0" w:tplc="4CE45C3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36244D8"/>
    <w:multiLevelType w:val="multilevel"/>
    <w:tmpl w:val="BAFE2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5E3A5B"/>
    <w:multiLevelType w:val="multilevel"/>
    <w:tmpl w:val="C914C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696137"/>
    <w:multiLevelType w:val="multilevel"/>
    <w:tmpl w:val="72186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4E0408"/>
    <w:multiLevelType w:val="hybridMultilevel"/>
    <w:tmpl w:val="5EB013F8"/>
    <w:lvl w:ilvl="0" w:tplc="4CE45C3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AF373A6"/>
    <w:multiLevelType w:val="multilevel"/>
    <w:tmpl w:val="EB0A8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7A4EA4"/>
    <w:multiLevelType w:val="hybridMultilevel"/>
    <w:tmpl w:val="68EEE43A"/>
    <w:lvl w:ilvl="0" w:tplc="02D88DCE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9" w15:restartNumberingAfterBreak="0">
    <w:nsid w:val="5A3B58CB"/>
    <w:multiLevelType w:val="hybridMultilevel"/>
    <w:tmpl w:val="E8409A1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793B13"/>
    <w:multiLevelType w:val="multilevel"/>
    <w:tmpl w:val="07FE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252C0"/>
    <w:multiLevelType w:val="multilevel"/>
    <w:tmpl w:val="A986E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0"/>
  </w:num>
  <w:num w:numId="5">
    <w:abstractNumId w:val="3"/>
  </w:num>
  <w:num w:numId="6">
    <w:abstractNumId w:val="4"/>
  </w:num>
  <w:num w:numId="7">
    <w:abstractNumId w:val="6"/>
  </w:num>
  <w:num w:numId="8">
    <w:abstractNumId w:val="7"/>
  </w:num>
  <w:num w:numId="9">
    <w:abstractNumId w:val="11"/>
  </w:num>
  <w:num w:numId="10">
    <w:abstractNumId w:val="9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bQwtbA0NzO1tLBU0lEKTi0uzszPAykwrAUArQk2pywAAAA="/>
  </w:docVars>
  <w:rsids>
    <w:rsidRoot w:val="00591678"/>
    <w:rsid w:val="000007F3"/>
    <w:rsid w:val="000950AB"/>
    <w:rsid w:val="00096C97"/>
    <w:rsid w:val="000A164A"/>
    <w:rsid w:val="000B0993"/>
    <w:rsid w:val="000C525F"/>
    <w:rsid w:val="000C5A86"/>
    <w:rsid w:val="000E2E48"/>
    <w:rsid w:val="000E35DD"/>
    <w:rsid w:val="000E7364"/>
    <w:rsid w:val="000E73FD"/>
    <w:rsid w:val="00100581"/>
    <w:rsid w:val="001417A2"/>
    <w:rsid w:val="00146A17"/>
    <w:rsid w:val="00154741"/>
    <w:rsid w:val="0017625C"/>
    <w:rsid w:val="001771DA"/>
    <w:rsid w:val="00187677"/>
    <w:rsid w:val="001D4B79"/>
    <w:rsid w:val="002005FC"/>
    <w:rsid w:val="0023043D"/>
    <w:rsid w:val="002523A5"/>
    <w:rsid w:val="0026125C"/>
    <w:rsid w:val="002E1DEB"/>
    <w:rsid w:val="003026A4"/>
    <w:rsid w:val="003558D8"/>
    <w:rsid w:val="00391377"/>
    <w:rsid w:val="00393D4A"/>
    <w:rsid w:val="003A56F0"/>
    <w:rsid w:val="004077C9"/>
    <w:rsid w:val="0043100A"/>
    <w:rsid w:val="00444240"/>
    <w:rsid w:val="00450449"/>
    <w:rsid w:val="00453C8E"/>
    <w:rsid w:val="00476E05"/>
    <w:rsid w:val="00480DCE"/>
    <w:rsid w:val="004A11FA"/>
    <w:rsid w:val="004A4B62"/>
    <w:rsid w:val="004E15DA"/>
    <w:rsid w:val="00536143"/>
    <w:rsid w:val="00536444"/>
    <w:rsid w:val="00547C39"/>
    <w:rsid w:val="00563AFE"/>
    <w:rsid w:val="00567572"/>
    <w:rsid w:val="00591678"/>
    <w:rsid w:val="00593F1B"/>
    <w:rsid w:val="00597A51"/>
    <w:rsid w:val="005B1054"/>
    <w:rsid w:val="005C2155"/>
    <w:rsid w:val="005C3409"/>
    <w:rsid w:val="005E2DDB"/>
    <w:rsid w:val="00620CB9"/>
    <w:rsid w:val="00634882"/>
    <w:rsid w:val="006478C3"/>
    <w:rsid w:val="00674A22"/>
    <w:rsid w:val="006C2959"/>
    <w:rsid w:val="006D212A"/>
    <w:rsid w:val="00722BA3"/>
    <w:rsid w:val="00726EDE"/>
    <w:rsid w:val="00732518"/>
    <w:rsid w:val="00755D26"/>
    <w:rsid w:val="0077633C"/>
    <w:rsid w:val="00780C90"/>
    <w:rsid w:val="00783C1C"/>
    <w:rsid w:val="00797807"/>
    <w:rsid w:val="007A1DDD"/>
    <w:rsid w:val="007A7B33"/>
    <w:rsid w:val="007B03DF"/>
    <w:rsid w:val="007B169C"/>
    <w:rsid w:val="007E0D39"/>
    <w:rsid w:val="007E69AA"/>
    <w:rsid w:val="007E6B5A"/>
    <w:rsid w:val="00801325"/>
    <w:rsid w:val="00817B1E"/>
    <w:rsid w:val="00826C04"/>
    <w:rsid w:val="008403E1"/>
    <w:rsid w:val="00862537"/>
    <w:rsid w:val="008B175B"/>
    <w:rsid w:val="008D17D7"/>
    <w:rsid w:val="008E7A59"/>
    <w:rsid w:val="008F7659"/>
    <w:rsid w:val="009342D3"/>
    <w:rsid w:val="00936474"/>
    <w:rsid w:val="0094006E"/>
    <w:rsid w:val="009609BD"/>
    <w:rsid w:val="009703A6"/>
    <w:rsid w:val="009838C7"/>
    <w:rsid w:val="009B0070"/>
    <w:rsid w:val="009B0BCC"/>
    <w:rsid w:val="009D05CD"/>
    <w:rsid w:val="009D2EAE"/>
    <w:rsid w:val="009E2091"/>
    <w:rsid w:val="00A078CE"/>
    <w:rsid w:val="00A16AD5"/>
    <w:rsid w:val="00A652CE"/>
    <w:rsid w:val="00AB4450"/>
    <w:rsid w:val="00AB4D3E"/>
    <w:rsid w:val="00AB558A"/>
    <w:rsid w:val="00AC1EC2"/>
    <w:rsid w:val="00AC3E72"/>
    <w:rsid w:val="00AD4A98"/>
    <w:rsid w:val="00AD6154"/>
    <w:rsid w:val="00AD69B7"/>
    <w:rsid w:val="00AF082A"/>
    <w:rsid w:val="00AF3A45"/>
    <w:rsid w:val="00B02439"/>
    <w:rsid w:val="00B14CE0"/>
    <w:rsid w:val="00B46C69"/>
    <w:rsid w:val="00BB1D82"/>
    <w:rsid w:val="00BD725F"/>
    <w:rsid w:val="00BE0B13"/>
    <w:rsid w:val="00C2018C"/>
    <w:rsid w:val="00C25510"/>
    <w:rsid w:val="00C354E6"/>
    <w:rsid w:val="00C6421D"/>
    <w:rsid w:val="00C71E4B"/>
    <w:rsid w:val="00C76B7C"/>
    <w:rsid w:val="00CA1FE1"/>
    <w:rsid w:val="00CB4D8E"/>
    <w:rsid w:val="00CD5288"/>
    <w:rsid w:val="00CD6CA0"/>
    <w:rsid w:val="00CE0B99"/>
    <w:rsid w:val="00CF2310"/>
    <w:rsid w:val="00CF4FAF"/>
    <w:rsid w:val="00D00C3F"/>
    <w:rsid w:val="00D144C7"/>
    <w:rsid w:val="00D46C7F"/>
    <w:rsid w:val="00D63439"/>
    <w:rsid w:val="00D669CB"/>
    <w:rsid w:val="00DA0470"/>
    <w:rsid w:val="00DD7818"/>
    <w:rsid w:val="00DE2FAC"/>
    <w:rsid w:val="00DF0994"/>
    <w:rsid w:val="00E01CF6"/>
    <w:rsid w:val="00E146C4"/>
    <w:rsid w:val="00E33B28"/>
    <w:rsid w:val="00E33D99"/>
    <w:rsid w:val="00E35A48"/>
    <w:rsid w:val="00E469BF"/>
    <w:rsid w:val="00E509D1"/>
    <w:rsid w:val="00E611BB"/>
    <w:rsid w:val="00E7663B"/>
    <w:rsid w:val="00EA7906"/>
    <w:rsid w:val="00EB3A35"/>
    <w:rsid w:val="00EC4F69"/>
    <w:rsid w:val="00EE657A"/>
    <w:rsid w:val="00F2751C"/>
    <w:rsid w:val="00F37757"/>
    <w:rsid w:val="00F67FF4"/>
    <w:rsid w:val="00F90F30"/>
    <w:rsid w:val="00FD10F3"/>
    <w:rsid w:val="00FE2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0280C93"/>
  <w15:chartTrackingRefBased/>
  <w15:docId w15:val="{4E61B102-78C6-4DCD-BFCC-CA48FB416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ter"/>
    <w:uiPriority w:val="9"/>
    <w:qFormat/>
    <w:rsid w:val="0059167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4A11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59167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PargrafodaLista">
    <w:name w:val="List Paragraph"/>
    <w:basedOn w:val="Normal"/>
    <w:uiPriority w:val="34"/>
    <w:qFormat/>
    <w:rsid w:val="00591678"/>
    <w:pPr>
      <w:ind w:left="720"/>
      <w:contextualSpacing/>
    </w:pPr>
  </w:style>
  <w:style w:type="character" w:customStyle="1" w:styleId="gfieldrequired">
    <w:name w:val="gfield_required"/>
    <w:basedOn w:val="Tipodeletrapredefinidodopargrafo"/>
    <w:rsid w:val="00591678"/>
  </w:style>
  <w:style w:type="paragraph" w:styleId="Textodebalo">
    <w:name w:val="Balloon Text"/>
    <w:basedOn w:val="Normal"/>
    <w:link w:val="TextodebaloCarter"/>
    <w:uiPriority w:val="99"/>
    <w:semiHidden/>
    <w:unhideWhenUsed/>
    <w:rsid w:val="005916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91678"/>
    <w:rPr>
      <w:rFonts w:ascii="Segoe UI" w:hAnsi="Segoe UI" w:cs="Segoe UI"/>
      <w:sz w:val="18"/>
      <w:szCs w:val="18"/>
    </w:rPr>
  </w:style>
  <w:style w:type="paragraph" w:customStyle="1" w:styleId="gchoice71021">
    <w:name w:val="gchoice_7_102_1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2">
    <w:name w:val="gchoice_7_102_2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3">
    <w:name w:val="gchoice_7_102_3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4">
    <w:name w:val="gchoice_7_102_4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5">
    <w:name w:val="gchoice_7_102_5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6">
    <w:name w:val="gchoice_7_102_6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7">
    <w:name w:val="gchoice_7_102_7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8">
    <w:name w:val="gchoice_7_102_8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29">
    <w:name w:val="gchoice_7_102_9"/>
    <w:basedOn w:val="Normal"/>
    <w:rsid w:val="00970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4A11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gchoice71040">
    <w:name w:val="gchoice_7_104_0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41">
    <w:name w:val="gchoice_7_104_1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50">
    <w:name w:val="gchoice_7_105_0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choice71051">
    <w:name w:val="gchoice_7_105_1"/>
    <w:basedOn w:val="Normal"/>
    <w:rsid w:val="004A1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Partesuperiordoformulrio">
    <w:name w:val="HTML Top of Form"/>
    <w:basedOn w:val="Normal"/>
    <w:next w:val="Normal"/>
    <w:link w:val="z-PartesuperiordoformulrioCarter"/>
    <w:hidden/>
    <w:uiPriority w:val="99"/>
    <w:semiHidden/>
    <w:unhideWhenUsed/>
    <w:rsid w:val="004A11FA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PartesuperiordoformulrioCarter">
    <w:name w:val="z-Parte superior do formulário Caráter"/>
    <w:basedOn w:val="Tipodeletrapredefinidodopargrafo"/>
    <w:link w:val="z-Partesuperiordoformulrio"/>
    <w:uiPriority w:val="99"/>
    <w:semiHidden/>
    <w:rsid w:val="004A11FA"/>
    <w:rPr>
      <w:rFonts w:ascii="Arial" w:hAnsi="Arial" w:cs="Arial"/>
      <w:vanish/>
      <w:sz w:val="16"/>
      <w:szCs w:val="16"/>
    </w:rPr>
  </w:style>
  <w:style w:type="paragraph" w:styleId="z-Parteinferiordoformulrio">
    <w:name w:val="HTML Bottom of Form"/>
    <w:basedOn w:val="Normal"/>
    <w:next w:val="Normal"/>
    <w:link w:val="z-ParteinferiordoformulrioCarter"/>
    <w:hidden/>
    <w:uiPriority w:val="99"/>
    <w:semiHidden/>
    <w:unhideWhenUsed/>
    <w:rsid w:val="004A11FA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ParteinferiordoformulrioCarter">
    <w:name w:val="z-Parte inferior do formulário Caráter"/>
    <w:basedOn w:val="Tipodeletrapredefinidodopargrafo"/>
    <w:link w:val="z-Parteinferiordoformulrio"/>
    <w:uiPriority w:val="99"/>
    <w:semiHidden/>
    <w:rsid w:val="004A11FA"/>
    <w:rPr>
      <w:rFonts w:ascii="Arial" w:hAnsi="Arial" w:cs="Arial"/>
      <w:vanish/>
      <w:sz w:val="16"/>
      <w:szCs w:val="16"/>
    </w:rPr>
  </w:style>
  <w:style w:type="character" w:styleId="Hiperligao">
    <w:name w:val="Hyperlink"/>
    <w:basedOn w:val="Tipodeletrapredefinidodopargrafo"/>
    <w:uiPriority w:val="99"/>
    <w:semiHidden/>
    <w:unhideWhenUsed/>
    <w:rsid w:val="00D63439"/>
    <w:rPr>
      <w:color w:val="0000FF"/>
      <w:u w:val="single"/>
    </w:rPr>
  </w:style>
  <w:style w:type="paragraph" w:customStyle="1" w:styleId="first">
    <w:name w:val="first"/>
    <w:basedOn w:val="Normal"/>
    <w:rsid w:val="00597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597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B3A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FD10F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FD10F3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FD10F3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FD10F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FD10F3"/>
    <w:rPr>
      <w:b/>
      <w:bCs/>
      <w:sz w:val="20"/>
      <w:szCs w:val="20"/>
    </w:rPr>
  </w:style>
  <w:style w:type="paragraph" w:styleId="Corpodetexto">
    <w:name w:val="Body Text"/>
    <w:basedOn w:val="Normal"/>
    <w:link w:val="CorpodetextoCarter"/>
    <w:uiPriority w:val="1"/>
    <w:qFormat/>
    <w:rsid w:val="001417A2"/>
    <w:pPr>
      <w:widowControl w:val="0"/>
      <w:spacing w:after="0" w:line="240" w:lineRule="auto"/>
      <w:ind w:left="1133"/>
    </w:pPr>
    <w:rPr>
      <w:rFonts w:ascii="Arial" w:eastAsia="Arial" w:hAnsi="Arial" w:cs="Times New Roman"/>
      <w:sz w:val="20"/>
      <w:szCs w:val="20"/>
      <w:lang w:val="en-US"/>
    </w:rPr>
  </w:style>
  <w:style w:type="character" w:customStyle="1" w:styleId="CorpodetextoCarter">
    <w:name w:val="Corpo de texto Caráter"/>
    <w:basedOn w:val="Tipodeletrapredefinidodopargrafo"/>
    <w:link w:val="Corpodetexto"/>
    <w:uiPriority w:val="1"/>
    <w:rsid w:val="001417A2"/>
    <w:rPr>
      <w:rFonts w:ascii="Arial" w:eastAsia="Arial" w:hAnsi="Arial" w:cs="Times New Roman"/>
      <w:sz w:val="20"/>
      <w:szCs w:val="20"/>
      <w:lang w:val="en-US"/>
    </w:rPr>
  </w:style>
  <w:style w:type="character" w:styleId="nfase">
    <w:name w:val="Emphasis"/>
    <w:uiPriority w:val="20"/>
    <w:qFormat/>
    <w:rsid w:val="00AD4A98"/>
    <w:rPr>
      <w:i/>
      <w:iCs/>
    </w:rPr>
  </w:style>
  <w:style w:type="table" w:styleId="TabelacomGrelha">
    <w:name w:val="Table Grid"/>
    <w:basedOn w:val="Tabelanormal"/>
    <w:uiPriority w:val="59"/>
    <w:rsid w:val="00EC4F69"/>
    <w:pPr>
      <w:spacing w:after="0" w:line="240" w:lineRule="auto"/>
    </w:pPr>
    <w:rPr>
      <w:rFonts w:ascii="Calibri" w:eastAsia="MS Mincho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DA047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1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45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0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9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6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0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9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5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0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6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6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0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6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64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5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7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24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6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3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3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4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1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88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9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13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5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E9B20A8D9CF47498035B9A75C92D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07219-6A9C-4DEA-8A9C-46303C56884E}"/>
      </w:docPartPr>
      <w:docPartBody>
        <w:p w:rsidR="00B819BF" w:rsidRDefault="00852D02" w:rsidP="00852D02">
          <w:pPr>
            <w:pStyle w:val="1E9B20A8D9CF47498035B9A75C92D8A0"/>
          </w:pPr>
          <w:r w:rsidRPr="002E64AC">
            <w:rPr>
              <w:rStyle w:val="TextodoMarcadordePosio"/>
            </w:rPr>
            <w:t>Click or tap here to enter text.</w:t>
          </w:r>
        </w:p>
      </w:docPartBody>
    </w:docPart>
    <w:docPart>
      <w:docPartPr>
        <w:name w:val="ADA71F5EDD33453C805388DB11221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DF312-EF8B-4F82-9F19-7C57832BC13F}"/>
      </w:docPartPr>
      <w:docPartBody>
        <w:p w:rsidR="00B819BF" w:rsidRDefault="00852D02" w:rsidP="00852D02">
          <w:pPr>
            <w:pStyle w:val="ADA71F5EDD33453C805388DB11221CBA"/>
          </w:pPr>
          <w:r w:rsidRPr="002E64AC">
            <w:rPr>
              <w:rStyle w:val="TextodoMarcadordePosio"/>
            </w:rPr>
            <w:t>Click or tap here to enter text.</w:t>
          </w:r>
        </w:p>
      </w:docPartBody>
    </w:docPart>
    <w:docPart>
      <w:docPartPr>
        <w:name w:val="E962F15638854BA18C50CFBC285D9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0ADBD-46EB-45C2-B2FB-DAF1D7615589}"/>
      </w:docPartPr>
      <w:docPartBody>
        <w:p w:rsidR="00324508" w:rsidRDefault="00DA79F0" w:rsidP="00DA79F0">
          <w:pPr>
            <w:pStyle w:val="E962F15638854BA18C50CFBC285D916C"/>
          </w:pPr>
          <w:r w:rsidRPr="002E64AC">
            <w:rPr>
              <w:rStyle w:val="TextodoMarcadordePosio"/>
            </w:rPr>
            <w:t>Click or tap here to enter text.</w:t>
          </w:r>
        </w:p>
      </w:docPartBody>
    </w:docPart>
    <w:docPart>
      <w:docPartPr>
        <w:name w:val="3C33CEFA4896476B8DF661352BC04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A7964-D181-4DC8-B8B6-388A64087EB4}"/>
      </w:docPartPr>
      <w:docPartBody>
        <w:p w:rsidR="00324508" w:rsidRDefault="00DA79F0" w:rsidP="00DA79F0">
          <w:pPr>
            <w:pStyle w:val="3C33CEFA4896476B8DF661352BC0433B"/>
          </w:pPr>
          <w:r w:rsidRPr="002E64AC">
            <w:rPr>
              <w:rStyle w:val="TextodoMarcadordePosio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2D02"/>
    <w:rsid w:val="0000499E"/>
    <w:rsid w:val="000701EE"/>
    <w:rsid w:val="001D11B5"/>
    <w:rsid w:val="002C07DE"/>
    <w:rsid w:val="00324508"/>
    <w:rsid w:val="00852D02"/>
    <w:rsid w:val="00AA3A1A"/>
    <w:rsid w:val="00B45078"/>
    <w:rsid w:val="00B819BF"/>
    <w:rsid w:val="00C84E50"/>
    <w:rsid w:val="00DA79F0"/>
    <w:rsid w:val="00E2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DA79F0"/>
    <w:rPr>
      <w:color w:val="808080"/>
    </w:rPr>
  </w:style>
  <w:style w:type="paragraph" w:customStyle="1" w:styleId="1E9B20A8D9CF47498035B9A75C92D8A0">
    <w:name w:val="1E9B20A8D9CF47498035B9A75C92D8A0"/>
    <w:rsid w:val="00852D02"/>
  </w:style>
  <w:style w:type="paragraph" w:customStyle="1" w:styleId="ADA71F5EDD33453C805388DB11221CBA">
    <w:name w:val="ADA71F5EDD33453C805388DB11221CBA"/>
    <w:rsid w:val="00852D02"/>
  </w:style>
  <w:style w:type="paragraph" w:customStyle="1" w:styleId="E962F15638854BA18C50CFBC285D916C">
    <w:name w:val="E962F15638854BA18C50CFBC285D916C"/>
    <w:rsid w:val="00DA79F0"/>
  </w:style>
  <w:style w:type="paragraph" w:customStyle="1" w:styleId="3C33CEFA4896476B8DF661352BC0433B">
    <w:name w:val="3C33CEFA4896476B8DF661352BC0433B"/>
    <w:rsid w:val="00DA79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E43F0-863A-4F3C-A7BD-BFCC1922B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997</Words>
  <Characters>5688</Characters>
  <Application>Microsoft Office Word</Application>
  <DocSecurity>0</DocSecurity>
  <Lines>47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e, Sagal</dc:creator>
  <cp:keywords/>
  <dc:description/>
  <cp:lastModifiedBy>Dercio Silva</cp:lastModifiedBy>
  <cp:revision>4</cp:revision>
  <dcterms:created xsi:type="dcterms:W3CDTF">2022-03-11T03:26:00Z</dcterms:created>
  <dcterms:modified xsi:type="dcterms:W3CDTF">2022-03-12T12:03:00Z</dcterms:modified>
</cp:coreProperties>
</file>